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33A71" w14:textId="75398819" w:rsidR="008B3651" w:rsidRPr="006B79F7" w:rsidRDefault="00E74E78">
      <w:pPr>
        <w:rPr>
          <w:b/>
          <w:sz w:val="20"/>
          <w:szCs w:val="20"/>
          <w:u w:val="single"/>
        </w:rPr>
      </w:pPr>
      <w:r w:rsidRPr="006B79F7">
        <w:rPr>
          <w:b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1FD21E0" wp14:editId="77097C84">
            <wp:simplePos x="0" y="0"/>
            <wp:positionH relativeFrom="column">
              <wp:posOffset>5743575</wp:posOffset>
            </wp:positionH>
            <wp:positionV relativeFrom="paragraph">
              <wp:posOffset>-371475</wp:posOffset>
            </wp:positionV>
            <wp:extent cx="1457325" cy="452209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452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3651" w:rsidRPr="006B79F7">
        <w:rPr>
          <w:b/>
          <w:sz w:val="20"/>
          <w:szCs w:val="20"/>
          <w:u w:val="single"/>
        </w:rPr>
        <w:t xml:space="preserve">Revised </w:t>
      </w:r>
      <w:r w:rsidR="00763DD7">
        <w:rPr>
          <w:b/>
          <w:sz w:val="20"/>
          <w:szCs w:val="20"/>
          <w:u w:val="single"/>
        </w:rPr>
        <w:t>10</w:t>
      </w:r>
      <w:r w:rsidR="00306455" w:rsidRPr="006B79F7">
        <w:rPr>
          <w:b/>
          <w:sz w:val="20"/>
          <w:szCs w:val="20"/>
          <w:u w:val="single"/>
        </w:rPr>
        <w:t>/</w:t>
      </w:r>
      <w:r w:rsidR="00763DD7">
        <w:rPr>
          <w:b/>
          <w:sz w:val="20"/>
          <w:szCs w:val="20"/>
          <w:u w:val="single"/>
        </w:rPr>
        <w:t>24/</w:t>
      </w:r>
      <w:r w:rsidR="00306455" w:rsidRPr="006B79F7">
        <w:rPr>
          <w:b/>
          <w:sz w:val="20"/>
          <w:szCs w:val="20"/>
          <w:u w:val="single"/>
        </w:rPr>
        <w:t>2019</w:t>
      </w:r>
    </w:p>
    <w:p w14:paraId="4CA770D4" w14:textId="1876A4ED" w:rsidR="00244AFA" w:rsidRPr="00984808" w:rsidRDefault="008B3651" w:rsidP="008B3651">
      <w:pPr>
        <w:rPr>
          <w:sz w:val="20"/>
          <w:szCs w:val="20"/>
        </w:rPr>
      </w:pPr>
      <w:r w:rsidRPr="00763DD7">
        <w:rPr>
          <w:b/>
          <w:sz w:val="24"/>
          <w:szCs w:val="24"/>
        </w:rPr>
        <w:t>2</w:t>
      </w:r>
      <w:r w:rsidR="00244AFA" w:rsidRPr="00763DD7">
        <w:rPr>
          <w:b/>
          <w:sz w:val="24"/>
          <w:szCs w:val="24"/>
        </w:rPr>
        <w:t>01</w:t>
      </w:r>
      <w:r w:rsidR="00306455" w:rsidRPr="00763DD7">
        <w:rPr>
          <w:b/>
          <w:sz w:val="24"/>
          <w:szCs w:val="24"/>
        </w:rPr>
        <w:t>9</w:t>
      </w:r>
      <w:r w:rsidR="00244AFA" w:rsidRPr="00763DD7">
        <w:rPr>
          <w:b/>
          <w:sz w:val="24"/>
          <w:szCs w:val="24"/>
        </w:rPr>
        <w:t xml:space="preserve"> HOSA STATE QUALIFYING EVENTS (SQE)</w:t>
      </w:r>
      <w:r w:rsidR="00763DD7">
        <w:rPr>
          <w:b/>
          <w:sz w:val="24"/>
          <w:szCs w:val="24"/>
        </w:rPr>
        <w:t xml:space="preserve"> </w:t>
      </w:r>
      <w:r w:rsidR="00244AFA" w:rsidRPr="00984808">
        <w:rPr>
          <w:sz w:val="20"/>
          <w:szCs w:val="20"/>
        </w:rPr>
        <w:t xml:space="preserve">On-line testing and digital submissions will be used for members to qualify for competition at Alabama HOSA’s State Leadership Conference (SLC).  All competitions, </w:t>
      </w:r>
      <w:r w:rsidR="00244AFA" w:rsidRPr="00984808">
        <w:rPr>
          <w:sz w:val="20"/>
          <w:szCs w:val="20"/>
          <w:u w:val="single"/>
        </w:rPr>
        <w:t xml:space="preserve">with the exception of </w:t>
      </w:r>
      <w:r w:rsidR="00A61C3C" w:rsidRPr="00984808">
        <w:rPr>
          <w:sz w:val="20"/>
          <w:szCs w:val="20"/>
          <w:u w:val="single"/>
        </w:rPr>
        <w:t xml:space="preserve">most </w:t>
      </w:r>
      <w:r w:rsidR="00244AFA" w:rsidRPr="00984808">
        <w:rPr>
          <w:sz w:val="20"/>
          <w:szCs w:val="20"/>
          <w:u w:val="single"/>
        </w:rPr>
        <w:t>Recognition Events</w:t>
      </w:r>
      <w:r w:rsidR="00A82D39" w:rsidRPr="00984808">
        <w:rPr>
          <w:sz w:val="20"/>
          <w:szCs w:val="20"/>
          <w:u w:val="single"/>
        </w:rPr>
        <w:t xml:space="preserve"> </w:t>
      </w:r>
      <w:r w:rsidR="00244AFA" w:rsidRPr="00984808">
        <w:rPr>
          <w:sz w:val="20"/>
          <w:szCs w:val="20"/>
          <w:u w:val="single"/>
        </w:rPr>
        <w:t>and Special Needs Events</w:t>
      </w:r>
      <w:r w:rsidR="00244AFA" w:rsidRPr="00984808">
        <w:rPr>
          <w:sz w:val="20"/>
          <w:szCs w:val="20"/>
        </w:rPr>
        <w:t xml:space="preserve">, </w:t>
      </w:r>
      <w:r w:rsidR="00445308" w:rsidRPr="00984808">
        <w:rPr>
          <w:b/>
          <w:sz w:val="20"/>
          <w:szCs w:val="20"/>
        </w:rPr>
        <w:t>MUST</w:t>
      </w:r>
      <w:r w:rsidR="00244AFA" w:rsidRPr="00984808">
        <w:rPr>
          <w:b/>
          <w:sz w:val="20"/>
          <w:szCs w:val="20"/>
        </w:rPr>
        <w:t xml:space="preserve"> qualify through this process to advance to SLC</w:t>
      </w:r>
      <w:r w:rsidR="00244AFA" w:rsidRPr="00984808">
        <w:rPr>
          <w:sz w:val="20"/>
          <w:szCs w:val="20"/>
        </w:rPr>
        <w:t>.</w:t>
      </w:r>
      <w:r w:rsidR="00A82D39" w:rsidRPr="00984808">
        <w:rPr>
          <w:sz w:val="20"/>
          <w:szCs w:val="20"/>
        </w:rPr>
        <w:t xml:space="preserve"> Healthcare Issues Exam is the only Recognition event tested through SQE online testing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785"/>
        <w:gridCol w:w="3304"/>
        <w:gridCol w:w="3706"/>
      </w:tblGrid>
      <w:tr w:rsidR="00CD5D25" w:rsidRPr="000F3F8B" w14:paraId="5B7E55D7" w14:textId="77777777" w:rsidTr="002711EE">
        <w:tc>
          <w:tcPr>
            <w:tcW w:w="2538" w:type="dxa"/>
            <w:shd w:val="clear" w:color="auto" w:fill="BFBFBF" w:themeFill="background1" w:themeFillShade="BF"/>
          </w:tcPr>
          <w:p w14:paraId="4EA04BDB" w14:textId="77777777" w:rsidR="00CD5D25" w:rsidRPr="00763DD7" w:rsidRDefault="00CD5D25" w:rsidP="002711EE">
            <w:pPr>
              <w:jc w:val="center"/>
              <w:rPr>
                <w:b/>
              </w:rPr>
            </w:pPr>
            <w:r w:rsidRPr="00763DD7">
              <w:rPr>
                <w:b/>
              </w:rPr>
              <w:t>ACTIVITY</w:t>
            </w:r>
          </w:p>
        </w:tc>
        <w:tc>
          <w:tcPr>
            <w:tcW w:w="4032" w:type="dxa"/>
            <w:shd w:val="clear" w:color="auto" w:fill="BFBFBF" w:themeFill="background1" w:themeFillShade="BF"/>
          </w:tcPr>
          <w:p w14:paraId="768AFE67" w14:textId="77777777" w:rsidR="00CD5D25" w:rsidRPr="00763DD7" w:rsidRDefault="00CD5D25" w:rsidP="002711EE">
            <w:pPr>
              <w:jc w:val="center"/>
              <w:rPr>
                <w:b/>
              </w:rPr>
            </w:pPr>
            <w:r w:rsidRPr="00763DD7">
              <w:rPr>
                <w:b/>
              </w:rPr>
              <w:t>DEADLINES AND FEES</w:t>
            </w:r>
          </w:p>
        </w:tc>
        <w:tc>
          <w:tcPr>
            <w:tcW w:w="4225" w:type="dxa"/>
            <w:shd w:val="clear" w:color="auto" w:fill="BFBFBF" w:themeFill="background1" w:themeFillShade="BF"/>
          </w:tcPr>
          <w:p w14:paraId="4D4E9A32" w14:textId="77777777" w:rsidR="00CD5D25" w:rsidRPr="00763DD7" w:rsidRDefault="00CD5D25" w:rsidP="002711EE">
            <w:pPr>
              <w:jc w:val="center"/>
              <w:rPr>
                <w:b/>
              </w:rPr>
            </w:pPr>
            <w:r w:rsidRPr="00763DD7">
              <w:rPr>
                <w:b/>
              </w:rPr>
              <w:t>NOTES</w:t>
            </w:r>
          </w:p>
        </w:tc>
      </w:tr>
      <w:tr w:rsidR="00CD5D25" w:rsidRPr="00E74E78" w14:paraId="121A0CD2" w14:textId="77777777" w:rsidTr="002711EE">
        <w:tc>
          <w:tcPr>
            <w:tcW w:w="2538" w:type="dxa"/>
          </w:tcPr>
          <w:p w14:paraId="18B0059B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opens</w:t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  <w:t xml:space="preserve"> </w:t>
            </w:r>
          </w:p>
        </w:tc>
        <w:tc>
          <w:tcPr>
            <w:tcW w:w="4032" w:type="dxa"/>
          </w:tcPr>
          <w:p w14:paraId="33D3BF63" w14:textId="7864EBA4" w:rsidR="00CD5D25" w:rsidRPr="00763DD7" w:rsidRDefault="00CD5D25" w:rsidP="00CD5D25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September </w:t>
            </w:r>
            <w:r w:rsidR="00C24EE2" w:rsidRPr="00763DD7">
              <w:rPr>
                <w:sz w:val="20"/>
                <w:szCs w:val="20"/>
              </w:rPr>
              <w:t>13</w:t>
            </w:r>
          </w:p>
        </w:tc>
        <w:tc>
          <w:tcPr>
            <w:tcW w:w="4225" w:type="dxa"/>
          </w:tcPr>
          <w:p w14:paraId="5D61F5A8" w14:textId="77777777" w:rsidR="00CD5D25" w:rsidRPr="00763DD7" w:rsidRDefault="00665873" w:rsidP="002711EE">
            <w:pPr>
              <w:rPr>
                <w:sz w:val="20"/>
                <w:szCs w:val="20"/>
              </w:rPr>
            </w:pPr>
            <w:hyperlink r:id="rId9" w:history="1">
              <w:r w:rsidR="00CD5D25" w:rsidRPr="00763DD7">
                <w:rPr>
                  <w:rStyle w:val="Hyperlink"/>
                  <w:sz w:val="20"/>
                  <w:szCs w:val="20"/>
                </w:rPr>
                <w:t>www.hosa.org</w:t>
              </w:r>
            </w:hyperlink>
            <w:r w:rsidR="00CD5D25" w:rsidRPr="00763DD7">
              <w:rPr>
                <w:sz w:val="20"/>
                <w:szCs w:val="20"/>
              </w:rPr>
              <w:t>, login as an advisor, and register affiliated HOSA members through the conference system.</w:t>
            </w:r>
          </w:p>
        </w:tc>
      </w:tr>
      <w:tr w:rsidR="00CD5D25" w:rsidRPr="00E74E78" w14:paraId="65A3D907" w14:textId="77777777" w:rsidTr="002711EE">
        <w:tc>
          <w:tcPr>
            <w:tcW w:w="2538" w:type="dxa"/>
          </w:tcPr>
          <w:p w14:paraId="0C6A7F27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Proctor Agreement Forms AND Advisor Agreement Forms Due</w:t>
            </w:r>
          </w:p>
          <w:p w14:paraId="6C9CAABF" w14:textId="77777777" w:rsidR="00CD5D25" w:rsidRPr="00763DD7" w:rsidRDefault="00665873" w:rsidP="002711EE">
            <w:pPr>
              <w:rPr>
                <w:b/>
                <w:sz w:val="20"/>
                <w:szCs w:val="20"/>
              </w:rPr>
            </w:pPr>
            <w:hyperlink r:id="rId10" w:history="1">
              <w:r w:rsidR="005817FE" w:rsidRPr="00763DD7">
                <w:rPr>
                  <w:b/>
                  <w:color w:val="0000FF"/>
                  <w:sz w:val="20"/>
                  <w:szCs w:val="20"/>
                  <w:u w:val="single"/>
                </w:rPr>
                <w:t>https://www.alabamahosa.org/resources/</w:t>
              </w:r>
            </w:hyperlink>
          </w:p>
          <w:p w14:paraId="514F4856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Under “conferences” and “SQE”</w:t>
            </w:r>
          </w:p>
        </w:tc>
        <w:tc>
          <w:tcPr>
            <w:tcW w:w="4032" w:type="dxa"/>
          </w:tcPr>
          <w:p w14:paraId="6996FB42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November 15</w:t>
            </w:r>
          </w:p>
        </w:tc>
        <w:tc>
          <w:tcPr>
            <w:tcW w:w="4225" w:type="dxa"/>
          </w:tcPr>
          <w:p w14:paraId="60320205" w14:textId="77777777" w:rsidR="00CD5D25" w:rsidRPr="00763DD7" w:rsidRDefault="00CD5D25" w:rsidP="002711EE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Proctor Agreements must </w:t>
            </w:r>
            <w:r w:rsidR="00960272" w:rsidRPr="00763DD7">
              <w:rPr>
                <w:sz w:val="20"/>
                <w:szCs w:val="20"/>
              </w:rPr>
              <w:t xml:space="preserve">be </w:t>
            </w:r>
            <w:r w:rsidR="00417DA5" w:rsidRPr="00763DD7">
              <w:rPr>
                <w:sz w:val="20"/>
                <w:szCs w:val="20"/>
              </w:rPr>
              <w:t xml:space="preserve">completed </w:t>
            </w:r>
            <w:r w:rsidR="002A485E" w:rsidRPr="00763DD7">
              <w:rPr>
                <w:sz w:val="20"/>
                <w:szCs w:val="20"/>
              </w:rPr>
              <w:t xml:space="preserve">through the </w:t>
            </w:r>
            <w:r w:rsidR="00417DA5" w:rsidRPr="00763DD7">
              <w:rPr>
                <w:sz w:val="20"/>
                <w:szCs w:val="20"/>
              </w:rPr>
              <w:t>online</w:t>
            </w:r>
            <w:r w:rsidR="002A485E" w:rsidRPr="00763DD7">
              <w:rPr>
                <w:sz w:val="20"/>
                <w:szCs w:val="20"/>
              </w:rPr>
              <w:t xml:space="preserve"> form</w:t>
            </w:r>
            <w:r w:rsidR="00417DA5" w:rsidRPr="00763DD7">
              <w:rPr>
                <w:sz w:val="20"/>
                <w:szCs w:val="20"/>
              </w:rPr>
              <w:t>.</w:t>
            </w:r>
            <w:r w:rsidRPr="00763DD7">
              <w:rPr>
                <w:sz w:val="20"/>
                <w:szCs w:val="20"/>
              </w:rPr>
              <w:t xml:space="preserve">  Anyone that might proctor your </w:t>
            </w:r>
            <w:proofErr w:type="spellStart"/>
            <w:r w:rsidRPr="00763DD7">
              <w:rPr>
                <w:sz w:val="20"/>
                <w:szCs w:val="20"/>
              </w:rPr>
              <w:t>students</w:t>
            </w:r>
            <w:proofErr w:type="spellEnd"/>
            <w:r w:rsidRPr="00763DD7">
              <w:rPr>
                <w:sz w:val="20"/>
                <w:szCs w:val="20"/>
              </w:rPr>
              <w:t xml:space="preserve"> needs to complete an Agreement.  </w:t>
            </w:r>
            <w:r w:rsidRPr="00763DD7">
              <w:rPr>
                <w:sz w:val="20"/>
                <w:szCs w:val="20"/>
                <w:u w:val="single"/>
              </w:rPr>
              <w:t>Proctors will receive an email near the testing window with detailed instructions.</w:t>
            </w:r>
          </w:p>
          <w:p w14:paraId="79845AFF" w14:textId="77777777" w:rsidR="00CD5D25" w:rsidRPr="00763DD7" w:rsidRDefault="00CD5D25" w:rsidP="00417DA5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Advisor Agreements must be </w:t>
            </w:r>
            <w:r w:rsidR="00417DA5" w:rsidRPr="00763DD7">
              <w:rPr>
                <w:sz w:val="20"/>
                <w:szCs w:val="20"/>
              </w:rPr>
              <w:t xml:space="preserve">completed </w:t>
            </w:r>
            <w:r w:rsidR="002A485E" w:rsidRPr="00763DD7">
              <w:rPr>
                <w:sz w:val="20"/>
                <w:szCs w:val="20"/>
              </w:rPr>
              <w:t xml:space="preserve">through the </w:t>
            </w:r>
            <w:r w:rsidR="00417DA5" w:rsidRPr="00763DD7">
              <w:rPr>
                <w:sz w:val="20"/>
                <w:szCs w:val="20"/>
              </w:rPr>
              <w:t>online</w:t>
            </w:r>
            <w:r w:rsidR="002A485E" w:rsidRPr="00763DD7">
              <w:rPr>
                <w:sz w:val="20"/>
                <w:szCs w:val="20"/>
              </w:rPr>
              <w:t xml:space="preserve"> </w:t>
            </w:r>
            <w:proofErr w:type="gramStart"/>
            <w:r w:rsidR="002A485E" w:rsidRPr="00763DD7">
              <w:rPr>
                <w:sz w:val="20"/>
                <w:szCs w:val="20"/>
              </w:rPr>
              <w:t xml:space="preserve">form </w:t>
            </w:r>
            <w:r w:rsidRPr="00763DD7">
              <w:rPr>
                <w:sz w:val="20"/>
                <w:szCs w:val="20"/>
              </w:rPr>
              <w:t xml:space="preserve"> for</w:t>
            </w:r>
            <w:proofErr w:type="gramEnd"/>
            <w:r w:rsidRPr="00763DD7">
              <w:rPr>
                <w:sz w:val="20"/>
                <w:szCs w:val="20"/>
              </w:rPr>
              <w:t xml:space="preserve"> EACH advisor associated with your school’s Health Science</w:t>
            </w:r>
            <w:r w:rsidR="00417DA5" w:rsidRPr="00763DD7">
              <w:rPr>
                <w:sz w:val="20"/>
                <w:szCs w:val="20"/>
              </w:rPr>
              <w:t>/PLTW Biomed</w:t>
            </w:r>
            <w:r w:rsidRPr="00763DD7">
              <w:rPr>
                <w:sz w:val="20"/>
                <w:szCs w:val="20"/>
              </w:rPr>
              <w:t xml:space="preserve"> Program.</w:t>
            </w:r>
          </w:p>
        </w:tc>
      </w:tr>
      <w:tr w:rsidR="00CD5D25" w:rsidRPr="00E74E78" w14:paraId="45A2645E" w14:textId="77777777" w:rsidTr="002711EE">
        <w:tc>
          <w:tcPr>
            <w:tcW w:w="2538" w:type="dxa"/>
          </w:tcPr>
          <w:p w14:paraId="59C9CD10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On-line Proctor Identification</w:t>
            </w:r>
          </w:p>
        </w:tc>
        <w:tc>
          <w:tcPr>
            <w:tcW w:w="4032" w:type="dxa"/>
          </w:tcPr>
          <w:p w14:paraId="2DCCD1C1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November 15</w:t>
            </w:r>
          </w:p>
        </w:tc>
        <w:tc>
          <w:tcPr>
            <w:tcW w:w="4225" w:type="dxa"/>
          </w:tcPr>
          <w:p w14:paraId="2597A505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Last day to identify proctors online.  Everyone that MIGHT proctor your </w:t>
            </w:r>
            <w:proofErr w:type="spellStart"/>
            <w:r w:rsidRPr="00763DD7">
              <w:rPr>
                <w:sz w:val="20"/>
                <w:szCs w:val="20"/>
              </w:rPr>
              <w:t>students</w:t>
            </w:r>
            <w:proofErr w:type="spellEnd"/>
            <w:r w:rsidRPr="00763DD7">
              <w:rPr>
                <w:sz w:val="20"/>
                <w:szCs w:val="20"/>
              </w:rPr>
              <w:t xml:space="preserve"> needs to be submitted online at </w:t>
            </w:r>
            <w:hyperlink r:id="rId11" w:history="1">
              <w:r w:rsidRPr="00763DD7">
                <w:rPr>
                  <w:rStyle w:val="Hyperlink"/>
                  <w:sz w:val="20"/>
                  <w:szCs w:val="20"/>
                </w:rPr>
                <w:t>www.hosa.org</w:t>
              </w:r>
            </w:hyperlink>
            <w:r w:rsidRPr="00763DD7">
              <w:rPr>
                <w:sz w:val="20"/>
                <w:szCs w:val="20"/>
              </w:rPr>
              <w:t xml:space="preserve"> and login. </w:t>
            </w:r>
          </w:p>
        </w:tc>
      </w:tr>
      <w:tr w:rsidR="00CD5D25" w:rsidRPr="00E74E78" w14:paraId="0DC34B4E" w14:textId="77777777" w:rsidTr="002711EE">
        <w:tc>
          <w:tcPr>
            <w:tcW w:w="2538" w:type="dxa"/>
          </w:tcPr>
          <w:p w14:paraId="01F142CB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Deadline:</w:t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</w:p>
        </w:tc>
        <w:tc>
          <w:tcPr>
            <w:tcW w:w="4032" w:type="dxa"/>
          </w:tcPr>
          <w:p w14:paraId="1F9C14A7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November 15th by 11:00 pm</w:t>
            </w:r>
          </w:p>
        </w:tc>
        <w:tc>
          <w:tcPr>
            <w:tcW w:w="4225" w:type="dxa"/>
          </w:tcPr>
          <w:p w14:paraId="41D11945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LAST day to register members for SQE events.  </w:t>
            </w:r>
            <w:r w:rsidRPr="00763DD7">
              <w:rPr>
                <w:b/>
                <w:sz w:val="20"/>
                <w:szCs w:val="20"/>
              </w:rPr>
              <w:t>Late registrations will not be accepted.</w:t>
            </w:r>
          </w:p>
        </w:tc>
      </w:tr>
      <w:tr w:rsidR="00CD5D25" w:rsidRPr="00E74E78" w14:paraId="0D55446D" w14:textId="77777777" w:rsidTr="002711EE">
        <w:trPr>
          <w:trHeight w:val="1745"/>
        </w:trPr>
        <w:tc>
          <w:tcPr>
            <w:tcW w:w="2538" w:type="dxa"/>
          </w:tcPr>
          <w:p w14:paraId="182C9DA5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fees</w:t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</w:p>
          <w:p w14:paraId="02A88029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</w:p>
          <w:p w14:paraId="154967BC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  <w:t xml:space="preserve"> </w:t>
            </w:r>
          </w:p>
        </w:tc>
        <w:tc>
          <w:tcPr>
            <w:tcW w:w="4032" w:type="dxa"/>
          </w:tcPr>
          <w:p w14:paraId="3C1D4BAD" w14:textId="77777777" w:rsidR="00CD5D25" w:rsidRPr="00763DD7" w:rsidRDefault="00CD5D25" w:rsidP="002711EE">
            <w:pPr>
              <w:rPr>
                <w:b/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$10.00 dollars per competitor</w:t>
            </w:r>
          </w:p>
        </w:tc>
        <w:tc>
          <w:tcPr>
            <w:tcW w:w="4225" w:type="dxa"/>
          </w:tcPr>
          <w:p w14:paraId="4AECF50D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fee includes:</w:t>
            </w:r>
          </w:p>
          <w:p w14:paraId="7F81DF51" w14:textId="77777777" w:rsidR="00CD5D25" w:rsidRPr="00763DD7" w:rsidRDefault="00CD5D25" w:rsidP="002711EE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  <w:szCs w:val="20"/>
              </w:rPr>
            </w:pPr>
            <w:r w:rsidRPr="00763DD7">
              <w:rPr>
                <w:b/>
                <w:sz w:val="20"/>
                <w:szCs w:val="20"/>
              </w:rPr>
              <w:t>ONE competitive event per member</w:t>
            </w:r>
          </w:p>
          <w:p w14:paraId="34612056" w14:textId="77777777" w:rsidR="00CD5D25" w:rsidRPr="00763DD7" w:rsidRDefault="00CD5D25" w:rsidP="002711E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gramStart"/>
            <w:r w:rsidRPr="00763DD7">
              <w:rPr>
                <w:sz w:val="20"/>
                <w:szCs w:val="20"/>
              </w:rPr>
              <w:t>PLUS</w:t>
            </w:r>
            <w:proofErr w:type="gramEnd"/>
            <w:r w:rsidRPr="00763DD7">
              <w:rPr>
                <w:sz w:val="20"/>
                <w:szCs w:val="20"/>
              </w:rPr>
              <w:t xml:space="preserve"> the </w:t>
            </w:r>
            <w:r w:rsidRPr="00763DD7">
              <w:rPr>
                <w:i/>
                <w:sz w:val="20"/>
                <w:szCs w:val="20"/>
              </w:rPr>
              <w:t>Healthcare Issues Exam</w:t>
            </w:r>
            <w:r w:rsidRPr="00763DD7">
              <w:rPr>
                <w:sz w:val="20"/>
                <w:szCs w:val="20"/>
              </w:rPr>
              <w:t>, if desired</w:t>
            </w:r>
          </w:p>
          <w:p w14:paraId="0D224B1A" w14:textId="77777777" w:rsidR="00417DA5" w:rsidRPr="00763DD7" w:rsidRDefault="00517E53" w:rsidP="002711E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gramStart"/>
            <w:r w:rsidRPr="00763DD7">
              <w:rPr>
                <w:sz w:val="20"/>
                <w:szCs w:val="20"/>
              </w:rPr>
              <w:t>PLUS</w:t>
            </w:r>
            <w:proofErr w:type="gramEnd"/>
            <w:r w:rsidRPr="00763DD7">
              <w:rPr>
                <w:sz w:val="20"/>
                <w:szCs w:val="20"/>
              </w:rPr>
              <w:t xml:space="preserve"> the state office exam if running for office</w:t>
            </w:r>
          </w:p>
          <w:p w14:paraId="77A7DF56" w14:textId="77777777" w:rsidR="00CD5D25" w:rsidRPr="00763DD7" w:rsidRDefault="00CD5D25" w:rsidP="002711E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A digital participation </w:t>
            </w:r>
            <w:proofErr w:type="gramStart"/>
            <w:r w:rsidRPr="00763DD7">
              <w:rPr>
                <w:sz w:val="20"/>
                <w:szCs w:val="20"/>
              </w:rPr>
              <w:t>certificate</w:t>
            </w:r>
            <w:proofErr w:type="gramEnd"/>
          </w:p>
          <w:p w14:paraId="7E2FDD99" w14:textId="77777777" w:rsidR="00CD5D25" w:rsidRPr="00763DD7" w:rsidRDefault="00CD5D25" w:rsidP="002711EE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A digital certificate of excellence for state qualifiers</w:t>
            </w:r>
          </w:p>
        </w:tc>
      </w:tr>
      <w:tr w:rsidR="00CD5D25" w:rsidRPr="00E74E78" w14:paraId="2B8F630E" w14:textId="77777777" w:rsidTr="006B79F7">
        <w:trPr>
          <w:trHeight w:val="1097"/>
        </w:trPr>
        <w:tc>
          <w:tcPr>
            <w:tcW w:w="2538" w:type="dxa"/>
          </w:tcPr>
          <w:p w14:paraId="1B2EB73B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gistration payment</w:t>
            </w:r>
          </w:p>
        </w:tc>
        <w:tc>
          <w:tcPr>
            <w:tcW w:w="4032" w:type="dxa"/>
          </w:tcPr>
          <w:p w14:paraId="6A381DA9" w14:textId="77777777" w:rsidR="00CD5D25" w:rsidRPr="00763DD7" w:rsidRDefault="00CD5D25" w:rsidP="00CD5D25">
            <w:pPr>
              <w:rPr>
                <w:sz w:val="20"/>
                <w:szCs w:val="20"/>
              </w:rPr>
            </w:pPr>
            <w:r w:rsidRPr="00763DD7">
              <w:rPr>
                <w:b/>
                <w:sz w:val="20"/>
                <w:szCs w:val="20"/>
              </w:rPr>
              <w:t xml:space="preserve">PAYMENT MUST BE MADE OUT TO ALABAMA HOSA AND </w:t>
            </w:r>
            <w:r w:rsidRPr="00763DD7">
              <w:rPr>
                <w:b/>
                <w:sz w:val="20"/>
                <w:szCs w:val="20"/>
                <w:u w:val="single"/>
              </w:rPr>
              <w:t xml:space="preserve">POSTMARKED BY </w:t>
            </w:r>
            <w:r w:rsidR="00517E53" w:rsidRPr="00763DD7">
              <w:rPr>
                <w:b/>
                <w:sz w:val="20"/>
                <w:szCs w:val="20"/>
                <w:u w:val="single"/>
              </w:rPr>
              <w:t>NOVEMBER 2</w:t>
            </w:r>
            <w:r w:rsidR="0000043F" w:rsidRPr="00763DD7">
              <w:rPr>
                <w:b/>
                <w:sz w:val="20"/>
                <w:szCs w:val="20"/>
                <w:u w:val="single"/>
              </w:rPr>
              <w:t>2</w:t>
            </w:r>
            <w:r w:rsidRPr="00763DD7">
              <w:rPr>
                <w:b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4225" w:type="dxa"/>
          </w:tcPr>
          <w:p w14:paraId="05D6C453" w14:textId="77777777" w:rsidR="00CD5D25" w:rsidRPr="00763DD7" w:rsidRDefault="00CD5D25" w:rsidP="002711EE">
            <w:pPr>
              <w:shd w:val="clear" w:color="auto" w:fill="FFFF00"/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Mail to </w:t>
            </w:r>
            <w:r w:rsidRPr="00763DD7">
              <w:rPr>
                <w:b/>
                <w:sz w:val="20"/>
                <w:szCs w:val="20"/>
              </w:rPr>
              <w:t>BUSINESS OFFICE W/ INVOICE</w:t>
            </w:r>
            <w:r w:rsidRPr="00763DD7">
              <w:rPr>
                <w:sz w:val="20"/>
                <w:szCs w:val="20"/>
              </w:rPr>
              <w:t>:</w:t>
            </w:r>
          </w:p>
          <w:p w14:paraId="1B365528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Alabama HOSA Business Office</w:t>
            </w:r>
          </w:p>
          <w:p w14:paraId="0E6DB16E" w14:textId="77777777" w:rsidR="001B1295" w:rsidRPr="00763DD7" w:rsidRDefault="00CD5D25" w:rsidP="001B1295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PO Box </w:t>
            </w:r>
            <w:r w:rsidR="0000043F" w:rsidRPr="00763DD7">
              <w:rPr>
                <w:sz w:val="20"/>
                <w:szCs w:val="20"/>
              </w:rPr>
              <w:t>1440</w:t>
            </w:r>
            <w:r w:rsidR="006B79F7" w:rsidRPr="00763DD7">
              <w:rPr>
                <w:sz w:val="20"/>
                <w:szCs w:val="20"/>
              </w:rPr>
              <w:t xml:space="preserve"> </w:t>
            </w:r>
            <w:r w:rsidR="001B1295" w:rsidRPr="00763DD7">
              <w:rPr>
                <w:sz w:val="20"/>
                <w:szCs w:val="20"/>
              </w:rPr>
              <w:t>Owasso, OK 74055</w:t>
            </w:r>
          </w:p>
          <w:p w14:paraId="213C90E5" w14:textId="77777777" w:rsidR="0000043F" w:rsidRPr="00763DD7" w:rsidRDefault="00665873" w:rsidP="002711EE">
            <w:pPr>
              <w:rPr>
                <w:sz w:val="20"/>
                <w:szCs w:val="20"/>
              </w:rPr>
            </w:pPr>
            <w:hyperlink r:id="rId12" w:history="1">
              <w:r w:rsidR="0000043F" w:rsidRPr="00763DD7">
                <w:rPr>
                  <w:rStyle w:val="Hyperlink"/>
                  <w:sz w:val="20"/>
                  <w:szCs w:val="20"/>
                </w:rPr>
                <w:t>alabama@ctsofinance.org</w:t>
              </w:r>
            </w:hyperlink>
          </w:p>
        </w:tc>
      </w:tr>
      <w:tr w:rsidR="00CD5D25" w:rsidRPr="00E74E78" w14:paraId="46EAC226" w14:textId="77777777" w:rsidTr="002711EE">
        <w:tc>
          <w:tcPr>
            <w:tcW w:w="2538" w:type="dxa"/>
          </w:tcPr>
          <w:p w14:paraId="36D7DCF7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Testing/Submission window</w:t>
            </w:r>
          </w:p>
        </w:tc>
        <w:tc>
          <w:tcPr>
            <w:tcW w:w="4032" w:type="dxa"/>
          </w:tcPr>
          <w:p w14:paraId="1244B125" w14:textId="77777777" w:rsidR="00CD5D25" w:rsidRPr="00763DD7" w:rsidRDefault="00517E53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December 1 – 7</w:t>
            </w:r>
          </w:p>
        </w:tc>
        <w:tc>
          <w:tcPr>
            <w:tcW w:w="4225" w:type="dxa"/>
          </w:tcPr>
          <w:p w14:paraId="704CA1DE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On-line testing system will ONLY be open to your proctor du</w:t>
            </w:r>
            <w:r w:rsidR="0000043F" w:rsidRPr="00763DD7">
              <w:rPr>
                <w:sz w:val="20"/>
                <w:szCs w:val="20"/>
              </w:rPr>
              <w:t>r</w:t>
            </w:r>
            <w:r w:rsidRPr="00763DD7">
              <w:rPr>
                <w:sz w:val="20"/>
                <w:szCs w:val="20"/>
              </w:rPr>
              <w:t>ing this time.</w:t>
            </w:r>
          </w:p>
        </w:tc>
      </w:tr>
      <w:tr w:rsidR="00984808" w:rsidRPr="00E74E78" w14:paraId="3D7A9B20" w14:textId="77777777" w:rsidTr="002711EE">
        <w:tc>
          <w:tcPr>
            <w:tcW w:w="2538" w:type="dxa"/>
          </w:tcPr>
          <w:p w14:paraId="2BB35595" w14:textId="086C55B7" w:rsidR="00984808" w:rsidRPr="00763DD7" w:rsidRDefault="00984808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tate Officer Exam Testing</w:t>
            </w:r>
          </w:p>
        </w:tc>
        <w:tc>
          <w:tcPr>
            <w:tcW w:w="4032" w:type="dxa"/>
          </w:tcPr>
          <w:p w14:paraId="19E70DEC" w14:textId="61FC4C28" w:rsidR="00984808" w:rsidRPr="00763DD7" w:rsidRDefault="00984808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December 12</w:t>
            </w:r>
            <w:r w:rsidRPr="00763DD7">
              <w:rPr>
                <w:sz w:val="20"/>
                <w:szCs w:val="20"/>
                <w:vertAlign w:val="superscript"/>
              </w:rPr>
              <w:t>th</w:t>
            </w:r>
            <w:r w:rsidRPr="00763DD7">
              <w:rPr>
                <w:sz w:val="20"/>
                <w:szCs w:val="20"/>
              </w:rPr>
              <w:t xml:space="preserve"> and 13</w:t>
            </w:r>
            <w:r w:rsidRPr="00763DD7">
              <w:rPr>
                <w:sz w:val="20"/>
                <w:szCs w:val="20"/>
                <w:vertAlign w:val="superscript"/>
              </w:rPr>
              <w:t>th</w:t>
            </w:r>
            <w:r w:rsidRPr="00763DD7">
              <w:rPr>
                <w:sz w:val="20"/>
                <w:szCs w:val="20"/>
              </w:rPr>
              <w:t xml:space="preserve"> </w:t>
            </w:r>
            <w:r w:rsidR="00A81FBB" w:rsidRPr="00A81FBB">
              <w:rPr>
                <w:b/>
                <w:sz w:val="20"/>
                <w:szCs w:val="20"/>
              </w:rPr>
              <w:t>(revised 10/24</w:t>
            </w:r>
            <w:r w:rsidR="00A81FBB">
              <w:rPr>
                <w:b/>
                <w:sz w:val="20"/>
                <w:szCs w:val="20"/>
              </w:rPr>
              <w:t>/19</w:t>
            </w:r>
            <w:r w:rsidR="00A81FBB" w:rsidRPr="00A81FBB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4225" w:type="dxa"/>
          </w:tcPr>
          <w:p w14:paraId="500DD393" w14:textId="7CD933CA" w:rsidR="00984808" w:rsidRPr="00763DD7" w:rsidRDefault="00984808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Testing only for officer candidates who have submitted application by December 7</w:t>
            </w:r>
            <w:r w:rsidRPr="00763DD7">
              <w:rPr>
                <w:sz w:val="20"/>
                <w:szCs w:val="20"/>
                <w:vertAlign w:val="superscript"/>
              </w:rPr>
              <w:t>th</w:t>
            </w:r>
            <w:r w:rsidRPr="00763DD7">
              <w:rPr>
                <w:sz w:val="20"/>
                <w:szCs w:val="20"/>
              </w:rPr>
              <w:t>. State Advisor will register applicants for test.</w:t>
            </w:r>
          </w:p>
        </w:tc>
      </w:tr>
      <w:tr w:rsidR="00CD5D25" w:rsidRPr="00E74E78" w14:paraId="300AF56E" w14:textId="77777777" w:rsidTr="002711EE">
        <w:tc>
          <w:tcPr>
            <w:tcW w:w="2538" w:type="dxa"/>
          </w:tcPr>
          <w:p w14:paraId="3727196D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QE Results</w:t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</w:r>
            <w:r w:rsidRPr="00763DD7">
              <w:rPr>
                <w:sz w:val="20"/>
                <w:szCs w:val="20"/>
              </w:rPr>
              <w:tab/>
              <w:t xml:space="preserve"> </w:t>
            </w:r>
          </w:p>
        </w:tc>
        <w:tc>
          <w:tcPr>
            <w:tcW w:w="4032" w:type="dxa"/>
          </w:tcPr>
          <w:p w14:paraId="72073A78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By December 15</w:t>
            </w:r>
            <w:r w:rsidRPr="00763DD7">
              <w:rPr>
                <w:sz w:val="20"/>
                <w:szCs w:val="20"/>
                <w:vertAlign w:val="superscript"/>
              </w:rPr>
              <w:t>th</w:t>
            </w:r>
            <w:r w:rsidRPr="00763DD7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25" w:type="dxa"/>
          </w:tcPr>
          <w:p w14:paraId="1A5AFF90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Qualifying competitors will be posted on the </w:t>
            </w:r>
            <w:hyperlink r:id="rId13" w:history="1">
              <w:r w:rsidRPr="00763DD7">
                <w:rPr>
                  <w:rStyle w:val="Hyperlink"/>
                  <w:sz w:val="20"/>
                  <w:szCs w:val="20"/>
                </w:rPr>
                <w:t>www.AlabamaHOSA.org</w:t>
              </w:r>
            </w:hyperlink>
            <w:r w:rsidRPr="00763DD7">
              <w:rPr>
                <w:sz w:val="20"/>
                <w:szCs w:val="20"/>
              </w:rPr>
              <w:t xml:space="preserve"> website.</w:t>
            </w:r>
          </w:p>
        </w:tc>
      </w:tr>
      <w:tr w:rsidR="00CD5D25" w:rsidRPr="00E74E78" w14:paraId="192CBA03" w14:textId="77777777" w:rsidTr="002711EE">
        <w:tc>
          <w:tcPr>
            <w:tcW w:w="2538" w:type="dxa"/>
          </w:tcPr>
          <w:p w14:paraId="2F7646B1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LC Registration Deadline</w:t>
            </w:r>
          </w:p>
        </w:tc>
        <w:tc>
          <w:tcPr>
            <w:tcW w:w="4032" w:type="dxa"/>
          </w:tcPr>
          <w:p w14:paraId="6782C3F3" w14:textId="77777777" w:rsidR="00CD5D25" w:rsidRPr="00763DD7" w:rsidRDefault="00517E53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January 8</w:t>
            </w:r>
          </w:p>
        </w:tc>
        <w:tc>
          <w:tcPr>
            <w:tcW w:w="4225" w:type="dxa"/>
          </w:tcPr>
          <w:p w14:paraId="1EA41E57" w14:textId="77777777" w:rsidR="00CD5D25" w:rsidRPr="00763DD7" w:rsidRDefault="00CD5D25" w:rsidP="002711EE">
            <w:pPr>
              <w:rPr>
                <w:b/>
                <w:sz w:val="20"/>
                <w:szCs w:val="20"/>
              </w:rPr>
            </w:pPr>
            <w:r w:rsidRPr="00763DD7">
              <w:rPr>
                <w:b/>
                <w:sz w:val="20"/>
                <w:szCs w:val="20"/>
              </w:rPr>
              <w:t>Late registrations will not be accepted</w:t>
            </w:r>
          </w:p>
        </w:tc>
      </w:tr>
      <w:tr w:rsidR="00CD5D25" w:rsidRPr="00E74E78" w14:paraId="2AFA148F" w14:textId="77777777" w:rsidTr="006B79F7">
        <w:trPr>
          <w:trHeight w:val="620"/>
        </w:trPr>
        <w:tc>
          <w:tcPr>
            <w:tcW w:w="2538" w:type="dxa"/>
          </w:tcPr>
          <w:p w14:paraId="63E8C6BA" w14:textId="77777777" w:rsidR="00CD5D25" w:rsidRPr="00763DD7" w:rsidRDefault="00CD5D25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SLC Payment Postmark Deadline</w:t>
            </w:r>
          </w:p>
        </w:tc>
        <w:tc>
          <w:tcPr>
            <w:tcW w:w="4032" w:type="dxa"/>
          </w:tcPr>
          <w:p w14:paraId="741CABE7" w14:textId="77777777" w:rsidR="00CD5D25" w:rsidRPr="00763DD7" w:rsidRDefault="00517E53" w:rsidP="002711EE">
            <w:pPr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>January 15</w:t>
            </w:r>
            <w:r w:rsidR="00CD5D25" w:rsidRPr="00763DD7">
              <w:rPr>
                <w:sz w:val="20"/>
                <w:szCs w:val="20"/>
                <w:vertAlign w:val="superscript"/>
              </w:rPr>
              <w:t>th</w:t>
            </w:r>
            <w:r w:rsidR="00CD5D25" w:rsidRPr="00763DD7">
              <w:rPr>
                <w:sz w:val="20"/>
                <w:szCs w:val="20"/>
              </w:rPr>
              <w:t xml:space="preserve"> </w:t>
            </w:r>
          </w:p>
        </w:tc>
        <w:tc>
          <w:tcPr>
            <w:tcW w:w="4225" w:type="dxa"/>
          </w:tcPr>
          <w:p w14:paraId="74C454E7" w14:textId="2547072D" w:rsidR="00CD5D25" w:rsidRPr="00763DD7" w:rsidRDefault="00CD5D25" w:rsidP="006D2A4F">
            <w:pPr>
              <w:shd w:val="clear" w:color="auto" w:fill="FFFF00"/>
              <w:rPr>
                <w:sz w:val="20"/>
                <w:szCs w:val="20"/>
              </w:rPr>
            </w:pPr>
            <w:r w:rsidRPr="00763DD7">
              <w:rPr>
                <w:sz w:val="20"/>
                <w:szCs w:val="20"/>
              </w:rPr>
              <w:t xml:space="preserve">Mail to </w:t>
            </w:r>
            <w:r w:rsidRPr="00763DD7">
              <w:rPr>
                <w:b/>
                <w:sz w:val="20"/>
                <w:szCs w:val="20"/>
              </w:rPr>
              <w:t>BUSINESS OFFICE W/ INVOICE</w:t>
            </w:r>
            <w:r w:rsidR="00276E71" w:rsidRPr="00763DD7">
              <w:rPr>
                <w:b/>
                <w:sz w:val="20"/>
                <w:szCs w:val="20"/>
              </w:rPr>
              <w:t>: PO Box 1440 Owasso, OK 74055</w:t>
            </w:r>
          </w:p>
        </w:tc>
      </w:tr>
    </w:tbl>
    <w:p w14:paraId="4224A18F" w14:textId="77777777" w:rsidR="00763DD7" w:rsidRDefault="00763DD7" w:rsidP="00763DD7">
      <w:pPr>
        <w:ind w:left="720"/>
        <w:contextualSpacing/>
        <w:jc w:val="center"/>
        <w:rPr>
          <w:b/>
          <w:sz w:val="32"/>
        </w:rPr>
      </w:pPr>
    </w:p>
    <w:p w14:paraId="56F3887E" w14:textId="0E468338" w:rsidR="00E74E78" w:rsidRPr="00E12411" w:rsidRDefault="000F3F8B" w:rsidP="00763DD7">
      <w:pPr>
        <w:ind w:left="720"/>
        <w:contextualSpacing/>
        <w:jc w:val="center"/>
        <w:rPr>
          <w:b/>
          <w:sz w:val="32"/>
        </w:rPr>
      </w:pPr>
      <w:r w:rsidRPr="00E12411">
        <w:rPr>
          <w:b/>
          <w:sz w:val="32"/>
        </w:rPr>
        <w:lastRenderedPageBreak/>
        <w:t>SQE PREPARATIONS CHECKLIST</w:t>
      </w:r>
    </w:p>
    <w:p w14:paraId="57C81BBE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Affiliate members</w:t>
      </w:r>
    </w:p>
    <w:p w14:paraId="32DD3D4A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Set chapter deadlines for registration (</w:t>
      </w:r>
      <w:r w:rsidRPr="001D5589">
        <w:rPr>
          <w:b/>
        </w:rPr>
        <w:t>State deadline is November 1</w:t>
      </w:r>
      <w:r w:rsidR="005F26CB" w:rsidRPr="001D5589">
        <w:rPr>
          <w:b/>
        </w:rPr>
        <w:t>5</w:t>
      </w:r>
      <w:r>
        <w:t>)</w:t>
      </w:r>
    </w:p>
    <w:p w14:paraId="6C84FD9F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Collect student payment before your registration deadline ($10.00/competitor)</w:t>
      </w:r>
    </w:p>
    <w:p w14:paraId="4502B060" w14:textId="77777777" w:rsidR="00823154" w:rsidRDefault="00823154" w:rsidP="000F3F8B">
      <w:pPr>
        <w:pStyle w:val="ListParagraph"/>
        <w:numPr>
          <w:ilvl w:val="0"/>
          <w:numId w:val="3"/>
        </w:numPr>
      </w:pPr>
      <w:r w:rsidRPr="0023768B">
        <w:rPr>
          <w:b/>
        </w:rPr>
        <w:t>Payment</w:t>
      </w:r>
      <w:r>
        <w:t xml:space="preserve">, including INVOICE, should be </w:t>
      </w:r>
      <w:r w:rsidRPr="0023768B">
        <w:rPr>
          <w:b/>
        </w:rPr>
        <w:t xml:space="preserve">postmarked by November </w:t>
      </w:r>
      <w:r w:rsidR="00CA6380">
        <w:rPr>
          <w:b/>
        </w:rPr>
        <w:t>2</w:t>
      </w:r>
      <w:r w:rsidR="0000043F">
        <w:rPr>
          <w:b/>
        </w:rPr>
        <w:t>2</w:t>
      </w:r>
      <w:r>
        <w:t xml:space="preserve"> (Send to Alabama HOSA Business Office)</w:t>
      </w:r>
    </w:p>
    <w:p w14:paraId="13353735" w14:textId="77777777" w:rsidR="000F3F8B" w:rsidRDefault="000F3F8B" w:rsidP="000F3F8B">
      <w:pPr>
        <w:pStyle w:val="ListParagraph"/>
        <w:numPr>
          <w:ilvl w:val="0"/>
          <w:numId w:val="3"/>
        </w:numPr>
      </w:pPr>
      <w:r>
        <w:t>Secure a testing site that will accommodate the number of students testing each day during the testing window</w:t>
      </w:r>
    </w:p>
    <w:p w14:paraId="7B93A80B" w14:textId="77777777" w:rsidR="005376AB" w:rsidRDefault="000F3F8B" w:rsidP="000F3F8B">
      <w:pPr>
        <w:pStyle w:val="ListParagraph"/>
        <w:numPr>
          <w:ilvl w:val="0"/>
          <w:numId w:val="3"/>
        </w:numPr>
      </w:pPr>
      <w:r w:rsidRPr="001D5589">
        <w:rPr>
          <w:b/>
        </w:rPr>
        <w:t>Make sure your school computers can access the testing site</w:t>
      </w:r>
      <w:r>
        <w:t xml:space="preserve">:  </w:t>
      </w:r>
      <w:hyperlink r:id="rId14" w:history="1">
        <w:r w:rsidRPr="008813C6">
          <w:rPr>
            <w:rStyle w:val="Hyperlink"/>
          </w:rPr>
          <w:t>http://www.hosa.org/hosaconf</w:t>
        </w:r>
      </w:hyperlink>
      <w:r>
        <w:t xml:space="preserve"> </w:t>
      </w:r>
    </w:p>
    <w:p w14:paraId="6AA2AC3F" w14:textId="77777777" w:rsidR="000F3F8B" w:rsidRDefault="000F3F8B" w:rsidP="005376AB">
      <w:pPr>
        <w:pStyle w:val="ListParagraph"/>
        <w:numPr>
          <w:ilvl w:val="1"/>
          <w:numId w:val="3"/>
        </w:numPr>
      </w:pPr>
      <w:r>
        <w:t>(link will only be active during the testing window)</w:t>
      </w:r>
    </w:p>
    <w:p w14:paraId="7DB6EFA2" w14:textId="77777777" w:rsidR="00AE3D70" w:rsidRDefault="00780EDB" w:rsidP="000F3F8B">
      <w:pPr>
        <w:pStyle w:val="ListParagraph"/>
        <w:numPr>
          <w:ilvl w:val="0"/>
          <w:numId w:val="3"/>
        </w:numPr>
      </w:pPr>
      <w:r>
        <w:t xml:space="preserve">Secure a proctor that is </w:t>
      </w:r>
      <w:r w:rsidRPr="005F26CB">
        <w:rPr>
          <w:b/>
          <w:u w:val="single"/>
        </w:rPr>
        <w:t>NOT associated with HOSA o</w:t>
      </w:r>
      <w:r w:rsidR="00AE3D70" w:rsidRPr="005F26CB">
        <w:rPr>
          <w:b/>
          <w:u w:val="single"/>
        </w:rPr>
        <w:t>r Health Science</w:t>
      </w:r>
      <w:r w:rsidR="00AE3D70">
        <w:t xml:space="preserve"> (</w:t>
      </w:r>
      <w:r w:rsidR="00CA6380">
        <w:t>i.e.</w:t>
      </w:r>
      <w:r w:rsidR="00AE3D70">
        <w:t xml:space="preserve"> librarians, counselors,</w:t>
      </w:r>
      <w:r w:rsidR="003C1D9E">
        <w:t xml:space="preserve"> admin</w:t>
      </w:r>
      <w:r w:rsidR="00CA6380">
        <w:t>.</w:t>
      </w:r>
      <w:r w:rsidR="003C1D9E">
        <w:t xml:space="preserve">, etc.) </w:t>
      </w:r>
      <w:r w:rsidR="00AE3D70">
        <w:t xml:space="preserve"> </w:t>
      </w:r>
    </w:p>
    <w:p w14:paraId="6E1418A1" w14:textId="77777777" w:rsidR="00780EDB" w:rsidRDefault="00AE3D70" w:rsidP="000F3F8B">
      <w:pPr>
        <w:pStyle w:val="ListParagraph"/>
        <w:numPr>
          <w:ilvl w:val="0"/>
          <w:numId w:val="3"/>
        </w:numPr>
      </w:pPr>
      <w:r>
        <w:t>Secure 1-2 back-up proctors in the event your primary proctor is unavoidably absent during your testing window.</w:t>
      </w:r>
    </w:p>
    <w:p w14:paraId="1401BF38" w14:textId="0CB5741E" w:rsidR="00AE3D70" w:rsidRPr="00040D62" w:rsidRDefault="00AE3D70" w:rsidP="00040D62">
      <w:pPr>
        <w:pStyle w:val="ListParagraph"/>
        <w:numPr>
          <w:ilvl w:val="0"/>
          <w:numId w:val="3"/>
        </w:numPr>
        <w:rPr>
          <w:b/>
        </w:rPr>
      </w:pPr>
      <w:r w:rsidRPr="001D5589">
        <w:rPr>
          <w:b/>
        </w:rPr>
        <w:t xml:space="preserve">Have each identified proctor </w:t>
      </w:r>
      <w:r w:rsidR="001D5589" w:rsidRPr="001D5589">
        <w:rPr>
          <w:b/>
        </w:rPr>
        <w:t xml:space="preserve">fill out </w:t>
      </w:r>
      <w:r w:rsidRPr="001D5589">
        <w:rPr>
          <w:b/>
        </w:rPr>
        <w:t xml:space="preserve">the Proctor Agreement form </w:t>
      </w:r>
      <w:r w:rsidR="002B1430" w:rsidRPr="001D5589">
        <w:rPr>
          <w:b/>
        </w:rPr>
        <w:t>and every advisor sign the Advisor Agreement Form</w:t>
      </w:r>
      <w:r w:rsidR="001D5589" w:rsidRPr="001D5589">
        <w:rPr>
          <w:b/>
        </w:rPr>
        <w:t>,</w:t>
      </w:r>
      <w:r w:rsidR="002B1430" w:rsidRPr="001D5589">
        <w:rPr>
          <w:b/>
        </w:rPr>
        <w:t xml:space="preserve"> </w:t>
      </w:r>
      <w:r w:rsidR="001D5589" w:rsidRPr="001D5589">
        <w:rPr>
          <w:b/>
        </w:rPr>
        <w:t xml:space="preserve">found at </w:t>
      </w:r>
      <w:r w:rsidR="00040D62">
        <w:rPr>
          <w:b/>
        </w:rPr>
        <w:t xml:space="preserve"> </w:t>
      </w:r>
      <w:hyperlink r:id="rId15" w:history="1">
        <w:r w:rsidR="00040D62" w:rsidRPr="005F2C4B">
          <w:rPr>
            <w:rStyle w:val="Hyperlink"/>
            <w:b/>
          </w:rPr>
          <w:t>https://www.alabamahosa.org/resources</w:t>
        </w:r>
      </w:hyperlink>
      <w:r w:rsidR="00040D62">
        <w:rPr>
          <w:b/>
        </w:rPr>
        <w:t xml:space="preserve"> </w:t>
      </w:r>
      <w:r w:rsidR="001D5589" w:rsidRPr="00040D62">
        <w:rPr>
          <w:b/>
        </w:rPr>
        <w:t>Conferences and SQE,</w:t>
      </w:r>
      <w:r w:rsidRPr="00040D62">
        <w:rPr>
          <w:b/>
        </w:rPr>
        <w:t xml:space="preserve"> by the deadline</w:t>
      </w:r>
      <w:r w:rsidR="003C1D9E" w:rsidRPr="00040D62">
        <w:rPr>
          <w:b/>
        </w:rPr>
        <w:t xml:space="preserve"> of </w:t>
      </w:r>
      <w:r w:rsidR="005F26CB" w:rsidRPr="00040D62">
        <w:rPr>
          <w:b/>
        </w:rPr>
        <w:t>November</w:t>
      </w:r>
      <w:r w:rsidR="003C1D9E" w:rsidRPr="00040D62">
        <w:rPr>
          <w:b/>
        </w:rPr>
        <w:t xml:space="preserve"> 15</w:t>
      </w:r>
    </w:p>
    <w:p w14:paraId="22117C05" w14:textId="77777777" w:rsidR="00AE3D70" w:rsidRDefault="003C1D9E" w:rsidP="000F3F8B">
      <w:pPr>
        <w:pStyle w:val="ListParagraph"/>
        <w:numPr>
          <w:ilvl w:val="0"/>
          <w:numId w:val="3"/>
        </w:numPr>
      </w:pPr>
      <w:r w:rsidRPr="001D5589">
        <w:rPr>
          <w:b/>
        </w:rPr>
        <w:t xml:space="preserve">Submit information to “Identify Proctors for Online Testing” </w:t>
      </w:r>
      <w:r>
        <w:t xml:space="preserve">by the deadline of </w:t>
      </w:r>
      <w:r w:rsidR="005F26CB">
        <w:t>November</w:t>
      </w:r>
      <w:r>
        <w:t xml:space="preserve"> 15 (you will need their email addresses) </w:t>
      </w:r>
    </w:p>
    <w:p w14:paraId="13CF99E5" w14:textId="77777777" w:rsidR="009E7930" w:rsidRDefault="00665873" w:rsidP="00C63FE7">
      <w:pPr>
        <w:pStyle w:val="ListParagraph"/>
        <w:numPr>
          <w:ilvl w:val="1"/>
          <w:numId w:val="3"/>
        </w:numPr>
      </w:pPr>
      <w:hyperlink r:id="rId16" w:history="1">
        <w:r w:rsidR="009E7930" w:rsidRPr="008813C6">
          <w:rPr>
            <w:rStyle w:val="Hyperlink"/>
          </w:rPr>
          <w:t>http://apps.hosa.org/hosaconf/login.jsp</w:t>
        </w:r>
      </w:hyperlink>
      <w:r w:rsidR="009E7930">
        <w:t xml:space="preserve">, login as </w:t>
      </w:r>
      <w:r w:rsidR="008E4E69">
        <w:t>lo</w:t>
      </w:r>
      <w:r w:rsidR="009E7930">
        <w:t>cal advisor, click “Online Testing</w:t>
      </w:r>
      <w:r w:rsidR="001D5589">
        <w:t xml:space="preserve"> Proctors</w:t>
      </w:r>
      <w:r w:rsidR="009E7930">
        <w:t>”</w:t>
      </w:r>
    </w:p>
    <w:p w14:paraId="1E4FA402" w14:textId="77777777" w:rsidR="003C1D9E" w:rsidRDefault="003C1D9E" w:rsidP="00C63FE7">
      <w:pPr>
        <w:pStyle w:val="ListParagraph"/>
        <w:numPr>
          <w:ilvl w:val="1"/>
          <w:numId w:val="3"/>
        </w:numPr>
      </w:pPr>
      <w:r w:rsidRPr="001D5589">
        <w:rPr>
          <w:highlight w:val="yellow"/>
        </w:rPr>
        <w:t>Without this step, your competitors will NOT be allowed to test</w:t>
      </w:r>
    </w:p>
    <w:p w14:paraId="7053B4F1" w14:textId="77777777" w:rsidR="003C1D9E" w:rsidRDefault="003C1D9E" w:rsidP="003C1D9E">
      <w:pPr>
        <w:pStyle w:val="ListParagraph"/>
        <w:numPr>
          <w:ilvl w:val="0"/>
          <w:numId w:val="3"/>
        </w:numPr>
      </w:pPr>
      <w:r>
        <w:t>Double check your registration in the on-line system</w:t>
      </w:r>
    </w:p>
    <w:p w14:paraId="5651880C" w14:textId="77777777" w:rsidR="003C1D9E" w:rsidRDefault="003C1D9E" w:rsidP="003C1D9E">
      <w:pPr>
        <w:pStyle w:val="ListParagraph"/>
        <w:numPr>
          <w:ilvl w:val="1"/>
          <w:numId w:val="3"/>
        </w:numPr>
      </w:pPr>
      <w:r>
        <w:t>Correct events and students</w:t>
      </w:r>
    </w:p>
    <w:p w14:paraId="0BBB8919" w14:textId="7E2353CB" w:rsidR="003C1D9E" w:rsidRDefault="00CA6380" w:rsidP="0081369B">
      <w:pPr>
        <w:pStyle w:val="ListParagraph"/>
        <w:numPr>
          <w:ilvl w:val="1"/>
          <w:numId w:val="3"/>
        </w:numPr>
      </w:pPr>
      <w:r>
        <w:t>State Officer Candidates are identified under the options tab and have signed up for the officer test</w:t>
      </w:r>
    </w:p>
    <w:p w14:paraId="75F1D9BB" w14:textId="77777777" w:rsidR="0081369B" w:rsidRDefault="0081369B" w:rsidP="0081369B">
      <w:pPr>
        <w:pStyle w:val="ListParagraph"/>
        <w:numPr>
          <w:ilvl w:val="1"/>
          <w:numId w:val="3"/>
        </w:numPr>
        <w:spacing w:line="252" w:lineRule="auto"/>
      </w:pPr>
      <w:r>
        <w:t>Teams are labeled correctly and are complete</w:t>
      </w:r>
    </w:p>
    <w:p w14:paraId="5A3ACBC6" w14:textId="77777777" w:rsidR="0081369B" w:rsidRDefault="0081369B" w:rsidP="0081369B">
      <w:pPr>
        <w:pStyle w:val="ListParagraph"/>
        <w:numPr>
          <w:ilvl w:val="2"/>
          <w:numId w:val="3"/>
        </w:numPr>
        <w:spacing w:line="252" w:lineRule="auto"/>
      </w:pPr>
      <w:r>
        <w:t xml:space="preserve">Link to registration tutorial that includes instructions for designating team members:  </w:t>
      </w:r>
      <w:hyperlink r:id="rId17" w:history="1">
        <w:r>
          <w:rPr>
            <w:rStyle w:val="Hyperlink"/>
          </w:rPr>
          <w:t>https://www.youtube.com/watch?v=jGkxjizqRjY&amp;feature=youtu.be</w:t>
        </w:r>
      </w:hyperlink>
      <w:r>
        <w:t xml:space="preserve"> </w:t>
      </w:r>
    </w:p>
    <w:p w14:paraId="33AFD3FA" w14:textId="0BB62D6D" w:rsidR="003C1D9E" w:rsidRDefault="0081369B" w:rsidP="0081369B">
      <w:pPr>
        <w:pStyle w:val="ListParagraph"/>
        <w:numPr>
          <w:ilvl w:val="1"/>
          <w:numId w:val="3"/>
        </w:numPr>
        <w:spacing w:line="252" w:lineRule="auto"/>
      </w:pPr>
      <w:r>
        <w:t>Remove any students that drop out PRIOR to the SQE deadline</w:t>
      </w:r>
    </w:p>
    <w:p w14:paraId="7B63DEEE" w14:textId="77777777" w:rsidR="00253F61" w:rsidRPr="001D5589" w:rsidRDefault="00253F61" w:rsidP="003C1D9E">
      <w:pPr>
        <w:pStyle w:val="ListParagraph"/>
        <w:numPr>
          <w:ilvl w:val="1"/>
          <w:numId w:val="3"/>
        </w:numPr>
        <w:rPr>
          <w:b/>
        </w:rPr>
      </w:pPr>
      <w:r w:rsidRPr="001D5589">
        <w:rPr>
          <w:b/>
        </w:rPr>
        <w:t xml:space="preserve">There will be </w:t>
      </w:r>
      <w:r w:rsidRPr="001D5589">
        <w:rPr>
          <w:b/>
          <w:u w:val="single"/>
        </w:rPr>
        <w:t>no refunds</w:t>
      </w:r>
      <w:r w:rsidRPr="001D5589">
        <w:rPr>
          <w:b/>
        </w:rPr>
        <w:t xml:space="preserve"> for students that fail to test/compete</w:t>
      </w:r>
    </w:p>
    <w:p w14:paraId="416C4ABF" w14:textId="77777777" w:rsidR="00253F61" w:rsidRDefault="00253F61" w:rsidP="00253F61">
      <w:pPr>
        <w:pStyle w:val="ListParagraph"/>
        <w:numPr>
          <w:ilvl w:val="0"/>
          <w:numId w:val="3"/>
        </w:numPr>
      </w:pPr>
      <w:r>
        <w:t xml:space="preserve">Once you confirm your registration information, </w:t>
      </w:r>
      <w:r w:rsidRPr="001D5589">
        <w:rPr>
          <w:u w:val="single"/>
        </w:rPr>
        <w:t>print your invoice</w:t>
      </w:r>
      <w:r>
        <w:t xml:space="preserve">, and </w:t>
      </w:r>
      <w:r w:rsidRPr="001D5589">
        <w:rPr>
          <w:b/>
        </w:rPr>
        <w:t>mail payment</w:t>
      </w:r>
      <w:r w:rsidR="001D5589" w:rsidRPr="001D5589">
        <w:rPr>
          <w:b/>
        </w:rPr>
        <w:t xml:space="preserve"> (with invoice)</w:t>
      </w:r>
      <w:r w:rsidRPr="001D5589">
        <w:rPr>
          <w:b/>
        </w:rPr>
        <w:t xml:space="preserve"> to our BUSINESS OFFICE</w:t>
      </w:r>
      <w:r>
        <w:t xml:space="preserve"> ADDRESS below, postmarked on or before the deadline</w:t>
      </w:r>
      <w:r w:rsidR="001D5589">
        <w:t xml:space="preserve"> of November 2</w:t>
      </w:r>
      <w:r w:rsidR="0000043F">
        <w:t>2</w:t>
      </w:r>
    </w:p>
    <w:p w14:paraId="727C45A5" w14:textId="77777777" w:rsidR="00253F61" w:rsidRDefault="00253F61" w:rsidP="00253F61">
      <w:pPr>
        <w:pStyle w:val="ListParagraph"/>
        <w:numPr>
          <w:ilvl w:val="1"/>
          <w:numId w:val="3"/>
        </w:numPr>
        <w:spacing w:after="0"/>
      </w:pPr>
      <w:r>
        <w:t>Alabama HOSA Business Office</w:t>
      </w:r>
      <w:r w:rsidR="00A12302">
        <w:t xml:space="preserve">  </w:t>
      </w:r>
    </w:p>
    <w:p w14:paraId="2488B6FD" w14:textId="77777777" w:rsidR="00A12302" w:rsidRDefault="00A12302" w:rsidP="00A12302">
      <w:pPr>
        <w:spacing w:after="0"/>
        <w:ind w:left="1440"/>
      </w:pPr>
      <w:r>
        <w:t xml:space="preserve">PO Box </w:t>
      </w:r>
      <w:r w:rsidR="0000043F">
        <w:t>1440</w:t>
      </w:r>
    </w:p>
    <w:p w14:paraId="2BE0DF0E" w14:textId="77777777" w:rsidR="00253F61" w:rsidRDefault="00A12302" w:rsidP="00A12302">
      <w:pPr>
        <w:spacing w:after="0"/>
        <w:ind w:left="1440"/>
      </w:pPr>
      <w:r>
        <w:t>Owasso, OK 74055</w:t>
      </w:r>
    </w:p>
    <w:p w14:paraId="6CD9D913" w14:textId="646F080A" w:rsidR="00253F61" w:rsidRDefault="00253F61" w:rsidP="00253F61">
      <w:pPr>
        <w:pStyle w:val="ListParagraph"/>
        <w:numPr>
          <w:ilvl w:val="0"/>
          <w:numId w:val="8"/>
        </w:numPr>
      </w:pPr>
      <w:r>
        <w:t>Confirm your testing dates with your proctors and your testing sites (Suggestion: do not wait until the last day of the testing window in case there is a problem with computer access)</w:t>
      </w:r>
    </w:p>
    <w:p w14:paraId="7C69A88E" w14:textId="77777777" w:rsidR="00253F61" w:rsidRDefault="00253F61" w:rsidP="00253F61">
      <w:pPr>
        <w:pStyle w:val="ListParagraph"/>
        <w:numPr>
          <w:ilvl w:val="0"/>
          <w:numId w:val="8"/>
        </w:numPr>
      </w:pPr>
      <w:r>
        <w:t>Make sure students taking the same test are all testing at the same time</w:t>
      </w:r>
      <w:r w:rsidR="005F629C">
        <w:t>, but are not sitting next to each other</w:t>
      </w:r>
    </w:p>
    <w:p w14:paraId="7C745D1F" w14:textId="77777777" w:rsidR="00253F61" w:rsidRDefault="00253F61" w:rsidP="00253F61">
      <w:pPr>
        <w:pStyle w:val="ListParagraph"/>
        <w:numPr>
          <w:ilvl w:val="1"/>
          <w:numId w:val="8"/>
        </w:numPr>
      </w:pPr>
      <w:r>
        <w:t xml:space="preserve">You may test over several days, but </w:t>
      </w:r>
      <w:r w:rsidRPr="001D5589">
        <w:rPr>
          <w:b/>
        </w:rPr>
        <w:t xml:space="preserve">all students taking </w:t>
      </w:r>
      <w:r w:rsidR="001D5589">
        <w:rPr>
          <w:b/>
        </w:rPr>
        <w:t>the same</w:t>
      </w:r>
      <w:r w:rsidRPr="001D5589">
        <w:rPr>
          <w:b/>
        </w:rPr>
        <w:t xml:space="preserve"> test </w:t>
      </w:r>
      <w:r w:rsidRPr="001D5589">
        <w:rPr>
          <w:b/>
          <w:u w:val="single"/>
        </w:rPr>
        <w:t>must</w:t>
      </w:r>
      <w:r w:rsidRPr="001D5589">
        <w:rPr>
          <w:b/>
        </w:rPr>
        <w:t xml:space="preserve"> test at the same time</w:t>
      </w:r>
    </w:p>
    <w:p w14:paraId="1725731D" w14:textId="77777777" w:rsidR="00253F61" w:rsidRDefault="00253F61" w:rsidP="00253F61">
      <w:pPr>
        <w:pStyle w:val="ListParagraph"/>
        <w:numPr>
          <w:ilvl w:val="1"/>
          <w:numId w:val="8"/>
        </w:numPr>
      </w:pPr>
      <w:r>
        <w:t>For example:  All medical terminology competitors must test on the same day, while medical spelling competitors can all be tested the next day</w:t>
      </w:r>
    </w:p>
    <w:p w14:paraId="12BDD4F6" w14:textId="77777777" w:rsidR="00253F61" w:rsidRPr="006E11AC" w:rsidRDefault="000C52C0" w:rsidP="00253F61">
      <w:pPr>
        <w:pStyle w:val="ListParagraph"/>
        <w:numPr>
          <w:ilvl w:val="0"/>
          <w:numId w:val="8"/>
        </w:numPr>
        <w:rPr>
          <w:b/>
          <w:highlight w:val="yellow"/>
        </w:rPr>
      </w:pPr>
      <w:r w:rsidRPr="006E11AC">
        <w:rPr>
          <w:b/>
          <w:highlight w:val="yellow"/>
        </w:rPr>
        <w:t xml:space="preserve">Assure that all proctors have received email login instructions and a proctor script </w:t>
      </w:r>
      <w:r w:rsidR="001D5589" w:rsidRPr="006E11AC">
        <w:rPr>
          <w:b/>
          <w:highlight w:val="yellow"/>
        </w:rPr>
        <w:t>on</w:t>
      </w:r>
      <w:r w:rsidRPr="006E11AC">
        <w:rPr>
          <w:b/>
          <w:highlight w:val="yellow"/>
        </w:rPr>
        <w:t xml:space="preserve"> November </w:t>
      </w:r>
      <w:r w:rsidR="001D5589" w:rsidRPr="006E11AC">
        <w:rPr>
          <w:b/>
          <w:highlight w:val="yellow"/>
        </w:rPr>
        <w:t>28</w:t>
      </w:r>
    </w:p>
    <w:p w14:paraId="179FA867" w14:textId="77777777" w:rsidR="000C52C0" w:rsidRDefault="000C52C0" w:rsidP="000C52C0">
      <w:pPr>
        <w:pStyle w:val="ListParagraph"/>
        <w:numPr>
          <w:ilvl w:val="1"/>
          <w:numId w:val="8"/>
        </w:numPr>
      </w:pPr>
      <w:r w:rsidRPr="006E11AC">
        <w:rPr>
          <w:highlight w:val="yellow"/>
        </w:rPr>
        <w:t>Without this documentation in hand, they will not be able to lo</w:t>
      </w:r>
      <w:r w:rsidR="00031714" w:rsidRPr="006E11AC">
        <w:rPr>
          <w:highlight w:val="yellow"/>
        </w:rPr>
        <w:t>g</w:t>
      </w:r>
      <w:r w:rsidRPr="006E11AC">
        <w:rPr>
          <w:highlight w:val="yellow"/>
        </w:rPr>
        <w:t xml:space="preserve"> your student into the competition</w:t>
      </w:r>
    </w:p>
    <w:p w14:paraId="630C3262" w14:textId="77777777" w:rsidR="00C04463" w:rsidRDefault="00C04463" w:rsidP="000C52C0">
      <w:pPr>
        <w:pStyle w:val="ListParagraph"/>
        <w:numPr>
          <w:ilvl w:val="0"/>
          <w:numId w:val="8"/>
        </w:numPr>
      </w:pPr>
      <w:r>
        <w:t>Provide proctors with blank copy paper and BASIC calculators (not cell phones) for Medical Math competitors</w:t>
      </w:r>
      <w:r w:rsidR="001D5589">
        <w:t xml:space="preserve"> and blank copy paper for Extemporaneous Poster competitors.</w:t>
      </w:r>
    </w:p>
    <w:p w14:paraId="65F5D7EE" w14:textId="77777777" w:rsidR="000C52C0" w:rsidRDefault="000C52C0" w:rsidP="000C52C0">
      <w:pPr>
        <w:pStyle w:val="ListParagraph"/>
        <w:numPr>
          <w:ilvl w:val="0"/>
          <w:numId w:val="8"/>
        </w:numPr>
      </w:pPr>
      <w:r>
        <w:t xml:space="preserve">Assure </w:t>
      </w:r>
      <w:r w:rsidR="00031714">
        <w:t xml:space="preserve">that </w:t>
      </w:r>
      <w:r>
        <w:t xml:space="preserve">all students in competitive events requiring digital submissions have </w:t>
      </w:r>
      <w:r w:rsidR="001D5589">
        <w:t xml:space="preserve">uploaded the required submissions to </w:t>
      </w:r>
      <w:r w:rsidR="0000043F">
        <w:t xml:space="preserve">TALLO </w:t>
      </w:r>
      <w:r w:rsidR="005F629C">
        <w:t>prior to the close of the SQE window.</w:t>
      </w:r>
      <w:r>
        <w:t xml:space="preserve"> </w:t>
      </w:r>
    </w:p>
    <w:p w14:paraId="2369A8BE" w14:textId="77777777" w:rsidR="000C52C0" w:rsidRDefault="00647778" w:rsidP="001D5589">
      <w:pPr>
        <w:pStyle w:val="ListParagraph"/>
        <w:numPr>
          <w:ilvl w:val="1"/>
          <w:numId w:val="8"/>
        </w:numPr>
      </w:pPr>
      <w:r>
        <w:t>Digital submission requirements for non-testing events are listed later in this packet</w:t>
      </w:r>
    </w:p>
    <w:p w14:paraId="277B4E5A" w14:textId="77777777" w:rsidR="00647778" w:rsidRDefault="000C52C0" w:rsidP="00CA47BA">
      <w:pPr>
        <w:pStyle w:val="ListParagraph"/>
        <w:numPr>
          <w:ilvl w:val="1"/>
          <w:numId w:val="8"/>
        </w:numPr>
      </w:pPr>
      <w:r>
        <w:t xml:space="preserve">Check </w:t>
      </w:r>
      <w:hyperlink r:id="rId18" w:history="1">
        <w:r w:rsidRPr="008813C6">
          <w:rPr>
            <w:rStyle w:val="Hyperlink"/>
          </w:rPr>
          <w:t>www.alabamahosa.org</w:t>
        </w:r>
      </w:hyperlink>
      <w:r>
        <w:t xml:space="preserve"> for SQE results</w:t>
      </w:r>
      <w:r w:rsidR="0023768B">
        <w:t>.  Q</w:t>
      </w:r>
      <w:r w:rsidR="00647778">
        <w:t xml:space="preserve">ualifying numbers for each event </w:t>
      </w:r>
      <w:r w:rsidR="006E11AC">
        <w:t>are</w:t>
      </w:r>
      <w:r w:rsidR="0023768B">
        <w:t xml:space="preserve"> listed below.</w:t>
      </w:r>
    </w:p>
    <w:p w14:paraId="4079978E" w14:textId="77777777" w:rsidR="00647778" w:rsidRDefault="00647778" w:rsidP="0023768B">
      <w:pPr>
        <w:pStyle w:val="ListParagraph"/>
        <w:numPr>
          <w:ilvl w:val="0"/>
          <w:numId w:val="8"/>
        </w:numPr>
      </w:pPr>
      <w:r>
        <w:t xml:space="preserve">Use the link on the </w:t>
      </w:r>
      <w:hyperlink r:id="rId19" w:history="1">
        <w:r w:rsidRPr="008813C6">
          <w:rPr>
            <w:rStyle w:val="Hyperlink"/>
          </w:rPr>
          <w:t>www.alabamahosa.org</w:t>
        </w:r>
      </w:hyperlink>
      <w:r>
        <w:t xml:space="preserve"> website to print a certificate of participation for each competitor</w:t>
      </w:r>
      <w:r w:rsidR="0023768B">
        <w:t xml:space="preserve">, and a certificate </w:t>
      </w:r>
      <w:r>
        <w:t>of excellence for each qualifier</w:t>
      </w:r>
    </w:p>
    <w:p w14:paraId="09E930EC" w14:textId="77777777" w:rsidR="0081369B" w:rsidRDefault="0081369B" w:rsidP="00E12411">
      <w:pPr>
        <w:jc w:val="center"/>
        <w:rPr>
          <w:b/>
          <w:sz w:val="28"/>
          <w:szCs w:val="28"/>
        </w:rPr>
      </w:pPr>
    </w:p>
    <w:p w14:paraId="3A6434AD" w14:textId="77777777" w:rsidR="00171147" w:rsidRDefault="00A60A4A" w:rsidP="00171147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8186AB" wp14:editId="484251E1">
                <wp:simplePos x="0" y="0"/>
                <wp:positionH relativeFrom="margin">
                  <wp:posOffset>5600700</wp:posOffset>
                </wp:positionH>
                <wp:positionV relativeFrom="paragraph">
                  <wp:posOffset>-371475</wp:posOffset>
                </wp:positionV>
                <wp:extent cx="1609725" cy="2733675"/>
                <wp:effectExtent l="19050" t="19050" r="47625" b="47625"/>
                <wp:wrapNone/>
                <wp:docPr id="2" name="Star: 6 Point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9725" cy="2733675"/>
                        </a:xfrm>
                        <a:prstGeom prst="star6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1D2FCE" id="Star: 6 Points 2" o:spid="_x0000_s1026" style="position:absolute;margin-left:441pt;margin-top:-29.25pt;width:126.75pt;height:215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609725,2733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" path="m,683419r536571,-12l804863,r268291,683407l1609725,683419r-268279,683419l1609725,2050256r-536571,12l804863,2733675,536571,2050268,,2050256,268279,1366838,,683419xe" fillcolor="#5b9bd5 [3204]" strokecolor="#1f4d78 [1604]" strokeweight="1pt">
                <v:stroke joinstyle="miter"/>
                <v:path arrowok="t" o:connecttype="custom" o:connectlocs="0,683419;536571,683407;804863,0;1073154,683407;1609725,683419;1341446,1366838;1609725,2050256;1073154,2050268;804863,2733675;536571,2050268;0,2050256;268279,1366838;0,683419" o:connectangles="0,0,0,0,0,0,0,0,0,0,0,0,0"/>
                <w10:wrap anchorx="margin"/>
              </v:shape>
            </w:pict>
          </mc:Fallback>
        </mc:AlternateContent>
      </w:r>
      <w:r w:rsidR="00F354D5" w:rsidRPr="00A12926">
        <w:rPr>
          <w:b/>
          <w:sz w:val="28"/>
          <w:szCs w:val="28"/>
        </w:rPr>
        <w:t>Digital submission requirements for the non-testing events:</w:t>
      </w:r>
    </w:p>
    <w:p w14:paraId="13F1580F" w14:textId="7E34606D" w:rsidR="00CD5D25" w:rsidRPr="00171147" w:rsidRDefault="00A60A4A" w:rsidP="0017114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AA1F54" wp14:editId="04377B94">
                <wp:simplePos x="0" y="0"/>
                <wp:positionH relativeFrom="column">
                  <wp:posOffset>5876925</wp:posOffset>
                </wp:positionH>
                <wp:positionV relativeFrom="paragraph">
                  <wp:posOffset>6985</wp:posOffset>
                </wp:positionV>
                <wp:extent cx="1085850" cy="12763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1276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26B7F" w14:textId="7D3045CB" w:rsidR="00A60A4A" w:rsidRPr="00A60A4A" w:rsidRDefault="00A60A4A" w:rsidP="00A60A4A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60A4A">
                              <w:rPr>
                                <w:b/>
                              </w:rPr>
                              <w:t>Recheck all events for additional upload</w:t>
                            </w:r>
                            <w:r>
                              <w:rPr>
                                <w:b/>
                              </w:rPr>
                              <w:t xml:space="preserve"> requirements</w:t>
                            </w:r>
                            <w:r w:rsidRPr="00A60A4A">
                              <w:rPr>
                                <w:b/>
                              </w:rPr>
                              <w:t xml:space="preserve"> before SL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AA1F5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62.75pt;margin-top:.55pt;width:85.5pt;height:10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" fillcolor="white [3201]" strokecolor="#5b9bd5 [3204]" strokeweight="1pt">
                <v:textbox>
                  <w:txbxContent>
                    <w:p w14:paraId="50E26B7F" w14:textId="7D3045CB" w:rsidR="00A60A4A" w:rsidRPr="00A60A4A" w:rsidRDefault="00A60A4A" w:rsidP="00A60A4A">
                      <w:pPr>
                        <w:jc w:val="center"/>
                        <w:rPr>
                          <w:b/>
                        </w:rPr>
                      </w:pPr>
                      <w:r w:rsidRPr="00A60A4A">
                        <w:rPr>
                          <w:b/>
                        </w:rPr>
                        <w:t>Recheck all events for additional upload</w:t>
                      </w:r>
                      <w:r>
                        <w:rPr>
                          <w:b/>
                        </w:rPr>
                        <w:t xml:space="preserve"> requirements</w:t>
                      </w:r>
                      <w:r w:rsidRPr="00A60A4A">
                        <w:rPr>
                          <w:b/>
                        </w:rPr>
                        <w:t xml:space="preserve"> before SLC</w:t>
                      </w:r>
                    </w:p>
                  </w:txbxContent>
                </v:textbox>
              </v:shape>
            </w:pict>
          </mc:Fallback>
        </mc:AlternateContent>
      </w:r>
      <w:r w:rsidR="00CD5D25" w:rsidRPr="004C4936">
        <w:rPr>
          <w:b/>
          <w:sz w:val="20"/>
          <w:szCs w:val="20"/>
        </w:rPr>
        <w:t xml:space="preserve">ALL NON-TESTING event submissions should be uploaded to </w:t>
      </w:r>
      <w:r w:rsidR="0000043F" w:rsidRPr="004C4936">
        <w:rPr>
          <w:b/>
          <w:sz w:val="20"/>
          <w:szCs w:val="20"/>
        </w:rPr>
        <w:t>TALLO</w:t>
      </w:r>
    </w:p>
    <w:p w14:paraId="2CCBE981" w14:textId="0D0400EC" w:rsidR="00CD5D25" w:rsidRPr="004C4936" w:rsidRDefault="00CD5D25" w:rsidP="00CD5D25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>Students must create an account in order to upload to the system</w:t>
      </w:r>
      <w:r w:rsidR="00CC5621" w:rsidRPr="004C4936">
        <w:rPr>
          <w:b/>
          <w:sz w:val="20"/>
          <w:szCs w:val="20"/>
        </w:rPr>
        <w:t xml:space="preserve">: </w:t>
      </w:r>
      <w:hyperlink r:id="rId20" w:history="1">
        <w:r w:rsidR="00CC5621" w:rsidRPr="004C4936">
          <w:rPr>
            <w:color w:val="0000FF"/>
            <w:sz w:val="20"/>
            <w:szCs w:val="20"/>
            <w:u w:val="single"/>
          </w:rPr>
          <w:t>http://www.hosa.org/tallo</w:t>
        </w:r>
      </w:hyperlink>
    </w:p>
    <w:p w14:paraId="25C9BA3B" w14:textId="3BEA7EC7" w:rsidR="00CD5D25" w:rsidRPr="004C4936" w:rsidRDefault="00CD5D25" w:rsidP="00CD5D25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 xml:space="preserve">Students do NOT have to complete all portions of </w:t>
      </w:r>
      <w:r w:rsidR="0000043F" w:rsidRPr="004C4936">
        <w:rPr>
          <w:b/>
          <w:sz w:val="20"/>
          <w:szCs w:val="20"/>
        </w:rPr>
        <w:t>TALLO</w:t>
      </w:r>
      <w:r w:rsidRPr="004C4936">
        <w:rPr>
          <w:b/>
          <w:sz w:val="20"/>
          <w:szCs w:val="20"/>
        </w:rPr>
        <w:t xml:space="preserve"> in order to upload their submission</w:t>
      </w:r>
    </w:p>
    <w:p w14:paraId="4C84792D" w14:textId="28C066B8" w:rsidR="00C252FB" w:rsidRPr="00FA629F" w:rsidRDefault="00CD5D25" w:rsidP="00FA629F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4C4936">
        <w:rPr>
          <w:b/>
          <w:sz w:val="20"/>
          <w:szCs w:val="20"/>
        </w:rPr>
        <w:t xml:space="preserve">Please contact </w:t>
      </w:r>
      <w:r w:rsidR="0000043F" w:rsidRPr="004C4936">
        <w:rPr>
          <w:b/>
          <w:sz w:val="20"/>
          <w:szCs w:val="20"/>
        </w:rPr>
        <w:t>TALLO</w:t>
      </w:r>
      <w:r w:rsidRPr="004C4936">
        <w:rPr>
          <w:b/>
          <w:sz w:val="20"/>
          <w:szCs w:val="20"/>
        </w:rPr>
        <w:t xml:space="preserve"> for technical </w:t>
      </w:r>
      <w:proofErr w:type="gramStart"/>
      <w:r w:rsidRPr="004C4936">
        <w:rPr>
          <w:b/>
          <w:sz w:val="20"/>
          <w:szCs w:val="20"/>
        </w:rPr>
        <w:t xml:space="preserve">assistance </w:t>
      </w:r>
      <w:r w:rsidR="00FA629F">
        <w:rPr>
          <w:b/>
          <w:sz w:val="20"/>
          <w:szCs w:val="20"/>
        </w:rPr>
        <w:t xml:space="preserve"> </w:t>
      </w:r>
      <w:r w:rsidRPr="00FA629F">
        <w:rPr>
          <w:b/>
          <w:sz w:val="20"/>
          <w:szCs w:val="20"/>
        </w:rPr>
        <w:t>855</w:t>
      </w:r>
      <w:proofErr w:type="gramEnd"/>
      <w:r w:rsidRPr="00FA629F">
        <w:rPr>
          <w:b/>
          <w:sz w:val="20"/>
          <w:szCs w:val="20"/>
        </w:rPr>
        <w:t>-765-</w:t>
      </w:r>
      <w:r w:rsidR="0000043F" w:rsidRPr="00FA629F">
        <w:rPr>
          <w:b/>
          <w:sz w:val="20"/>
          <w:szCs w:val="20"/>
        </w:rPr>
        <w:t>7836</w:t>
      </w:r>
      <w:r w:rsidR="00FA629F">
        <w:rPr>
          <w:b/>
          <w:sz w:val="20"/>
          <w:szCs w:val="20"/>
        </w:rPr>
        <w:t xml:space="preserve"> </w:t>
      </w:r>
      <w:r w:rsidR="0000043F" w:rsidRPr="00FA629F">
        <w:rPr>
          <w:b/>
          <w:sz w:val="20"/>
          <w:szCs w:val="20"/>
        </w:rPr>
        <w:t xml:space="preserve"> </w:t>
      </w:r>
      <w:hyperlink r:id="rId21" w:history="1">
        <w:r w:rsidR="0000043F" w:rsidRPr="00FA629F">
          <w:rPr>
            <w:color w:val="0000FF"/>
            <w:sz w:val="20"/>
            <w:szCs w:val="20"/>
            <w:u w:val="single"/>
          </w:rPr>
          <w:t>https://www.tallo.com/contact/</w:t>
        </w:r>
      </w:hyperlink>
    </w:p>
    <w:tbl>
      <w:tblPr>
        <w:tblStyle w:val="TableGrid"/>
        <w:tblW w:w="11430" w:type="dxa"/>
        <w:tblInd w:w="-275" w:type="dxa"/>
        <w:tblLook w:val="04A0" w:firstRow="1" w:lastRow="0" w:firstColumn="1" w:lastColumn="0" w:noHBand="0" w:noVBand="1"/>
      </w:tblPr>
      <w:tblGrid>
        <w:gridCol w:w="2160"/>
        <w:gridCol w:w="9270"/>
      </w:tblGrid>
      <w:tr w:rsidR="00CD5D25" w:rsidRPr="00100180" w14:paraId="06CBA0D5" w14:textId="77777777" w:rsidTr="00803F4E">
        <w:tc>
          <w:tcPr>
            <w:tcW w:w="2160" w:type="dxa"/>
          </w:tcPr>
          <w:p w14:paraId="11298732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ublic Health</w:t>
            </w:r>
          </w:p>
        </w:tc>
        <w:tc>
          <w:tcPr>
            <w:tcW w:w="9270" w:type="dxa"/>
          </w:tcPr>
          <w:p w14:paraId="01344676" w14:textId="59255595" w:rsidR="00CD5D25" w:rsidRPr="00A12926" w:rsidRDefault="00CD5D25" w:rsidP="002711EE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YouTube link to </w:t>
            </w:r>
            <w:r w:rsidR="00CC5621" w:rsidRPr="00A12926">
              <w:rPr>
                <w:sz w:val="20"/>
                <w:szCs w:val="20"/>
              </w:rPr>
              <w:t>TALLO</w:t>
            </w:r>
            <w:r w:rsidR="00A60A4A">
              <w:rPr>
                <w:sz w:val="20"/>
                <w:szCs w:val="20"/>
              </w:rPr>
              <w:t>-</w:t>
            </w:r>
            <w:r w:rsidR="00A60A4A" w:rsidRPr="00A60A4A">
              <w:rPr>
                <w:sz w:val="20"/>
                <w:szCs w:val="20"/>
                <w:u w:val="single"/>
              </w:rPr>
              <w:t>EACH MEMBER</w:t>
            </w:r>
            <w:r w:rsidR="0009110A">
              <w:rPr>
                <w:sz w:val="20"/>
                <w:szCs w:val="20"/>
                <w:u w:val="single"/>
              </w:rPr>
              <w:t xml:space="preserve"> </w:t>
            </w:r>
            <w:r w:rsidR="00A60A4A" w:rsidRPr="00A60A4A">
              <w:rPr>
                <w:sz w:val="20"/>
                <w:szCs w:val="20"/>
                <w:u w:val="single"/>
              </w:rPr>
              <w:t>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4D7FC04F" w14:textId="77777777" w:rsidR="00CD5D25" w:rsidRPr="00A12926" w:rsidRDefault="00CD5D25" w:rsidP="002711EE">
            <w:pPr>
              <w:pStyle w:val="ListParagraph"/>
              <w:numPr>
                <w:ilvl w:val="1"/>
                <w:numId w:val="19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No more than </w:t>
            </w:r>
            <w:r w:rsidRPr="00A12926">
              <w:rPr>
                <w:sz w:val="20"/>
                <w:szCs w:val="20"/>
                <w:highlight w:val="yellow"/>
                <w:u w:val="single"/>
              </w:rPr>
              <w:t>4 MINUTES</w:t>
            </w:r>
          </w:p>
          <w:p w14:paraId="39016D51" w14:textId="77777777" w:rsidR="00CD5D25" w:rsidRPr="00A12926" w:rsidRDefault="00CD5D25" w:rsidP="002711EE">
            <w:pPr>
              <w:pStyle w:val="ListParagraph"/>
              <w:numPr>
                <w:ilvl w:val="1"/>
                <w:numId w:val="19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Follow round one </w:t>
            </w:r>
            <w:proofErr w:type="gramStart"/>
            <w:r w:rsidRPr="00A12926">
              <w:rPr>
                <w:sz w:val="20"/>
                <w:szCs w:val="20"/>
              </w:rPr>
              <w:t>directions</w:t>
            </w:r>
            <w:proofErr w:type="gramEnd"/>
            <w:r w:rsidRPr="00A12926">
              <w:rPr>
                <w:sz w:val="20"/>
                <w:szCs w:val="20"/>
              </w:rPr>
              <w:t xml:space="preserve"> in guidelines </w:t>
            </w:r>
          </w:p>
        </w:tc>
      </w:tr>
      <w:tr w:rsidR="00CD5D25" w:rsidRPr="00100180" w14:paraId="4B8DCAAA" w14:textId="77777777" w:rsidTr="00803F4E">
        <w:trPr>
          <w:trHeight w:val="1094"/>
        </w:trPr>
        <w:tc>
          <w:tcPr>
            <w:tcW w:w="2160" w:type="dxa"/>
          </w:tcPr>
          <w:p w14:paraId="4CE5CE24" w14:textId="77777777" w:rsidR="00CD5D25" w:rsidRPr="00A12926" w:rsidRDefault="00CD5D25" w:rsidP="002711E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Extemporaneous Health Poster</w:t>
            </w:r>
          </w:p>
        </w:tc>
        <w:tc>
          <w:tcPr>
            <w:tcW w:w="9270" w:type="dxa"/>
          </w:tcPr>
          <w:p w14:paraId="27220EDA" w14:textId="77777777" w:rsidR="00CD5D25" w:rsidRPr="00A12926" w:rsidRDefault="00CD5D25" w:rsidP="002711EE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.jpg of the poster created to </w:t>
            </w:r>
            <w:r w:rsidR="00E72C7B" w:rsidRPr="00A12926">
              <w:rPr>
                <w:sz w:val="20"/>
                <w:szCs w:val="20"/>
              </w:rPr>
              <w:t>TALLO</w:t>
            </w:r>
          </w:p>
          <w:p w14:paraId="60A07784" w14:textId="77777777" w:rsidR="00CD5D25" w:rsidRPr="00A12926" w:rsidRDefault="00CD5D25" w:rsidP="002711EE">
            <w:pPr>
              <w:pStyle w:val="ListParagraph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Complete on letter sized copy paper </w:t>
            </w:r>
          </w:p>
          <w:p w14:paraId="0715F73F" w14:textId="77777777" w:rsidR="00CD5D25" w:rsidRPr="00A12926" w:rsidRDefault="00CD5D25" w:rsidP="002711EE">
            <w:pPr>
              <w:pStyle w:val="ListParagraph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roctor will provide 60 minutes after providing the topic</w:t>
            </w:r>
          </w:p>
          <w:p w14:paraId="70BADBC3" w14:textId="77777777" w:rsidR="00CD5D25" w:rsidRPr="00A12926" w:rsidRDefault="00CD5D25" w:rsidP="002711EE">
            <w:pPr>
              <w:pStyle w:val="ListParagraph"/>
              <w:numPr>
                <w:ilvl w:val="1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Topic is provided to proctor prior to testing week</w:t>
            </w:r>
          </w:p>
        </w:tc>
      </w:tr>
      <w:tr w:rsidR="00CD5D25" w:rsidRPr="00100180" w14:paraId="243D0FA7" w14:textId="77777777" w:rsidTr="00803F4E">
        <w:trPr>
          <w:trHeight w:val="561"/>
        </w:trPr>
        <w:tc>
          <w:tcPr>
            <w:tcW w:w="2160" w:type="dxa"/>
          </w:tcPr>
          <w:p w14:paraId="19A4BB4B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Health Career Photography</w:t>
            </w:r>
          </w:p>
        </w:tc>
        <w:tc>
          <w:tcPr>
            <w:tcW w:w="9270" w:type="dxa"/>
          </w:tcPr>
          <w:p w14:paraId="5FB1F66C" w14:textId="77777777" w:rsidR="00CD5D25" w:rsidRPr="00A12926" w:rsidRDefault="00CD5D25" w:rsidP="002711EE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.jpg of </w:t>
            </w:r>
            <w:r w:rsidRPr="00A12926">
              <w:rPr>
                <w:b/>
                <w:sz w:val="20"/>
                <w:szCs w:val="20"/>
              </w:rPr>
              <w:t>TWO</w:t>
            </w:r>
            <w:r w:rsidRPr="00A12926">
              <w:rPr>
                <w:sz w:val="20"/>
                <w:szCs w:val="20"/>
              </w:rPr>
              <w:t xml:space="preserve"> pictures to </w:t>
            </w:r>
            <w:r w:rsidR="00CC5621" w:rsidRPr="00A12926">
              <w:rPr>
                <w:sz w:val="20"/>
                <w:szCs w:val="20"/>
              </w:rPr>
              <w:t>TALLO</w:t>
            </w:r>
            <w:r w:rsidRPr="00A12926">
              <w:rPr>
                <w:sz w:val="20"/>
                <w:szCs w:val="20"/>
              </w:rPr>
              <w:t xml:space="preserve"> (3 will be require</w:t>
            </w:r>
            <w:r w:rsidR="007624CD" w:rsidRPr="00A12926">
              <w:rPr>
                <w:sz w:val="20"/>
                <w:szCs w:val="20"/>
              </w:rPr>
              <w:t>d</w:t>
            </w:r>
            <w:r w:rsidRPr="00A12926">
              <w:rPr>
                <w:sz w:val="20"/>
                <w:szCs w:val="20"/>
              </w:rPr>
              <w:t xml:space="preserve"> for SLC)</w:t>
            </w:r>
          </w:p>
          <w:p w14:paraId="494786B1" w14:textId="77777777" w:rsidR="00CD5D25" w:rsidRPr="00A12926" w:rsidRDefault="00CD5D25" w:rsidP="002711EE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Upload a .pdf of the written description</w:t>
            </w:r>
            <w:r w:rsidR="007624CD" w:rsidRPr="00A12926">
              <w:rPr>
                <w:sz w:val="20"/>
                <w:szCs w:val="20"/>
              </w:rPr>
              <w:t xml:space="preserve"> (use guideline instructions for the description)</w:t>
            </w:r>
            <w:r w:rsidR="00D5393D" w:rsidRPr="00A12926">
              <w:rPr>
                <w:sz w:val="20"/>
                <w:szCs w:val="20"/>
              </w:rPr>
              <w:t xml:space="preserve"> and permission forms</w:t>
            </w:r>
            <w:r w:rsidRPr="00A12926">
              <w:rPr>
                <w:sz w:val="20"/>
                <w:szCs w:val="20"/>
              </w:rPr>
              <w:t xml:space="preserve"> f</w:t>
            </w:r>
            <w:r w:rsidR="00D5393D" w:rsidRPr="00A12926">
              <w:rPr>
                <w:sz w:val="20"/>
                <w:szCs w:val="20"/>
              </w:rPr>
              <w:t>or</w:t>
            </w:r>
            <w:r w:rsidRPr="00A12926">
              <w:rPr>
                <w:sz w:val="20"/>
                <w:szCs w:val="20"/>
              </w:rPr>
              <w:t xml:space="preserve"> each of the submitted pictures to </w:t>
            </w:r>
            <w:r w:rsidR="00CC5621" w:rsidRPr="00A12926">
              <w:rPr>
                <w:sz w:val="20"/>
                <w:szCs w:val="20"/>
              </w:rPr>
              <w:t>TALLO</w:t>
            </w:r>
          </w:p>
          <w:p w14:paraId="58071EFF" w14:textId="77777777" w:rsidR="007624CD" w:rsidRPr="00A12926" w:rsidRDefault="00D01043" w:rsidP="00D01043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O</w:t>
            </w:r>
            <w:r w:rsidR="007624CD" w:rsidRPr="00A12926">
              <w:rPr>
                <w:sz w:val="20"/>
                <w:szCs w:val="20"/>
              </w:rPr>
              <w:t xml:space="preserve">fficial portfolio </w:t>
            </w:r>
            <w:r w:rsidRPr="00A12926">
              <w:rPr>
                <w:sz w:val="20"/>
                <w:szCs w:val="20"/>
              </w:rPr>
              <w:t>is</w:t>
            </w:r>
            <w:r w:rsidR="007624CD" w:rsidRPr="00A12926">
              <w:rPr>
                <w:sz w:val="20"/>
                <w:szCs w:val="20"/>
              </w:rPr>
              <w:t xml:space="preserve"> NOT needed for SQE. </w:t>
            </w:r>
          </w:p>
        </w:tc>
      </w:tr>
      <w:tr w:rsidR="00CD5D25" w:rsidRPr="00100180" w14:paraId="5EA4A01C" w14:textId="77777777" w:rsidTr="00803F4E">
        <w:tc>
          <w:tcPr>
            <w:tcW w:w="2160" w:type="dxa"/>
          </w:tcPr>
          <w:p w14:paraId="558E4C8A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Job Seeking Skills</w:t>
            </w:r>
          </w:p>
        </w:tc>
        <w:tc>
          <w:tcPr>
            <w:tcW w:w="9270" w:type="dxa"/>
          </w:tcPr>
          <w:p w14:paraId="4F1B1FED" w14:textId="77777777" w:rsidR="00CD5D25" w:rsidRPr="00A12926" w:rsidRDefault="00CD5D25" w:rsidP="002711EE">
            <w:pPr>
              <w:pStyle w:val="ListParagraph"/>
              <w:numPr>
                <w:ilvl w:val="0"/>
                <w:numId w:val="18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pdf of resume and cover letter to </w:t>
            </w:r>
            <w:r w:rsidR="00CC5621" w:rsidRPr="00A12926">
              <w:rPr>
                <w:sz w:val="20"/>
                <w:szCs w:val="20"/>
              </w:rPr>
              <w:t>TALLO</w:t>
            </w:r>
          </w:p>
        </w:tc>
      </w:tr>
      <w:tr w:rsidR="00CD5D25" w:rsidRPr="00100180" w14:paraId="0EA86E36" w14:textId="77777777" w:rsidTr="00803F4E">
        <w:trPr>
          <w:trHeight w:val="602"/>
        </w:trPr>
        <w:tc>
          <w:tcPr>
            <w:tcW w:w="2160" w:type="dxa"/>
          </w:tcPr>
          <w:p w14:paraId="6C9F4A48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repared Speaking</w:t>
            </w:r>
          </w:p>
        </w:tc>
        <w:tc>
          <w:tcPr>
            <w:tcW w:w="9270" w:type="dxa"/>
          </w:tcPr>
          <w:p w14:paraId="35F18C84" w14:textId="77777777" w:rsidR="00CD5D25" w:rsidRPr="00A12926" w:rsidRDefault="00CD5D25" w:rsidP="00534E14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</w:t>
            </w:r>
            <w:proofErr w:type="gramStart"/>
            <w:r w:rsidR="00534E14" w:rsidRPr="00A12926">
              <w:rPr>
                <w:sz w:val="20"/>
                <w:szCs w:val="20"/>
                <w:highlight w:val="yellow"/>
              </w:rPr>
              <w:t>2 minute</w:t>
            </w:r>
            <w:proofErr w:type="gramEnd"/>
            <w:r w:rsidR="00534E14" w:rsidRPr="00A12926">
              <w:rPr>
                <w:sz w:val="20"/>
                <w:szCs w:val="20"/>
              </w:rPr>
              <w:t xml:space="preserve"> YouTube link to </w:t>
            </w:r>
            <w:r w:rsidR="00CC5621" w:rsidRPr="00A12926">
              <w:rPr>
                <w:sz w:val="20"/>
                <w:szCs w:val="20"/>
              </w:rPr>
              <w:t>TALLO</w:t>
            </w:r>
            <w:r w:rsidR="00534E14" w:rsidRPr="00A12926">
              <w:rPr>
                <w:sz w:val="20"/>
                <w:szCs w:val="20"/>
              </w:rPr>
              <w:t>.  The video should be a short</w:t>
            </w:r>
            <w:r w:rsidR="00032752" w:rsidRPr="00A12926">
              <w:rPr>
                <w:sz w:val="20"/>
                <w:szCs w:val="20"/>
              </w:rPr>
              <w:t>ened version of the</w:t>
            </w:r>
            <w:r w:rsidR="00534E14" w:rsidRPr="00A12926">
              <w:rPr>
                <w:sz w:val="20"/>
                <w:szCs w:val="20"/>
              </w:rPr>
              <w:t xml:space="preserve"> complete Prepared Speaking presentation, highlighting the main points.  It should give the judges a good idea of what to expect if the student moves forward to SLC.  It should allow them to score the content, organization, and delivery as described on the score sheet.</w:t>
            </w:r>
          </w:p>
        </w:tc>
      </w:tr>
      <w:tr w:rsidR="00CD5D25" w:rsidRPr="00100180" w14:paraId="24448D6C" w14:textId="77777777" w:rsidTr="00712DF7">
        <w:trPr>
          <w:trHeight w:val="1835"/>
        </w:trPr>
        <w:tc>
          <w:tcPr>
            <w:tcW w:w="2160" w:type="dxa"/>
          </w:tcPr>
          <w:p w14:paraId="6E98C151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Health Career Display</w:t>
            </w:r>
          </w:p>
        </w:tc>
        <w:tc>
          <w:tcPr>
            <w:tcW w:w="9270" w:type="dxa"/>
          </w:tcPr>
          <w:p w14:paraId="553E09FA" w14:textId="5CD5394D" w:rsidR="00A60A4A" w:rsidRDefault="00A60A4A" w:rsidP="002711EE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load a pdf copy of the reference page</w:t>
            </w:r>
          </w:p>
          <w:p w14:paraId="753D2700" w14:textId="4E18A353" w:rsidR="00CD5D25" w:rsidRPr="00A12926" w:rsidRDefault="00CD5D25" w:rsidP="002711EE">
            <w:pPr>
              <w:pStyle w:val="ListParagraph"/>
              <w:numPr>
                <w:ilvl w:val="0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YouTube link to </w:t>
            </w:r>
            <w:r w:rsidR="00EF2893" w:rsidRPr="00A12926">
              <w:rPr>
                <w:sz w:val="20"/>
                <w:szCs w:val="20"/>
              </w:rPr>
              <w:t>TALLO</w:t>
            </w:r>
            <w:r w:rsidRPr="00A12926">
              <w:rPr>
                <w:sz w:val="20"/>
                <w:szCs w:val="20"/>
              </w:rPr>
              <w:t xml:space="preserve"> videoing the display</w:t>
            </w:r>
            <w:r w:rsidR="00EF2893" w:rsidRPr="00A12926">
              <w:rPr>
                <w:sz w:val="20"/>
                <w:szCs w:val="20"/>
              </w:rPr>
              <w:t xml:space="preserve">- </w:t>
            </w:r>
            <w:r w:rsidR="00177216" w:rsidRPr="00177216">
              <w:rPr>
                <w:sz w:val="20"/>
                <w:szCs w:val="20"/>
                <w:u w:val="single"/>
              </w:rPr>
              <w:t>EACH</w:t>
            </w:r>
            <w:r w:rsidR="00EF2893" w:rsidRPr="00177216">
              <w:rPr>
                <w:sz w:val="20"/>
                <w:szCs w:val="20"/>
                <w:u w:val="single"/>
              </w:rPr>
              <w:t xml:space="preserve"> MEMBER</w:t>
            </w:r>
            <w:r w:rsidR="00EF2893" w:rsidRPr="00A12926">
              <w:rPr>
                <w:sz w:val="20"/>
                <w:szCs w:val="20"/>
                <w:u w:val="single"/>
              </w:rPr>
              <w:t xml:space="preserve"> UPLOAD</w:t>
            </w:r>
            <w:r w:rsidR="00177216">
              <w:rPr>
                <w:sz w:val="20"/>
                <w:szCs w:val="20"/>
                <w:u w:val="single"/>
              </w:rPr>
              <w:t>S</w:t>
            </w:r>
          </w:p>
          <w:p w14:paraId="460E1E77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Include measuring the display in the video (height/width/depth)</w:t>
            </w:r>
          </w:p>
          <w:p w14:paraId="26B391A0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Do NOT include verbal presentation or explanations </w:t>
            </w:r>
          </w:p>
          <w:p w14:paraId="51E66B29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Video should be no more than </w:t>
            </w:r>
            <w:r w:rsidRPr="00A12926">
              <w:rPr>
                <w:sz w:val="20"/>
                <w:szCs w:val="20"/>
                <w:highlight w:val="yellow"/>
                <w:u w:val="single"/>
              </w:rPr>
              <w:t>2 MINUTES</w:t>
            </w:r>
          </w:p>
          <w:p w14:paraId="0FA9DB0A" w14:textId="77777777" w:rsidR="00CD5D25" w:rsidRPr="00A12926" w:rsidRDefault="00CD5D25" w:rsidP="002711EE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The video should clearly show </w:t>
            </w:r>
            <w:r w:rsidRPr="00A12926">
              <w:rPr>
                <w:b/>
                <w:sz w:val="20"/>
                <w:szCs w:val="20"/>
                <w:u w:val="single"/>
              </w:rPr>
              <w:t>everything</w:t>
            </w:r>
            <w:r w:rsidRPr="00A12926">
              <w:rPr>
                <w:sz w:val="20"/>
                <w:szCs w:val="20"/>
              </w:rPr>
              <w:t xml:space="preserve"> that is scored on the Round 1 rubric </w:t>
            </w:r>
          </w:p>
          <w:p w14:paraId="0244CBA1" w14:textId="6563D633" w:rsidR="00A60A4A" w:rsidRPr="0009110A" w:rsidRDefault="00F46884" w:rsidP="0009110A">
            <w:pPr>
              <w:pStyle w:val="ListParagraph"/>
              <w:numPr>
                <w:ilvl w:val="1"/>
                <w:numId w:val="1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Any item not clearly seen in the video will be given a score of zero (0).</w:t>
            </w:r>
          </w:p>
        </w:tc>
      </w:tr>
      <w:tr w:rsidR="00CD5D25" w:rsidRPr="00100180" w14:paraId="01BC6DA1" w14:textId="77777777" w:rsidTr="00803F4E">
        <w:trPr>
          <w:trHeight w:val="1074"/>
        </w:trPr>
        <w:tc>
          <w:tcPr>
            <w:tcW w:w="2160" w:type="dxa"/>
          </w:tcPr>
          <w:p w14:paraId="74F228F9" w14:textId="77777777" w:rsidR="00CD5D25" w:rsidRPr="00A12926" w:rsidRDefault="00CD5D25" w:rsidP="004E547C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Health Education</w:t>
            </w:r>
          </w:p>
        </w:tc>
        <w:tc>
          <w:tcPr>
            <w:tcW w:w="9270" w:type="dxa"/>
          </w:tcPr>
          <w:p w14:paraId="091AC6E8" w14:textId="2848C55E" w:rsidR="00CD5D25" w:rsidRPr="00A12926" w:rsidRDefault="00CD5D25" w:rsidP="002711EE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YouTube link of the team describing their presentation to </w:t>
            </w:r>
            <w:r w:rsidR="00EF2893" w:rsidRPr="00A12926">
              <w:rPr>
                <w:sz w:val="20"/>
                <w:szCs w:val="20"/>
              </w:rPr>
              <w:t xml:space="preserve">TALLO- </w:t>
            </w:r>
            <w:r w:rsidR="00EF2893" w:rsidRPr="00A12926">
              <w:rPr>
                <w:sz w:val="20"/>
                <w:szCs w:val="20"/>
                <w:u w:val="single"/>
              </w:rPr>
              <w:t xml:space="preserve">EACH MEMBER </w:t>
            </w:r>
            <w:r w:rsidR="0009110A">
              <w:rPr>
                <w:sz w:val="20"/>
                <w:szCs w:val="20"/>
                <w:u w:val="single"/>
              </w:rPr>
              <w:t>UPLOADS</w:t>
            </w:r>
          </w:p>
          <w:p w14:paraId="634D5BDD" w14:textId="77777777" w:rsidR="00CD5D25" w:rsidRPr="00A12926" w:rsidRDefault="00CD5D25" w:rsidP="002711EE">
            <w:pPr>
              <w:pStyle w:val="ListParagraph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Cover the </w:t>
            </w:r>
            <w:r w:rsidR="00DC21A8" w:rsidRPr="00A12926">
              <w:rPr>
                <w:sz w:val="20"/>
                <w:szCs w:val="20"/>
              </w:rPr>
              <w:t xml:space="preserve">presentation </w:t>
            </w:r>
            <w:r w:rsidRPr="00A12926">
              <w:rPr>
                <w:sz w:val="20"/>
                <w:szCs w:val="20"/>
              </w:rPr>
              <w:t xml:space="preserve">content </w:t>
            </w:r>
            <w:r w:rsidR="00DC21A8" w:rsidRPr="00A12926">
              <w:rPr>
                <w:sz w:val="20"/>
                <w:szCs w:val="20"/>
              </w:rPr>
              <w:t>required in the guidelines</w:t>
            </w:r>
          </w:p>
          <w:p w14:paraId="29CA2639" w14:textId="77777777" w:rsidR="00CD5D25" w:rsidRPr="00A12926" w:rsidRDefault="00CD5D25" w:rsidP="002711EE">
            <w:pPr>
              <w:pStyle w:val="ListParagraph"/>
              <w:numPr>
                <w:ilvl w:val="1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No more than</w:t>
            </w:r>
            <w:r w:rsidRPr="00A12926">
              <w:rPr>
                <w:sz w:val="20"/>
                <w:szCs w:val="20"/>
                <w:u w:val="single"/>
              </w:rPr>
              <w:t xml:space="preserve"> </w:t>
            </w:r>
            <w:r w:rsidRPr="00A12926">
              <w:rPr>
                <w:sz w:val="20"/>
                <w:szCs w:val="20"/>
                <w:highlight w:val="yellow"/>
                <w:u w:val="single"/>
              </w:rPr>
              <w:t>6 MINUTES</w:t>
            </w:r>
          </w:p>
          <w:p w14:paraId="42BC7DB5" w14:textId="77777777" w:rsidR="00A825E0" w:rsidRPr="00AD6500" w:rsidRDefault="00CD5D25" w:rsidP="00A60A4A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a pdf of the </w:t>
            </w:r>
            <w:r w:rsidR="00825950" w:rsidRPr="00825950">
              <w:rPr>
                <w:b/>
                <w:sz w:val="20"/>
                <w:szCs w:val="20"/>
              </w:rPr>
              <w:t>Lesson Plan Narrative</w:t>
            </w:r>
            <w:r w:rsidR="00D01043" w:rsidRPr="00A12926">
              <w:rPr>
                <w:sz w:val="20"/>
                <w:szCs w:val="20"/>
              </w:rPr>
              <w:t xml:space="preserve"> portion of the portfolio</w:t>
            </w:r>
            <w:r w:rsidRPr="00A12926">
              <w:rPr>
                <w:sz w:val="20"/>
                <w:szCs w:val="20"/>
              </w:rPr>
              <w:t xml:space="preserve"> to </w:t>
            </w:r>
            <w:r w:rsidR="00EF2893" w:rsidRPr="00A12926">
              <w:rPr>
                <w:sz w:val="20"/>
                <w:szCs w:val="20"/>
              </w:rPr>
              <w:t>TALLO-</w:t>
            </w:r>
            <w:r w:rsidR="00EF2893" w:rsidRPr="00A12926">
              <w:rPr>
                <w:sz w:val="20"/>
                <w:szCs w:val="20"/>
                <w:u w:val="single"/>
              </w:rPr>
              <w:t xml:space="preserve"> EACH MEMBER 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4B2912A0" w14:textId="626AC2FC" w:rsidR="00AD6500" w:rsidRPr="00A60A4A" w:rsidRDefault="00AD6500" w:rsidP="00A60A4A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827B68">
              <w:rPr>
                <w:b/>
                <w:i/>
              </w:rPr>
              <w:t>PLEASE NOTE: FIN</w:t>
            </w:r>
            <w:r>
              <w:rPr>
                <w:b/>
                <w:i/>
              </w:rPr>
              <w:t>A</w:t>
            </w:r>
            <w:r w:rsidRPr="00827B68">
              <w:rPr>
                <w:b/>
                <w:i/>
              </w:rPr>
              <w:t xml:space="preserve">LISTS WILL HAVE TO REVISE THIS SUBMISSION BEFORE </w:t>
            </w:r>
            <w:r>
              <w:rPr>
                <w:b/>
                <w:i/>
              </w:rPr>
              <w:t>SLC</w:t>
            </w:r>
          </w:p>
        </w:tc>
      </w:tr>
      <w:tr w:rsidR="00CD5D25" w:rsidRPr="00100180" w14:paraId="40269ACE" w14:textId="77777777" w:rsidTr="00803F4E">
        <w:tc>
          <w:tcPr>
            <w:tcW w:w="2160" w:type="dxa"/>
          </w:tcPr>
          <w:p w14:paraId="34C66360" w14:textId="77777777" w:rsidR="00CD5D25" w:rsidRPr="00A12926" w:rsidRDefault="00CD5D25" w:rsidP="002711EE">
            <w:p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Public Service Announcement</w:t>
            </w:r>
          </w:p>
        </w:tc>
        <w:tc>
          <w:tcPr>
            <w:tcW w:w="9270" w:type="dxa"/>
          </w:tcPr>
          <w:p w14:paraId="20D1F4B2" w14:textId="6234D684" w:rsidR="00CD5D25" w:rsidRPr="00712DF7" w:rsidRDefault="00CD5D25" w:rsidP="002711EE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Upload the PSA video YouTube link to </w:t>
            </w:r>
            <w:r w:rsidR="000B28FB" w:rsidRPr="00A12926">
              <w:rPr>
                <w:sz w:val="20"/>
                <w:szCs w:val="20"/>
              </w:rPr>
              <w:t>TALLO</w:t>
            </w:r>
            <w:r w:rsidR="00305462" w:rsidRPr="00A12926">
              <w:rPr>
                <w:sz w:val="20"/>
                <w:szCs w:val="20"/>
              </w:rPr>
              <w:t xml:space="preserve">- </w:t>
            </w:r>
            <w:r w:rsidR="00305462" w:rsidRPr="00E92087">
              <w:rPr>
                <w:sz w:val="20"/>
                <w:szCs w:val="20"/>
                <w:u w:val="single"/>
              </w:rPr>
              <w:t xml:space="preserve">EACH </w:t>
            </w:r>
            <w:r w:rsidR="00405DBD" w:rsidRPr="00E92087">
              <w:rPr>
                <w:sz w:val="20"/>
                <w:szCs w:val="20"/>
                <w:u w:val="single"/>
              </w:rPr>
              <w:t>MEMBER UPLOADS</w:t>
            </w:r>
          </w:p>
          <w:p w14:paraId="39DF21F6" w14:textId="14C86502" w:rsidR="00712DF7" w:rsidRPr="00A12926" w:rsidRDefault="00712DF7" w:rsidP="002711EE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load a pdf copy of the reference page</w:t>
            </w:r>
            <w:r w:rsidR="0009110A">
              <w:rPr>
                <w:sz w:val="20"/>
                <w:szCs w:val="20"/>
              </w:rPr>
              <w:t xml:space="preserve">- </w:t>
            </w:r>
            <w:r w:rsidR="0009110A" w:rsidRPr="0009110A">
              <w:rPr>
                <w:sz w:val="20"/>
                <w:szCs w:val="20"/>
                <w:u w:val="single"/>
              </w:rPr>
              <w:t>EACH MEMBER UPLOADS</w:t>
            </w:r>
          </w:p>
        </w:tc>
      </w:tr>
      <w:tr w:rsidR="00CD5D25" w:rsidRPr="00100180" w14:paraId="3CD7844B" w14:textId="77777777" w:rsidTr="00803F4E">
        <w:trPr>
          <w:trHeight w:val="1439"/>
        </w:trPr>
        <w:tc>
          <w:tcPr>
            <w:tcW w:w="2160" w:type="dxa"/>
          </w:tcPr>
          <w:p w14:paraId="240DB2C5" w14:textId="77777777" w:rsidR="00CD5D25" w:rsidRPr="00AD6500" w:rsidRDefault="00CD5D25" w:rsidP="00AD6500">
            <w:pPr>
              <w:rPr>
                <w:sz w:val="20"/>
                <w:szCs w:val="20"/>
              </w:rPr>
            </w:pPr>
            <w:r w:rsidRPr="00AD6500">
              <w:rPr>
                <w:sz w:val="20"/>
                <w:szCs w:val="20"/>
              </w:rPr>
              <w:t>Medical Innovation</w:t>
            </w:r>
          </w:p>
        </w:tc>
        <w:tc>
          <w:tcPr>
            <w:tcW w:w="9270" w:type="dxa"/>
          </w:tcPr>
          <w:p w14:paraId="0B941333" w14:textId="17878776" w:rsidR="00405DBD" w:rsidRPr="00405DBD" w:rsidRDefault="00405DBD" w:rsidP="00405DBD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20"/>
              </w:rPr>
            </w:pPr>
            <w:r w:rsidRPr="00405DBD">
              <w:rPr>
                <w:sz w:val="20"/>
                <w:szCs w:val="20"/>
              </w:rPr>
              <w:t xml:space="preserve">Upload a You Tube Link </w:t>
            </w:r>
            <w:r>
              <w:rPr>
                <w:sz w:val="20"/>
                <w:szCs w:val="20"/>
              </w:rPr>
              <w:t xml:space="preserve">of a </w:t>
            </w:r>
            <w:r w:rsidRPr="00405DBD">
              <w:rPr>
                <w:sz w:val="20"/>
                <w:szCs w:val="20"/>
                <w:highlight w:val="yellow"/>
              </w:rPr>
              <w:t>60 second</w:t>
            </w:r>
            <w:r w:rsidRPr="00405DBD">
              <w:rPr>
                <w:sz w:val="20"/>
                <w:szCs w:val="20"/>
              </w:rPr>
              <w:t xml:space="preserve"> video demonstrating display measurements &amp; reference page only for rubric scoring purposes</w:t>
            </w:r>
            <w:r w:rsidR="00936740">
              <w:rPr>
                <w:sz w:val="20"/>
                <w:szCs w:val="20"/>
              </w:rPr>
              <w:t xml:space="preserve">- </w:t>
            </w:r>
            <w:r w:rsidR="00936740" w:rsidRPr="00936740">
              <w:rPr>
                <w:sz w:val="20"/>
                <w:szCs w:val="20"/>
                <w:u w:val="single"/>
              </w:rPr>
              <w:t>EACH MEMBER UPLOADS</w:t>
            </w:r>
          </w:p>
          <w:p w14:paraId="3C8FF28E" w14:textId="6954A61E" w:rsidR="00CD5D25" w:rsidRPr="003C42D7" w:rsidRDefault="00CD5D25" w:rsidP="00271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  <w:u w:val="single"/>
              </w:rPr>
            </w:pPr>
            <w:r w:rsidRPr="00A12926">
              <w:rPr>
                <w:sz w:val="20"/>
                <w:szCs w:val="20"/>
              </w:rPr>
              <w:t xml:space="preserve">Upload </w:t>
            </w:r>
            <w:r w:rsidR="00405DBD">
              <w:rPr>
                <w:sz w:val="20"/>
                <w:szCs w:val="20"/>
              </w:rPr>
              <w:t>an additional</w:t>
            </w:r>
            <w:r w:rsidRPr="00A12926">
              <w:rPr>
                <w:sz w:val="20"/>
                <w:szCs w:val="20"/>
              </w:rPr>
              <w:t xml:space="preserve"> YouTube link to </w:t>
            </w:r>
            <w:r w:rsidR="00E118AF">
              <w:rPr>
                <w:sz w:val="20"/>
                <w:szCs w:val="20"/>
              </w:rPr>
              <w:t>TALLO</w:t>
            </w:r>
            <w:r w:rsidRPr="00A12926">
              <w:rPr>
                <w:sz w:val="20"/>
                <w:szCs w:val="20"/>
              </w:rPr>
              <w:t xml:space="preserve"> under the correct event section</w:t>
            </w:r>
            <w:r w:rsidR="003C42D7">
              <w:rPr>
                <w:sz w:val="20"/>
                <w:szCs w:val="20"/>
              </w:rPr>
              <w:t xml:space="preserve">- </w:t>
            </w:r>
            <w:r w:rsidR="003C42D7" w:rsidRPr="003C42D7">
              <w:rPr>
                <w:sz w:val="20"/>
                <w:szCs w:val="20"/>
                <w:u w:val="single"/>
              </w:rPr>
              <w:t>EACH MEMBER 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7958F3E5" w14:textId="284E0FC0" w:rsidR="00CD5D25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  <w:highlight w:val="yellow"/>
              </w:rPr>
              <w:t xml:space="preserve">Maximum </w:t>
            </w:r>
            <w:r w:rsidR="007A3AF5" w:rsidRPr="00A12926">
              <w:rPr>
                <w:sz w:val="20"/>
                <w:szCs w:val="20"/>
                <w:highlight w:val="yellow"/>
              </w:rPr>
              <w:t>of 6</w:t>
            </w:r>
            <w:r w:rsidRPr="00A12926">
              <w:rPr>
                <w:sz w:val="20"/>
                <w:szCs w:val="20"/>
                <w:highlight w:val="yellow"/>
              </w:rPr>
              <w:t>0 second video</w:t>
            </w:r>
            <w:r w:rsidRPr="00A12926">
              <w:rPr>
                <w:sz w:val="20"/>
                <w:szCs w:val="20"/>
              </w:rPr>
              <w:t xml:space="preserve"> </w:t>
            </w:r>
            <w:r w:rsidR="007A3AF5" w:rsidRPr="00A12926">
              <w:rPr>
                <w:sz w:val="20"/>
                <w:szCs w:val="20"/>
              </w:rPr>
              <w:t>showcasing the</w:t>
            </w:r>
            <w:r w:rsidRPr="00A12926">
              <w:rPr>
                <w:sz w:val="20"/>
                <w:szCs w:val="20"/>
              </w:rPr>
              <w:t xml:space="preserve"> innovation</w:t>
            </w:r>
            <w:r w:rsidR="002211E9" w:rsidRPr="00A12926">
              <w:rPr>
                <w:sz w:val="20"/>
                <w:szCs w:val="20"/>
              </w:rPr>
              <w:t xml:space="preserve"> </w:t>
            </w:r>
            <w:r w:rsidR="007A3AF5" w:rsidRPr="00A12926">
              <w:rPr>
                <w:sz w:val="20"/>
                <w:szCs w:val="20"/>
              </w:rPr>
              <w:t>and inventor</w:t>
            </w:r>
            <w:r w:rsidR="002211E9" w:rsidRPr="00A12926">
              <w:rPr>
                <w:sz w:val="20"/>
                <w:szCs w:val="20"/>
              </w:rPr>
              <w:t>(s)</w:t>
            </w:r>
          </w:p>
          <w:p w14:paraId="64918EE0" w14:textId="77777777" w:rsidR="00CD5D25" w:rsidRPr="00A12926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Should explain how the innovation works and show it in action using the replica/prototype created</w:t>
            </w:r>
          </w:p>
          <w:p w14:paraId="3F231CCA" w14:textId="77C29A26" w:rsidR="00CD5D25" w:rsidRPr="00A12926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>Must include competitors</w:t>
            </w:r>
            <w:r w:rsidR="00367B43">
              <w:rPr>
                <w:sz w:val="20"/>
                <w:szCs w:val="20"/>
              </w:rPr>
              <w:t>’</w:t>
            </w:r>
            <w:r w:rsidRPr="00A12926">
              <w:rPr>
                <w:sz w:val="20"/>
                <w:szCs w:val="20"/>
              </w:rPr>
              <w:t xml:space="preserve"> names, HOSA chapter/division, ages, hometown, and name of innovation</w:t>
            </w:r>
          </w:p>
          <w:p w14:paraId="41143D10" w14:textId="2439F838" w:rsidR="00CD5D25" w:rsidRPr="00A12926" w:rsidRDefault="00CD5D25" w:rsidP="002711EE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No music, graphics, special effects, or text needed  </w:t>
            </w:r>
          </w:p>
          <w:p w14:paraId="407753D2" w14:textId="1371DC36" w:rsidR="00405DBD" w:rsidRPr="00074FAD" w:rsidRDefault="00803F4E" w:rsidP="00405DBD">
            <w:pPr>
              <w:pStyle w:val="ListParagraph"/>
              <w:numPr>
                <w:ilvl w:val="1"/>
                <w:numId w:val="14"/>
              </w:numPr>
              <w:rPr>
                <w:sz w:val="20"/>
                <w:szCs w:val="20"/>
              </w:rPr>
            </w:pPr>
            <w:r w:rsidRPr="00A12926">
              <w:rPr>
                <w:sz w:val="20"/>
                <w:szCs w:val="20"/>
              </w:rPr>
              <w:t xml:space="preserve">Video must explain how the innovation works and show it in action using the replica created. You can view a sample video here: </w:t>
            </w:r>
            <w:hyperlink r:id="rId22" w:history="1">
              <w:r w:rsidRPr="00A12926">
                <w:rPr>
                  <w:rStyle w:val="Hyperlink"/>
                  <w:sz w:val="20"/>
                  <w:szCs w:val="20"/>
                </w:rPr>
                <w:t>https://www.youtube.com/watch?v=oNhIQHHdwoQ&amp;feature=youtu.be</w:t>
              </w:r>
            </w:hyperlink>
            <w:r w:rsidRPr="00A12926">
              <w:rPr>
                <w:sz w:val="20"/>
                <w:szCs w:val="20"/>
              </w:rPr>
              <w:t xml:space="preserve"> </w:t>
            </w:r>
          </w:p>
        </w:tc>
      </w:tr>
      <w:tr w:rsidR="00A12926" w:rsidRPr="00100180" w14:paraId="2637D39F" w14:textId="77777777" w:rsidTr="00803F4E">
        <w:trPr>
          <w:trHeight w:val="1439"/>
        </w:trPr>
        <w:tc>
          <w:tcPr>
            <w:tcW w:w="2160" w:type="dxa"/>
          </w:tcPr>
          <w:p w14:paraId="32FB0564" w14:textId="77777777" w:rsidR="00A12926" w:rsidRPr="00A12926" w:rsidRDefault="000A05A9" w:rsidP="00A12926">
            <w:pPr>
              <w:rPr>
                <w:rFonts w:ascii="Calibri" w:hAnsi="Calibri" w:cs="Calibri"/>
                <w:sz w:val="20"/>
                <w:szCs w:val="20"/>
              </w:rPr>
            </w:pPr>
            <w:r w:rsidRPr="000A05A9">
              <w:rPr>
                <w:rFonts w:ascii="Calibri" w:hAnsi="Calibri" w:cs="Calibri"/>
                <w:sz w:val="40"/>
                <w:szCs w:val="40"/>
              </w:rPr>
              <w:t>*</w:t>
            </w:r>
            <w:r w:rsidR="00A12926">
              <w:rPr>
                <w:rFonts w:ascii="Calibri" w:hAnsi="Calibri" w:cs="Calibri"/>
                <w:sz w:val="20"/>
                <w:szCs w:val="20"/>
              </w:rPr>
              <w:t>MRC Partnership</w:t>
            </w:r>
          </w:p>
        </w:tc>
        <w:tc>
          <w:tcPr>
            <w:tcW w:w="9270" w:type="dxa"/>
          </w:tcPr>
          <w:p w14:paraId="630AA67E" w14:textId="48EC81F1" w:rsidR="003D76DE" w:rsidRDefault="00A12926" w:rsidP="00271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load a </w:t>
            </w:r>
            <w:r w:rsidR="00AD6500">
              <w:rPr>
                <w:sz w:val="20"/>
                <w:szCs w:val="20"/>
              </w:rPr>
              <w:t>pdf</w:t>
            </w:r>
            <w:r>
              <w:rPr>
                <w:sz w:val="20"/>
                <w:szCs w:val="20"/>
              </w:rPr>
              <w:t xml:space="preserve"> of the HOSA/MRC Partnership Verification Form &amp; Logistics Document</w:t>
            </w:r>
            <w:r w:rsidR="00531208">
              <w:rPr>
                <w:sz w:val="20"/>
                <w:szCs w:val="20"/>
              </w:rPr>
              <w:t>: Section B (1-4) of guidelines</w:t>
            </w:r>
            <w:r w:rsidR="00AC5C74">
              <w:rPr>
                <w:sz w:val="20"/>
                <w:szCs w:val="20"/>
              </w:rPr>
              <w:t>-</w:t>
            </w:r>
            <w:r w:rsidR="00E92087" w:rsidRPr="00E92087">
              <w:rPr>
                <w:sz w:val="20"/>
                <w:szCs w:val="20"/>
                <w:u w:val="single"/>
              </w:rPr>
              <w:t>EACH MEMBER UPLOAD</w:t>
            </w:r>
            <w:r w:rsidR="0009110A">
              <w:rPr>
                <w:sz w:val="20"/>
                <w:szCs w:val="20"/>
                <w:u w:val="single"/>
              </w:rPr>
              <w:t>S</w:t>
            </w:r>
          </w:p>
          <w:p w14:paraId="2AA20F75" w14:textId="66DD1507" w:rsidR="00A12926" w:rsidRPr="00A12926" w:rsidRDefault="003D76DE" w:rsidP="002711EE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load a 2-3 minute you tube video </w:t>
            </w:r>
            <w:r w:rsidR="0009110A">
              <w:rPr>
                <w:sz w:val="20"/>
                <w:szCs w:val="20"/>
              </w:rPr>
              <w:t xml:space="preserve">link </w:t>
            </w:r>
            <w:r>
              <w:rPr>
                <w:sz w:val="20"/>
                <w:szCs w:val="20"/>
              </w:rPr>
              <w:t xml:space="preserve">describing </w:t>
            </w:r>
            <w:r w:rsidR="00531208">
              <w:rPr>
                <w:sz w:val="20"/>
                <w:szCs w:val="20"/>
              </w:rPr>
              <w:t>the partnership activities as per section C of the grading rubric titled “HOSA/MRC Partnership Overall Content”. Section D “Presentation/Delivery”</w:t>
            </w:r>
            <w:r w:rsidR="00A12926">
              <w:rPr>
                <w:sz w:val="20"/>
                <w:szCs w:val="20"/>
              </w:rPr>
              <w:t xml:space="preserve"> </w:t>
            </w:r>
            <w:r w:rsidR="00531208">
              <w:rPr>
                <w:sz w:val="20"/>
                <w:szCs w:val="20"/>
              </w:rPr>
              <w:t>will also be judged</w:t>
            </w:r>
            <w:r w:rsidR="00E92087">
              <w:rPr>
                <w:sz w:val="20"/>
                <w:szCs w:val="20"/>
              </w:rPr>
              <w:t>-</w:t>
            </w:r>
            <w:r w:rsidR="00E92087" w:rsidRPr="00E92087">
              <w:rPr>
                <w:sz w:val="20"/>
                <w:szCs w:val="20"/>
                <w:u w:val="single"/>
              </w:rPr>
              <w:t xml:space="preserve">EACH </w:t>
            </w:r>
            <w:r w:rsidR="00C558E7" w:rsidRPr="00E92087">
              <w:rPr>
                <w:sz w:val="20"/>
                <w:szCs w:val="20"/>
                <w:u w:val="single"/>
              </w:rPr>
              <w:t>MEMBER UPLOADS</w:t>
            </w:r>
          </w:p>
        </w:tc>
      </w:tr>
    </w:tbl>
    <w:p w14:paraId="0C81837C" w14:textId="77777777" w:rsidR="00A12926" w:rsidRPr="00BB3047" w:rsidRDefault="004C4936" w:rsidP="00BB3047">
      <w:pPr>
        <w:rPr>
          <w:b/>
          <w:sz w:val="18"/>
          <w:szCs w:val="18"/>
        </w:rPr>
      </w:pPr>
      <w:r w:rsidRPr="00BB3047">
        <w:rPr>
          <w:b/>
          <w:i/>
          <w:sz w:val="18"/>
          <w:szCs w:val="18"/>
        </w:rPr>
        <w:t>*Asterisked events do not have first round instructions in the guidelines and have been modified by Alabama HOSA to accommodate a Qualifying Event</w:t>
      </w:r>
    </w:p>
    <w:p w14:paraId="5F9DF1A7" w14:textId="77777777" w:rsidR="00E40F76" w:rsidRPr="00DF00B5" w:rsidRDefault="00F108FB" w:rsidP="00D5535E">
      <w:pPr>
        <w:ind w:left="360"/>
        <w:jc w:val="center"/>
        <w:rPr>
          <w:b/>
          <w:sz w:val="28"/>
          <w:szCs w:val="28"/>
        </w:rPr>
      </w:pPr>
      <w:r w:rsidRPr="00DF00B5">
        <w:rPr>
          <w:b/>
          <w:sz w:val="28"/>
          <w:szCs w:val="28"/>
        </w:rPr>
        <w:lastRenderedPageBreak/>
        <w:t>Qualifying Numbers per Event</w:t>
      </w:r>
    </w:p>
    <w:tbl>
      <w:tblPr>
        <w:tblStyle w:val="TableGrid1"/>
        <w:tblW w:w="11065" w:type="dxa"/>
        <w:jc w:val="center"/>
        <w:tblLook w:val="04A0" w:firstRow="1" w:lastRow="0" w:firstColumn="1" w:lastColumn="0" w:noHBand="0" w:noVBand="1"/>
      </w:tblPr>
      <w:tblGrid>
        <w:gridCol w:w="3116"/>
        <w:gridCol w:w="3089"/>
        <w:gridCol w:w="4860"/>
      </w:tblGrid>
      <w:tr w:rsidR="00C252FB" w:rsidRPr="006420FC" w14:paraId="3CF24C65" w14:textId="77777777" w:rsidTr="7D18AA30">
        <w:trPr>
          <w:jc w:val="center"/>
        </w:trPr>
        <w:tc>
          <w:tcPr>
            <w:tcW w:w="3116" w:type="dxa"/>
            <w:shd w:val="clear" w:color="auto" w:fill="F7CAAC" w:themeFill="accent2" w:themeFillTint="66"/>
          </w:tcPr>
          <w:p w14:paraId="494C8A0E" w14:textId="77777777" w:rsidR="00C252FB" w:rsidRPr="00442041" w:rsidRDefault="00C252FB" w:rsidP="00C252FB">
            <w:r>
              <w:t>Alabama only events</w:t>
            </w:r>
          </w:p>
        </w:tc>
        <w:tc>
          <w:tcPr>
            <w:tcW w:w="3089" w:type="dxa"/>
            <w:shd w:val="clear" w:color="auto" w:fill="F7CAAC" w:themeFill="accent2" w:themeFillTint="66"/>
          </w:tcPr>
          <w:p w14:paraId="185914A1" w14:textId="77777777" w:rsidR="00C252FB" w:rsidRPr="00442041" w:rsidRDefault="00C252FB" w:rsidP="00C252FB">
            <w:r>
              <w:t>N/A (judged/awarded at SLC only)</w:t>
            </w:r>
          </w:p>
        </w:tc>
        <w:tc>
          <w:tcPr>
            <w:tcW w:w="4860" w:type="dxa"/>
            <w:shd w:val="clear" w:color="auto" w:fill="F7CAAC" w:themeFill="accent2" w:themeFillTint="66"/>
          </w:tcPr>
          <w:p w14:paraId="2C791A4A" w14:textId="77777777" w:rsidR="00C252FB" w:rsidRPr="00442041" w:rsidRDefault="00C252FB" w:rsidP="00C252FB"/>
        </w:tc>
      </w:tr>
      <w:tr w:rsidR="00C252FB" w:rsidRPr="00C252FB" w14:paraId="3C54A2C6" w14:textId="77777777" w:rsidTr="7D18AA30">
        <w:trPr>
          <w:jc w:val="center"/>
        </w:trPr>
        <w:tc>
          <w:tcPr>
            <w:tcW w:w="3116" w:type="dxa"/>
            <w:shd w:val="clear" w:color="auto" w:fill="BFBFBF" w:themeFill="background1" w:themeFillShade="BF"/>
          </w:tcPr>
          <w:p w14:paraId="36698B6B" w14:textId="77777777" w:rsidR="00C252FB" w:rsidRPr="00C252FB" w:rsidRDefault="00C252FB" w:rsidP="00C252FB">
            <w:pPr>
              <w:rPr>
                <w:b/>
              </w:rPr>
            </w:pPr>
            <w:r w:rsidRPr="00C252FB">
              <w:rPr>
                <w:b/>
              </w:rPr>
              <w:t>Competitive Event</w:t>
            </w:r>
          </w:p>
        </w:tc>
        <w:tc>
          <w:tcPr>
            <w:tcW w:w="3089" w:type="dxa"/>
            <w:shd w:val="clear" w:color="auto" w:fill="BFBFBF" w:themeFill="background1" w:themeFillShade="BF"/>
          </w:tcPr>
          <w:p w14:paraId="0A1661B7" w14:textId="28B92017" w:rsidR="00C252FB" w:rsidRPr="00C252FB" w:rsidRDefault="00C252FB" w:rsidP="00C252FB">
            <w:pPr>
              <w:rPr>
                <w:b/>
              </w:rPr>
            </w:pPr>
            <w:r w:rsidRPr="00C252FB">
              <w:rPr>
                <w:b/>
              </w:rPr>
              <w:t xml:space="preserve">Number </w:t>
            </w:r>
            <w:r w:rsidR="00894ACA">
              <w:rPr>
                <w:b/>
              </w:rPr>
              <w:t>of</w:t>
            </w:r>
            <w:r w:rsidRPr="00C252FB">
              <w:rPr>
                <w:b/>
              </w:rPr>
              <w:t xml:space="preserve"> top scores invited to SLC</w:t>
            </w:r>
          </w:p>
        </w:tc>
        <w:tc>
          <w:tcPr>
            <w:tcW w:w="4860" w:type="dxa"/>
            <w:shd w:val="clear" w:color="auto" w:fill="BFBFBF" w:themeFill="background1" w:themeFillShade="BF"/>
          </w:tcPr>
          <w:p w14:paraId="17AF54CB" w14:textId="77777777" w:rsidR="00C252FB" w:rsidRPr="00C252FB" w:rsidRDefault="00C252FB" w:rsidP="00C252FB">
            <w:pPr>
              <w:rPr>
                <w:b/>
              </w:rPr>
            </w:pPr>
            <w:r w:rsidRPr="00C252FB">
              <w:rPr>
                <w:b/>
              </w:rPr>
              <w:t>Notes</w:t>
            </w:r>
          </w:p>
        </w:tc>
      </w:tr>
      <w:tr w:rsidR="00C252FB" w:rsidRPr="006420FC" w14:paraId="22F4732C" w14:textId="77777777" w:rsidTr="7D18AA30">
        <w:trPr>
          <w:jc w:val="center"/>
        </w:trPr>
        <w:tc>
          <w:tcPr>
            <w:tcW w:w="3116" w:type="dxa"/>
          </w:tcPr>
          <w:p w14:paraId="15F55428" w14:textId="77777777" w:rsidR="00C252FB" w:rsidRPr="00442041" w:rsidRDefault="00C252FB" w:rsidP="00C252FB">
            <w:r w:rsidRPr="00442041">
              <w:t>BJSA</w:t>
            </w:r>
            <w:r w:rsidR="00C54AA6">
              <w:t xml:space="preserve"> </w:t>
            </w:r>
          </w:p>
        </w:tc>
        <w:tc>
          <w:tcPr>
            <w:tcW w:w="3089" w:type="dxa"/>
          </w:tcPr>
          <w:p w14:paraId="7FAA4E48" w14:textId="77777777" w:rsidR="00C252FB" w:rsidRPr="00442041" w:rsidRDefault="00C252FB" w:rsidP="00C252FB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438A127F" w14:textId="77777777" w:rsidR="00C252FB" w:rsidRPr="00442041" w:rsidRDefault="00C54AA6" w:rsidP="00C252FB">
            <w:r>
              <w:t xml:space="preserve">70 </w:t>
            </w:r>
            <w:proofErr w:type="spellStart"/>
            <w:r>
              <w:t>hrs</w:t>
            </w:r>
            <w:proofErr w:type="spellEnd"/>
            <w:r>
              <w:t xml:space="preserve"> by Jan 8</w:t>
            </w:r>
            <w:r w:rsidR="00C252FB" w:rsidRPr="00442041">
              <w:t xml:space="preserve"> required for SLC award</w:t>
            </w:r>
          </w:p>
        </w:tc>
      </w:tr>
      <w:tr w:rsidR="00FE6B61" w:rsidRPr="00442041" w14:paraId="69E2CF39" w14:textId="77777777" w:rsidTr="7D18AA30">
        <w:trPr>
          <w:jc w:val="center"/>
        </w:trPr>
        <w:tc>
          <w:tcPr>
            <w:tcW w:w="3116" w:type="dxa"/>
          </w:tcPr>
          <w:p w14:paraId="16F31B14" w14:textId="77777777" w:rsidR="00FE6B61" w:rsidRPr="00442041" w:rsidRDefault="00FE6B61" w:rsidP="004E13DE">
            <w:r w:rsidRPr="00442041">
              <w:t>Behavioral Health</w:t>
            </w:r>
          </w:p>
        </w:tc>
        <w:tc>
          <w:tcPr>
            <w:tcW w:w="3089" w:type="dxa"/>
          </w:tcPr>
          <w:p w14:paraId="07629BAC" w14:textId="77777777" w:rsidR="00FE6B61" w:rsidRPr="00442041" w:rsidRDefault="00FE6B61" w:rsidP="004E13DE">
            <w:r w:rsidRPr="00442041">
              <w:t>20</w:t>
            </w:r>
          </w:p>
        </w:tc>
        <w:tc>
          <w:tcPr>
            <w:tcW w:w="4860" w:type="dxa"/>
          </w:tcPr>
          <w:p w14:paraId="6CFABAF2" w14:textId="77777777" w:rsidR="00FE6B61" w:rsidRPr="00442041" w:rsidRDefault="00FE6B61" w:rsidP="004E13DE"/>
        </w:tc>
      </w:tr>
      <w:tr w:rsidR="00C252FB" w:rsidRPr="006420FC" w14:paraId="1AEA1973" w14:textId="77777777" w:rsidTr="7D18AA30">
        <w:trPr>
          <w:jc w:val="center"/>
        </w:trPr>
        <w:tc>
          <w:tcPr>
            <w:tcW w:w="3116" w:type="dxa"/>
          </w:tcPr>
          <w:p w14:paraId="3D349A8B" w14:textId="77777777" w:rsidR="00C252FB" w:rsidRPr="00442041" w:rsidRDefault="00C252FB" w:rsidP="00C252FB">
            <w:r w:rsidRPr="00442041">
              <w:t>Biomedical Debate</w:t>
            </w:r>
          </w:p>
        </w:tc>
        <w:tc>
          <w:tcPr>
            <w:tcW w:w="3089" w:type="dxa"/>
          </w:tcPr>
          <w:p w14:paraId="2619A25C" w14:textId="77777777" w:rsidR="00C252FB" w:rsidRPr="00442041" w:rsidRDefault="00C252FB" w:rsidP="00C252FB">
            <w:r w:rsidRPr="00442041">
              <w:t>10 teams</w:t>
            </w:r>
          </w:p>
        </w:tc>
        <w:tc>
          <w:tcPr>
            <w:tcW w:w="4860" w:type="dxa"/>
          </w:tcPr>
          <w:p w14:paraId="4076716C" w14:textId="77777777" w:rsidR="00C252FB" w:rsidRPr="00442041" w:rsidRDefault="00C252FB" w:rsidP="00C252FB"/>
        </w:tc>
      </w:tr>
      <w:tr w:rsidR="00FE6B61" w:rsidRPr="00442041" w14:paraId="0677D4D1" w14:textId="77777777" w:rsidTr="7D18AA30">
        <w:trPr>
          <w:jc w:val="center"/>
        </w:trPr>
        <w:tc>
          <w:tcPr>
            <w:tcW w:w="3116" w:type="dxa"/>
          </w:tcPr>
          <w:p w14:paraId="21DF02C2" w14:textId="77777777" w:rsidR="00FE6B61" w:rsidRPr="00442041" w:rsidRDefault="00FE6B61" w:rsidP="004E13DE">
            <w:r w:rsidRPr="00442041">
              <w:t>Biomedical Lab Science</w:t>
            </w:r>
          </w:p>
        </w:tc>
        <w:tc>
          <w:tcPr>
            <w:tcW w:w="3089" w:type="dxa"/>
          </w:tcPr>
          <w:p w14:paraId="037985E0" w14:textId="77777777" w:rsidR="00FE6B61" w:rsidRPr="00442041" w:rsidRDefault="00FE6B61" w:rsidP="004E13DE">
            <w:r w:rsidRPr="00442041">
              <w:t>20</w:t>
            </w:r>
          </w:p>
        </w:tc>
        <w:tc>
          <w:tcPr>
            <w:tcW w:w="4860" w:type="dxa"/>
          </w:tcPr>
          <w:p w14:paraId="68119B18" w14:textId="77777777" w:rsidR="00FE6B61" w:rsidRPr="00442041" w:rsidRDefault="00FE6B61" w:rsidP="004E13DE"/>
        </w:tc>
      </w:tr>
      <w:tr w:rsidR="00C252FB" w:rsidRPr="006420FC" w14:paraId="1FD21347" w14:textId="77777777" w:rsidTr="7D18AA30">
        <w:trPr>
          <w:jc w:val="center"/>
        </w:trPr>
        <w:tc>
          <w:tcPr>
            <w:tcW w:w="3116" w:type="dxa"/>
          </w:tcPr>
          <w:p w14:paraId="3E2C1B62" w14:textId="77777777" w:rsidR="00C252FB" w:rsidRPr="00442041" w:rsidRDefault="00C252FB" w:rsidP="00C252FB">
            <w:r w:rsidRPr="00442041">
              <w:t>CERT Skills</w:t>
            </w:r>
          </w:p>
        </w:tc>
        <w:tc>
          <w:tcPr>
            <w:tcW w:w="3089" w:type="dxa"/>
          </w:tcPr>
          <w:p w14:paraId="3D23670D" w14:textId="77777777" w:rsidR="00C252FB" w:rsidRPr="00442041" w:rsidRDefault="00C252FB" w:rsidP="00C252FB">
            <w:r w:rsidRPr="00442041">
              <w:t>10 teams</w:t>
            </w:r>
          </w:p>
        </w:tc>
        <w:tc>
          <w:tcPr>
            <w:tcW w:w="4860" w:type="dxa"/>
          </w:tcPr>
          <w:p w14:paraId="12353F82" w14:textId="77777777" w:rsidR="00C252FB" w:rsidRPr="00442041" w:rsidRDefault="00C252FB" w:rsidP="00C252FB"/>
        </w:tc>
      </w:tr>
      <w:tr w:rsidR="00C252FB" w:rsidRPr="006420FC" w14:paraId="1BA5D967" w14:textId="77777777" w:rsidTr="7D18AA30">
        <w:trPr>
          <w:jc w:val="center"/>
        </w:trPr>
        <w:tc>
          <w:tcPr>
            <w:tcW w:w="3116" w:type="dxa"/>
          </w:tcPr>
          <w:p w14:paraId="593A5558" w14:textId="77777777" w:rsidR="00C252FB" w:rsidRPr="00442041" w:rsidRDefault="00C252FB" w:rsidP="00C252FB">
            <w:r w:rsidRPr="00442041">
              <w:t>CPR/First Aid</w:t>
            </w:r>
          </w:p>
        </w:tc>
        <w:tc>
          <w:tcPr>
            <w:tcW w:w="3089" w:type="dxa"/>
          </w:tcPr>
          <w:p w14:paraId="2DE906E8" w14:textId="77777777" w:rsidR="00C252FB" w:rsidRPr="00442041" w:rsidRDefault="00C252FB" w:rsidP="00C252FB">
            <w:r w:rsidRPr="00442041">
              <w:t>50 teams</w:t>
            </w:r>
          </w:p>
        </w:tc>
        <w:tc>
          <w:tcPr>
            <w:tcW w:w="4860" w:type="dxa"/>
          </w:tcPr>
          <w:p w14:paraId="5FBAC85F" w14:textId="77777777" w:rsidR="00C252FB" w:rsidRPr="00442041" w:rsidRDefault="00C252FB" w:rsidP="00C252FB"/>
        </w:tc>
      </w:tr>
      <w:tr w:rsidR="00C252FB" w:rsidRPr="006420FC" w14:paraId="234AA062" w14:textId="77777777" w:rsidTr="7D18AA30">
        <w:trPr>
          <w:jc w:val="center"/>
        </w:trPr>
        <w:tc>
          <w:tcPr>
            <w:tcW w:w="3116" w:type="dxa"/>
          </w:tcPr>
          <w:p w14:paraId="449205AE" w14:textId="77777777" w:rsidR="00C252FB" w:rsidRPr="00442041" w:rsidRDefault="00C252FB" w:rsidP="00C252FB">
            <w:r w:rsidRPr="00442041">
              <w:t>Creative Problem Solving</w:t>
            </w:r>
          </w:p>
        </w:tc>
        <w:tc>
          <w:tcPr>
            <w:tcW w:w="3089" w:type="dxa"/>
          </w:tcPr>
          <w:p w14:paraId="30F0C612" w14:textId="77777777" w:rsidR="00C252FB" w:rsidRPr="00442041" w:rsidRDefault="00C252FB" w:rsidP="00C252FB">
            <w:r w:rsidRPr="00442041">
              <w:t>10 teams</w:t>
            </w:r>
          </w:p>
        </w:tc>
        <w:tc>
          <w:tcPr>
            <w:tcW w:w="4860" w:type="dxa"/>
          </w:tcPr>
          <w:p w14:paraId="1FEB5C8F" w14:textId="77777777" w:rsidR="00C252FB" w:rsidRPr="00442041" w:rsidRDefault="00C252FB" w:rsidP="00C252FB"/>
        </w:tc>
      </w:tr>
      <w:tr w:rsidR="00FE6B61" w:rsidRPr="00442041" w14:paraId="182D8382" w14:textId="77777777" w:rsidTr="7D18AA30">
        <w:trPr>
          <w:jc w:val="center"/>
        </w:trPr>
        <w:tc>
          <w:tcPr>
            <w:tcW w:w="3116" w:type="dxa"/>
          </w:tcPr>
          <w:p w14:paraId="00F79F8E" w14:textId="77777777" w:rsidR="00FE6B61" w:rsidRPr="00442041" w:rsidRDefault="00FE6B61" w:rsidP="004E13DE">
            <w:r>
              <w:t>Cultural Diversities &amp; Disparities</w:t>
            </w:r>
          </w:p>
        </w:tc>
        <w:tc>
          <w:tcPr>
            <w:tcW w:w="3089" w:type="dxa"/>
          </w:tcPr>
          <w:p w14:paraId="36B0B6CB" w14:textId="77777777" w:rsidR="00FE6B61" w:rsidRPr="00442041" w:rsidRDefault="00FE6B61" w:rsidP="004E13DE">
            <w:r>
              <w:t>20</w:t>
            </w:r>
          </w:p>
        </w:tc>
        <w:tc>
          <w:tcPr>
            <w:tcW w:w="4860" w:type="dxa"/>
          </w:tcPr>
          <w:p w14:paraId="34616A08" w14:textId="77777777" w:rsidR="00FE6B61" w:rsidRPr="00442041" w:rsidRDefault="00FE6B61" w:rsidP="004E13DE"/>
        </w:tc>
      </w:tr>
      <w:tr w:rsidR="006457BE" w:rsidRPr="00442041" w14:paraId="6F168048" w14:textId="77777777" w:rsidTr="7D18AA30">
        <w:trPr>
          <w:jc w:val="center"/>
        </w:trPr>
        <w:tc>
          <w:tcPr>
            <w:tcW w:w="3116" w:type="dxa"/>
          </w:tcPr>
          <w:p w14:paraId="251ADA76" w14:textId="77777777" w:rsidR="006457BE" w:rsidRPr="00442041" w:rsidRDefault="006457BE" w:rsidP="00D96793">
            <w:r w:rsidRPr="00442041">
              <w:t>Dental Science</w:t>
            </w:r>
          </w:p>
        </w:tc>
        <w:tc>
          <w:tcPr>
            <w:tcW w:w="3089" w:type="dxa"/>
          </w:tcPr>
          <w:p w14:paraId="123B983E" w14:textId="77777777" w:rsidR="006457BE" w:rsidRPr="00442041" w:rsidRDefault="006457BE" w:rsidP="00D96793">
            <w:r w:rsidRPr="00442041">
              <w:t>20</w:t>
            </w:r>
          </w:p>
        </w:tc>
        <w:tc>
          <w:tcPr>
            <w:tcW w:w="4860" w:type="dxa"/>
          </w:tcPr>
          <w:p w14:paraId="134C3EEB" w14:textId="77777777" w:rsidR="006457BE" w:rsidRPr="00442041" w:rsidRDefault="006457BE" w:rsidP="00D96793"/>
        </w:tc>
      </w:tr>
      <w:tr w:rsidR="00C252FB" w:rsidRPr="006420FC" w14:paraId="0E1B0CE0" w14:textId="77777777" w:rsidTr="7D18AA30">
        <w:trPr>
          <w:jc w:val="center"/>
        </w:trPr>
        <w:tc>
          <w:tcPr>
            <w:tcW w:w="3116" w:type="dxa"/>
          </w:tcPr>
          <w:p w14:paraId="4D442BDD" w14:textId="77777777" w:rsidR="00C252FB" w:rsidRPr="00442041" w:rsidRDefault="00C252FB" w:rsidP="00C252FB">
            <w:r w:rsidRPr="00442041">
              <w:t>EMT</w:t>
            </w:r>
          </w:p>
        </w:tc>
        <w:tc>
          <w:tcPr>
            <w:tcW w:w="3089" w:type="dxa"/>
          </w:tcPr>
          <w:p w14:paraId="4B5391BB" w14:textId="77777777" w:rsidR="00C252FB" w:rsidRPr="00442041" w:rsidRDefault="00C252FB" w:rsidP="00C252FB">
            <w:r w:rsidRPr="00442041">
              <w:t>20 teams</w:t>
            </w:r>
          </w:p>
        </w:tc>
        <w:tc>
          <w:tcPr>
            <w:tcW w:w="4860" w:type="dxa"/>
          </w:tcPr>
          <w:p w14:paraId="600A819B" w14:textId="77777777" w:rsidR="00C252FB" w:rsidRPr="00442041" w:rsidRDefault="00C252FB" w:rsidP="00C252FB"/>
        </w:tc>
      </w:tr>
      <w:tr w:rsidR="004B4828" w:rsidRPr="00442041" w14:paraId="77B78C5D" w14:textId="4F37343D" w:rsidTr="7D18AA30">
        <w:trPr>
          <w:jc w:val="center"/>
        </w:trPr>
        <w:tc>
          <w:tcPr>
            <w:tcW w:w="3116" w:type="dxa"/>
          </w:tcPr>
          <w:p w14:paraId="3EC9A0A0" w14:textId="77777777" w:rsidR="004B4828" w:rsidRPr="00442041" w:rsidRDefault="004B4828" w:rsidP="004B4828">
            <w:r w:rsidRPr="00442041">
              <w:t>Epidemiology</w:t>
            </w:r>
          </w:p>
        </w:tc>
        <w:tc>
          <w:tcPr>
            <w:tcW w:w="3089" w:type="dxa"/>
          </w:tcPr>
          <w:p w14:paraId="5823FD41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3DBD796" w14:textId="77777777" w:rsidR="004B4828" w:rsidRPr="00442041" w:rsidRDefault="004B4828" w:rsidP="004B4828"/>
        </w:tc>
      </w:tr>
      <w:tr w:rsidR="004B4828" w:rsidRPr="00442041" w14:paraId="65220DF9" w14:textId="61F56ABF" w:rsidTr="7D18AA30">
        <w:trPr>
          <w:jc w:val="center"/>
        </w:trPr>
        <w:tc>
          <w:tcPr>
            <w:tcW w:w="3116" w:type="dxa"/>
          </w:tcPr>
          <w:p w14:paraId="5790BF40" w14:textId="77777777" w:rsidR="004B4828" w:rsidRPr="00442041" w:rsidRDefault="004B4828" w:rsidP="004B4828">
            <w:r w:rsidRPr="00442041">
              <w:t>Extemporaneous Health Poster</w:t>
            </w:r>
          </w:p>
        </w:tc>
        <w:tc>
          <w:tcPr>
            <w:tcW w:w="3089" w:type="dxa"/>
          </w:tcPr>
          <w:p w14:paraId="6705D0A4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F0D0378" w14:textId="77777777" w:rsidR="004B4828" w:rsidRPr="00442041" w:rsidRDefault="004B4828" w:rsidP="004B4828"/>
        </w:tc>
      </w:tr>
      <w:tr w:rsidR="004B4828" w:rsidRPr="00442041" w14:paraId="01C42C9B" w14:textId="77777777" w:rsidTr="7D18AA30">
        <w:trPr>
          <w:jc w:val="center"/>
        </w:trPr>
        <w:tc>
          <w:tcPr>
            <w:tcW w:w="3116" w:type="dxa"/>
          </w:tcPr>
          <w:p w14:paraId="667F06F6" w14:textId="77777777" w:rsidR="004B4828" w:rsidRPr="00442041" w:rsidRDefault="004B4828" w:rsidP="004B4828">
            <w:r>
              <w:t>Forensic Science</w:t>
            </w:r>
          </w:p>
        </w:tc>
        <w:tc>
          <w:tcPr>
            <w:tcW w:w="3089" w:type="dxa"/>
          </w:tcPr>
          <w:p w14:paraId="323AEEB9" w14:textId="77777777" w:rsidR="004B4828" w:rsidRPr="00442041" w:rsidRDefault="004B4828" w:rsidP="004B4828">
            <w:r w:rsidRPr="00442041">
              <w:t>20 teams</w:t>
            </w:r>
          </w:p>
        </w:tc>
        <w:tc>
          <w:tcPr>
            <w:tcW w:w="4860" w:type="dxa"/>
          </w:tcPr>
          <w:p w14:paraId="19E50381" w14:textId="77777777" w:rsidR="004B4828" w:rsidRPr="00442041" w:rsidRDefault="004B4828" w:rsidP="004B4828"/>
        </w:tc>
      </w:tr>
      <w:tr w:rsidR="004B4828" w:rsidRPr="006420FC" w14:paraId="51154655" w14:textId="77777777" w:rsidTr="7D18AA30">
        <w:trPr>
          <w:jc w:val="center"/>
        </w:trPr>
        <w:tc>
          <w:tcPr>
            <w:tcW w:w="3116" w:type="dxa"/>
          </w:tcPr>
          <w:p w14:paraId="5DEFE763" w14:textId="77777777" w:rsidR="004B4828" w:rsidRPr="00442041" w:rsidRDefault="004B4828" w:rsidP="004B4828">
            <w:r w:rsidRPr="00442041">
              <w:t>Health Career Display</w:t>
            </w:r>
          </w:p>
        </w:tc>
        <w:tc>
          <w:tcPr>
            <w:tcW w:w="3089" w:type="dxa"/>
          </w:tcPr>
          <w:p w14:paraId="578C99D5" w14:textId="77777777" w:rsidR="004B4828" w:rsidRPr="00442041" w:rsidRDefault="004B4828" w:rsidP="004B4828">
            <w:r>
              <w:t>4</w:t>
            </w:r>
            <w:r w:rsidRPr="00442041">
              <w:t>0 teams</w:t>
            </w:r>
          </w:p>
        </w:tc>
        <w:tc>
          <w:tcPr>
            <w:tcW w:w="4860" w:type="dxa"/>
          </w:tcPr>
          <w:p w14:paraId="47F65B31" w14:textId="77777777" w:rsidR="004B4828" w:rsidRPr="00442041" w:rsidRDefault="004B4828" w:rsidP="004B4828"/>
        </w:tc>
      </w:tr>
      <w:tr w:rsidR="004B4828" w:rsidRPr="006420FC" w14:paraId="1DF000A2" w14:textId="77777777" w:rsidTr="7D18AA30">
        <w:trPr>
          <w:jc w:val="center"/>
        </w:trPr>
        <w:tc>
          <w:tcPr>
            <w:tcW w:w="3116" w:type="dxa"/>
          </w:tcPr>
          <w:p w14:paraId="38381B6C" w14:textId="77777777" w:rsidR="004B4828" w:rsidRPr="00442041" w:rsidRDefault="004B4828" w:rsidP="004B4828">
            <w:r>
              <w:t xml:space="preserve">Health Career </w:t>
            </w:r>
            <w:r w:rsidRPr="00442041">
              <w:t>Photography</w:t>
            </w:r>
          </w:p>
        </w:tc>
        <w:tc>
          <w:tcPr>
            <w:tcW w:w="3089" w:type="dxa"/>
          </w:tcPr>
          <w:p w14:paraId="5B80D154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77EB6E36" w14:textId="77777777" w:rsidR="004B4828" w:rsidRPr="00442041" w:rsidRDefault="004B4828" w:rsidP="004B4828"/>
        </w:tc>
      </w:tr>
      <w:tr w:rsidR="004B4828" w:rsidRPr="006420FC" w14:paraId="6ED75466" w14:textId="77777777" w:rsidTr="7D18AA30">
        <w:trPr>
          <w:jc w:val="center"/>
        </w:trPr>
        <w:tc>
          <w:tcPr>
            <w:tcW w:w="3116" w:type="dxa"/>
          </w:tcPr>
          <w:p w14:paraId="1B5519CD" w14:textId="77777777" w:rsidR="004B4828" w:rsidRPr="00442041" w:rsidRDefault="004B4828" w:rsidP="004B4828">
            <w:r w:rsidRPr="00442041">
              <w:t>Healthcare Issues Exam</w:t>
            </w:r>
          </w:p>
        </w:tc>
        <w:tc>
          <w:tcPr>
            <w:tcW w:w="3089" w:type="dxa"/>
          </w:tcPr>
          <w:p w14:paraId="2ACB83DF" w14:textId="4F378670" w:rsidR="004B4828" w:rsidRPr="00442041" w:rsidRDefault="0071278B" w:rsidP="004B4828">
            <w:r>
              <w:t xml:space="preserve">50 </w:t>
            </w:r>
            <w:r w:rsidR="004B4828" w:rsidRPr="00442041">
              <w:t>(ONLY</w:t>
            </w:r>
            <w:r w:rsidR="00852DE3">
              <w:t xml:space="preserve"> tested during SQE</w:t>
            </w:r>
            <w:r w:rsidR="004B4828" w:rsidRPr="00442041">
              <w:t>)</w:t>
            </w:r>
          </w:p>
        </w:tc>
        <w:tc>
          <w:tcPr>
            <w:tcW w:w="4860" w:type="dxa"/>
          </w:tcPr>
          <w:p w14:paraId="5C8ED6E7" w14:textId="32DE5C9F" w:rsidR="004B4828" w:rsidRPr="00442041" w:rsidRDefault="0071278B" w:rsidP="004B4828">
            <w:r>
              <w:t># changes per year based on prior ILC registration</w:t>
            </w:r>
          </w:p>
        </w:tc>
      </w:tr>
      <w:tr w:rsidR="004B4828" w:rsidRPr="006420FC" w14:paraId="0326BFE5" w14:textId="77777777" w:rsidTr="7D18AA30">
        <w:trPr>
          <w:jc w:val="center"/>
        </w:trPr>
        <w:tc>
          <w:tcPr>
            <w:tcW w:w="3116" w:type="dxa"/>
          </w:tcPr>
          <w:p w14:paraId="55CDD041" w14:textId="77777777" w:rsidR="004B4828" w:rsidRPr="00442041" w:rsidRDefault="004B4828" w:rsidP="004B4828">
            <w:r w:rsidRPr="00442041">
              <w:t>Health Education</w:t>
            </w:r>
          </w:p>
        </w:tc>
        <w:tc>
          <w:tcPr>
            <w:tcW w:w="3089" w:type="dxa"/>
          </w:tcPr>
          <w:p w14:paraId="53BB298D" w14:textId="77777777" w:rsidR="004B4828" w:rsidRPr="00442041" w:rsidRDefault="004B4828" w:rsidP="004B4828">
            <w:r w:rsidRPr="00442041">
              <w:t>10 teams</w:t>
            </w:r>
          </w:p>
        </w:tc>
        <w:tc>
          <w:tcPr>
            <w:tcW w:w="4860" w:type="dxa"/>
          </w:tcPr>
          <w:p w14:paraId="4E35DB31" w14:textId="77777777" w:rsidR="004B4828" w:rsidRPr="00442041" w:rsidRDefault="004B4828" w:rsidP="004B4828"/>
        </w:tc>
      </w:tr>
      <w:tr w:rsidR="004B4828" w:rsidRPr="00442041" w14:paraId="02A013C7" w14:textId="3C3BE169" w:rsidTr="7D18AA30">
        <w:trPr>
          <w:jc w:val="center"/>
        </w:trPr>
        <w:tc>
          <w:tcPr>
            <w:tcW w:w="3116" w:type="dxa"/>
          </w:tcPr>
          <w:p w14:paraId="009C668C" w14:textId="77777777" w:rsidR="004B4828" w:rsidRPr="00442041" w:rsidRDefault="004B4828" w:rsidP="004B4828">
            <w:r w:rsidRPr="00442041">
              <w:t>HOSA Bowl</w:t>
            </w:r>
          </w:p>
        </w:tc>
        <w:tc>
          <w:tcPr>
            <w:tcW w:w="3089" w:type="dxa"/>
          </w:tcPr>
          <w:p w14:paraId="0B16BEBD" w14:textId="77777777" w:rsidR="004B4828" w:rsidRPr="00442041" w:rsidRDefault="004B4828" w:rsidP="004B4828">
            <w:r w:rsidRPr="00442041">
              <w:t>20 teams</w:t>
            </w:r>
          </w:p>
        </w:tc>
        <w:tc>
          <w:tcPr>
            <w:tcW w:w="4860" w:type="dxa"/>
          </w:tcPr>
          <w:p w14:paraId="604341E6" w14:textId="77777777" w:rsidR="004B4828" w:rsidRPr="00442041" w:rsidRDefault="004B4828" w:rsidP="004B4828"/>
        </w:tc>
      </w:tr>
      <w:tr w:rsidR="00367B43" w:rsidRPr="006420FC" w14:paraId="4930EE8A" w14:textId="77777777" w:rsidTr="7D18AA30">
        <w:trPr>
          <w:jc w:val="center"/>
        </w:trPr>
        <w:tc>
          <w:tcPr>
            <w:tcW w:w="3116" w:type="dxa"/>
          </w:tcPr>
          <w:p w14:paraId="1EA7C4A1" w14:textId="12A0FAFC" w:rsidR="00367B43" w:rsidRDefault="00367B43" w:rsidP="004B4828">
            <w:r>
              <w:t>HOSA Happenings</w:t>
            </w:r>
          </w:p>
        </w:tc>
        <w:tc>
          <w:tcPr>
            <w:tcW w:w="3089" w:type="dxa"/>
          </w:tcPr>
          <w:p w14:paraId="252F2231" w14:textId="610055A8" w:rsidR="00367B43" w:rsidRPr="00442041" w:rsidRDefault="00367B43" w:rsidP="004B4828">
            <w:r>
              <w:t>N/A (SLC event only, no limit)</w:t>
            </w:r>
          </w:p>
        </w:tc>
        <w:tc>
          <w:tcPr>
            <w:tcW w:w="4860" w:type="dxa"/>
          </w:tcPr>
          <w:p w14:paraId="1C3F7324" w14:textId="77777777" w:rsidR="00367B43" w:rsidRPr="00442041" w:rsidRDefault="00367B43" w:rsidP="004B4828"/>
        </w:tc>
      </w:tr>
      <w:tr w:rsidR="004B4828" w:rsidRPr="006420FC" w14:paraId="2CD1EC9A" w14:textId="77777777" w:rsidTr="7D18AA30">
        <w:trPr>
          <w:jc w:val="center"/>
        </w:trPr>
        <w:tc>
          <w:tcPr>
            <w:tcW w:w="3116" w:type="dxa"/>
          </w:tcPr>
          <w:p w14:paraId="522365B5" w14:textId="77777777" w:rsidR="004B4828" w:rsidRPr="00442041" w:rsidRDefault="004B4828" w:rsidP="004B4828">
            <w:r>
              <w:t>HOSA</w:t>
            </w:r>
            <w:r w:rsidRPr="00442041">
              <w:t xml:space="preserve"> Service Project</w:t>
            </w:r>
          </w:p>
        </w:tc>
        <w:tc>
          <w:tcPr>
            <w:tcW w:w="3089" w:type="dxa"/>
          </w:tcPr>
          <w:p w14:paraId="3301A76E" w14:textId="77777777" w:rsidR="004B4828" w:rsidRPr="00442041" w:rsidRDefault="004B4828" w:rsidP="004B4828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6180FF60" w14:textId="77777777" w:rsidR="004B4828" w:rsidRPr="00442041" w:rsidRDefault="004B4828" w:rsidP="004B4828">
            <w:r w:rsidRPr="00442041">
              <w:t xml:space="preserve">70 </w:t>
            </w:r>
            <w:proofErr w:type="spellStart"/>
            <w:r w:rsidRPr="00442041">
              <w:t>hrs</w:t>
            </w:r>
            <w:proofErr w:type="spellEnd"/>
            <w:r w:rsidRPr="00442041">
              <w:t xml:space="preserve">/dollars by Jan. </w:t>
            </w:r>
            <w:r>
              <w:t>8</w:t>
            </w:r>
            <w:r w:rsidRPr="00442041">
              <w:t xml:space="preserve"> for SLC award</w:t>
            </w:r>
          </w:p>
        </w:tc>
      </w:tr>
      <w:tr w:rsidR="004B4828" w:rsidRPr="006420FC" w14:paraId="171F4792" w14:textId="77777777" w:rsidTr="7D18AA30">
        <w:trPr>
          <w:jc w:val="center"/>
        </w:trPr>
        <w:tc>
          <w:tcPr>
            <w:tcW w:w="3116" w:type="dxa"/>
          </w:tcPr>
          <w:p w14:paraId="0C6EAAE9" w14:textId="77777777" w:rsidR="004B4828" w:rsidRPr="00442041" w:rsidRDefault="004B4828" w:rsidP="004B4828">
            <w:r>
              <w:t>Human Growth &amp; Development</w:t>
            </w:r>
          </w:p>
        </w:tc>
        <w:tc>
          <w:tcPr>
            <w:tcW w:w="3089" w:type="dxa"/>
          </w:tcPr>
          <w:p w14:paraId="0C9F73C1" w14:textId="77777777" w:rsidR="004B4828" w:rsidRPr="00442041" w:rsidRDefault="004B4828" w:rsidP="004B4828">
            <w:r>
              <w:t>20</w:t>
            </w:r>
          </w:p>
        </w:tc>
        <w:tc>
          <w:tcPr>
            <w:tcW w:w="4860" w:type="dxa"/>
          </w:tcPr>
          <w:p w14:paraId="5C28750C" w14:textId="77777777" w:rsidR="004B4828" w:rsidRPr="00442041" w:rsidRDefault="004B4828" w:rsidP="004B4828"/>
        </w:tc>
      </w:tr>
      <w:tr w:rsidR="004B4828" w:rsidRPr="006420FC" w14:paraId="00D443BF" w14:textId="77777777" w:rsidTr="7D18AA30">
        <w:trPr>
          <w:jc w:val="center"/>
        </w:trPr>
        <w:tc>
          <w:tcPr>
            <w:tcW w:w="3116" w:type="dxa"/>
          </w:tcPr>
          <w:p w14:paraId="26096955" w14:textId="77777777" w:rsidR="004B4828" w:rsidRPr="00442041" w:rsidRDefault="004B4828" w:rsidP="004B4828">
            <w:r w:rsidRPr="00442041">
              <w:t>Interviewing Skills</w:t>
            </w:r>
          </w:p>
        </w:tc>
        <w:tc>
          <w:tcPr>
            <w:tcW w:w="3089" w:type="dxa"/>
          </w:tcPr>
          <w:p w14:paraId="521AABAF" w14:textId="77777777" w:rsidR="004B4828" w:rsidRPr="00442041" w:rsidRDefault="004B4828" w:rsidP="004B4828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64392F30" w14:textId="77777777" w:rsidR="004B4828" w:rsidRPr="00442041" w:rsidRDefault="004B4828" w:rsidP="004B4828"/>
        </w:tc>
      </w:tr>
      <w:tr w:rsidR="004B4828" w:rsidRPr="00442041" w14:paraId="2DEC0873" w14:textId="77777777" w:rsidTr="7D18AA30">
        <w:trPr>
          <w:jc w:val="center"/>
        </w:trPr>
        <w:tc>
          <w:tcPr>
            <w:tcW w:w="3116" w:type="dxa"/>
          </w:tcPr>
          <w:p w14:paraId="6A379ACD" w14:textId="77777777" w:rsidR="004B4828" w:rsidRPr="00442041" w:rsidRDefault="004B4828" w:rsidP="004B4828">
            <w:r w:rsidRPr="00442041">
              <w:t>Job Seeking Skills</w:t>
            </w:r>
          </w:p>
        </w:tc>
        <w:tc>
          <w:tcPr>
            <w:tcW w:w="3089" w:type="dxa"/>
          </w:tcPr>
          <w:p w14:paraId="723A8EF3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4B8AFBD5" w14:textId="77777777" w:rsidR="004B4828" w:rsidRPr="00442041" w:rsidRDefault="004B4828" w:rsidP="004B4828"/>
        </w:tc>
      </w:tr>
      <w:tr w:rsidR="00F428E5" w:rsidRPr="00442041" w14:paraId="03AB5343" w14:textId="77777777" w:rsidTr="7D18AA30">
        <w:trPr>
          <w:jc w:val="center"/>
        </w:trPr>
        <w:tc>
          <w:tcPr>
            <w:tcW w:w="3116" w:type="dxa"/>
          </w:tcPr>
          <w:p w14:paraId="5C2379D0" w14:textId="77777777" w:rsidR="00F428E5" w:rsidRPr="00442041" w:rsidRDefault="00F428E5" w:rsidP="007806CA">
            <w:r>
              <w:t>Medical Assisting</w:t>
            </w:r>
          </w:p>
        </w:tc>
        <w:tc>
          <w:tcPr>
            <w:tcW w:w="3089" w:type="dxa"/>
          </w:tcPr>
          <w:p w14:paraId="58050FFB" w14:textId="77777777" w:rsidR="00F428E5" w:rsidRPr="00442041" w:rsidRDefault="00F428E5" w:rsidP="007806CA">
            <w:r>
              <w:t>20</w:t>
            </w:r>
          </w:p>
        </w:tc>
        <w:tc>
          <w:tcPr>
            <w:tcW w:w="4860" w:type="dxa"/>
          </w:tcPr>
          <w:p w14:paraId="5542EDD8" w14:textId="77777777" w:rsidR="00F428E5" w:rsidRPr="00442041" w:rsidRDefault="00F428E5" w:rsidP="007806CA"/>
        </w:tc>
      </w:tr>
      <w:tr w:rsidR="004B4828" w:rsidRPr="00442041" w14:paraId="6DDC5E0B" w14:textId="77777777" w:rsidTr="7D18AA30">
        <w:trPr>
          <w:jc w:val="center"/>
        </w:trPr>
        <w:tc>
          <w:tcPr>
            <w:tcW w:w="3116" w:type="dxa"/>
            <w:vAlign w:val="center"/>
          </w:tcPr>
          <w:p w14:paraId="530CF719" w14:textId="77777777" w:rsidR="004B4828" w:rsidRPr="00442041" w:rsidRDefault="004B4828" w:rsidP="004B4828">
            <w:r w:rsidRPr="00442041">
              <w:t>Medical Innovation</w:t>
            </w:r>
          </w:p>
        </w:tc>
        <w:tc>
          <w:tcPr>
            <w:tcW w:w="3089" w:type="dxa"/>
            <w:shd w:val="clear" w:color="auto" w:fill="auto"/>
          </w:tcPr>
          <w:p w14:paraId="33705353" w14:textId="77777777" w:rsidR="004B4828" w:rsidRPr="00442041" w:rsidRDefault="004B4828" w:rsidP="004B4828">
            <w:r>
              <w:t>10</w:t>
            </w:r>
          </w:p>
        </w:tc>
        <w:tc>
          <w:tcPr>
            <w:tcW w:w="4860" w:type="dxa"/>
          </w:tcPr>
          <w:p w14:paraId="77395770" w14:textId="77777777" w:rsidR="004B4828" w:rsidRPr="00442041" w:rsidRDefault="004B4828" w:rsidP="004B4828"/>
        </w:tc>
      </w:tr>
      <w:tr w:rsidR="004B4828" w:rsidRPr="00442041" w14:paraId="3883B327" w14:textId="77777777" w:rsidTr="7D18AA30">
        <w:trPr>
          <w:jc w:val="center"/>
        </w:trPr>
        <w:tc>
          <w:tcPr>
            <w:tcW w:w="3116" w:type="dxa"/>
          </w:tcPr>
          <w:p w14:paraId="3A10BDAA" w14:textId="77777777" w:rsidR="004B4828" w:rsidRPr="00442041" w:rsidRDefault="004B4828" w:rsidP="004B4828">
            <w:r w:rsidRPr="00442041">
              <w:t>Medical Law &amp; Ethics</w:t>
            </w:r>
          </w:p>
        </w:tc>
        <w:tc>
          <w:tcPr>
            <w:tcW w:w="3089" w:type="dxa"/>
          </w:tcPr>
          <w:p w14:paraId="2F48EB5D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B7A2900" w14:textId="77777777" w:rsidR="004B4828" w:rsidRPr="00442041" w:rsidRDefault="004B4828" w:rsidP="004B4828"/>
        </w:tc>
      </w:tr>
      <w:tr w:rsidR="004B4828" w:rsidRPr="006420FC" w14:paraId="2D6215AF" w14:textId="77777777" w:rsidTr="7D18AA30">
        <w:trPr>
          <w:jc w:val="center"/>
        </w:trPr>
        <w:tc>
          <w:tcPr>
            <w:tcW w:w="3116" w:type="dxa"/>
          </w:tcPr>
          <w:p w14:paraId="52DC147D" w14:textId="77777777" w:rsidR="004B4828" w:rsidRPr="00442041" w:rsidRDefault="004B4828" w:rsidP="004B4828">
            <w:r w:rsidRPr="00442041">
              <w:t>Medical Math</w:t>
            </w:r>
          </w:p>
        </w:tc>
        <w:tc>
          <w:tcPr>
            <w:tcW w:w="3089" w:type="dxa"/>
          </w:tcPr>
          <w:p w14:paraId="600ACFF5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19D8CDF6" w14:textId="77777777" w:rsidR="004B4828" w:rsidRPr="00442041" w:rsidRDefault="004B4828" w:rsidP="004B4828"/>
        </w:tc>
      </w:tr>
      <w:tr w:rsidR="004B4828" w:rsidRPr="006420FC" w14:paraId="1D992C7F" w14:textId="77777777" w:rsidTr="7D18AA30">
        <w:trPr>
          <w:jc w:val="center"/>
        </w:trPr>
        <w:tc>
          <w:tcPr>
            <w:tcW w:w="3116" w:type="dxa"/>
          </w:tcPr>
          <w:p w14:paraId="26E6A0B5" w14:textId="77777777" w:rsidR="004B4828" w:rsidRPr="00442041" w:rsidRDefault="004B4828" w:rsidP="004B4828">
            <w:r w:rsidRPr="00442041">
              <w:t>Medical Reading</w:t>
            </w:r>
          </w:p>
        </w:tc>
        <w:tc>
          <w:tcPr>
            <w:tcW w:w="3089" w:type="dxa"/>
          </w:tcPr>
          <w:p w14:paraId="78B01A30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6E9ACDC" w14:textId="77777777" w:rsidR="004B4828" w:rsidRPr="00442041" w:rsidRDefault="004B4828" w:rsidP="004B4828"/>
        </w:tc>
      </w:tr>
      <w:tr w:rsidR="004B4828" w:rsidRPr="006420FC" w14:paraId="5BB0B810" w14:textId="77777777" w:rsidTr="7D18AA30">
        <w:trPr>
          <w:jc w:val="center"/>
        </w:trPr>
        <w:tc>
          <w:tcPr>
            <w:tcW w:w="3116" w:type="dxa"/>
          </w:tcPr>
          <w:p w14:paraId="184CBCEF" w14:textId="77777777" w:rsidR="004B4828" w:rsidRPr="00442041" w:rsidRDefault="004B4828" w:rsidP="004B4828">
            <w:r w:rsidRPr="00442041">
              <w:t>Medical Spelling</w:t>
            </w:r>
          </w:p>
        </w:tc>
        <w:tc>
          <w:tcPr>
            <w:tcW w:w="3089" w:type="dxa"/>
          </w:tcPr>
          <w:p w14:paraId="52F8EA86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3249FE62" w14:textId="77777777" w:rsidR="004B4828" w:rsidRPr="00442041" w:rsidRDefault="004B4828" w:rsidP="004B4828"/>
        </w:tc>
      </w:tr>
      <w:tr w:rsidR="004B4828" w:rsidRPr="006420FC" w14:paraId="49BDA5D3" w14:textId="77777777" w:rsidTr="7D18AA30">
        <w:trPr>
          <w:jc w:val="center"/>
        </w:trPr>
        <w:tc>
          <w:tcPr>
            <w:tcW w:w="3116" w:type="dxa"/>
          </w:tcPr>
          <w:p w14:paraId="25921C13" w14:textId="77777777" w:rsidR="004B4828" w:rsidRPr="00442041" w:rsidRDefault="004B4828" w:rsidP="004B4828">
            <w:r w:rsidRPr="00442041">
              <w:t>Medical Terminology</w:t>
            </w:r>
          </w:p>
        </w:tc>
        <w:tc>
          <w:tcPr>
            <w:tcW w:w="3089" w:type="dxa"/>
          </w:tcPr>
          <w:p w14:paraId="714BCBB5" w14:textId="77777777" w:rsidR="004B4828" w:rsidRPr="00442041" w:rsidRDefault="004B4828" w:rsidP="004B4828">
            <w:r w:rsidRPr="00442041">
              <w:t>100</w:t>
            </w:r>
          </w:p>
        </w:tc>
        <w:tc>
          <w:tcPr>
            <w:tcW w:w="4860" w:type="dxa"/>
          </w:tcPr>
          <w:p w14:paraId="03D2D18C" w14:textId="77777777" w:rsidR="004B4828" w:rsidRPr="00442041" w:rsidRDefault="004B4828" w:rsidP="004B4828"/>
        </w:tc>
      </w:tr>
      <w:tr w:rsidR="004B4828" w:rsidRPr="006420FC" w14:paraId="63558191" w14:textId="77777777" w:rsidTr="7D18AA30">
        <w:trPr>
          <w:jc w:val="center"/>
        </w:trPr>
        <w:tc>
          <w:tcPr>
            <w:tcW w:w="3116" w:type="dxa"/>
          </w:tcPr>
          <w:p w14:paraId="0B8F71D0" w14:textId="77777777" w:rsidR="004B4828" w:rsidRPr="00442041" w:rsidRDefault="004B4828" w:rsidP="004B4828">
            <w:r>
              <w:t>MRC Partnership</w:t>
            </w:r>
          </w:p>
        </w:tc>
        <w:tc>
          <w:tcPr>
            <w:tcW w:w="3089" w:type="dxa"/>
          </w:tcPr>
          <w:p w14:paraId="190DEA18" w14:textId="13213CA4" w:rsidR="004B4828" w:rsidRPr="00442041" w:rsidRDefault="004B4828" w:rsidP="004B4828">
            <w:r>
              <w:t>10</w:t>
            </w:r>
            <w:r w:rsidR="001B0B1B">
              <w:t xml:space="preserve"> teams</w:t>
            </w:r>
          </w:p>
        </w:tc>
        <w:tc>
          <w:tcPr>
            <w:tcW w:w="4860" w:type="dxa"/>
          </w:tcPr>
          <w:p w14:paraId="45DA50AB" w14:textId="77777777" w:rsidR="004B4828" w:rsidRPr="00442041" w:rsidRDefault="004B4828" w:rsidP="004B4828"/>
        </w:tc>
      </w:tr>
      <w:tr w:rsidR="004B4828" w:rsidRPr="006420FC" w14:paraId="070DB136" w14:textId="77777777" w:rsidTr="7D18AA30">
        <w:trPr>
          <w:jc w:val="center"/>
        </w:trPr>
        <w:tc>
          <w:tcPr>
            <w:tcW w:w="3116" w:type="dxa"/>
          </w:tcPr>
          <w:p w14:paraId="62588286" w14:textId="77777777" w:rsidR="004B4828" w:rsidRPr="00442041" w:rsidRDefault="004B4828" w:rsidP="004B4828">
            <w:r w:rsidRPr="00442041">
              <w:t>Nursing Assisting</w:t>
            </w:r>
          </w:p>
        </w:tc>
        <w:tc>
          <w:tcPr>
            <w:tcW w:w="3089" w:type="dxa"/>
          </w:tcPr>
          <w:p w14:paraId="78942944" w14:textId="77777777" w:rsidR="004B4828" w:rsidRPr="00442041" w:rsidRDefault="004B4828" w:rsidP="004B4828">
            <w:r w:rsidRPr="00442041">
              <w:t>100</w:t>
            </w:r>
          </w:p>
        </w:tc>
        <w:tc>
          <w:tcPr>
            <w:tcW w:w="4860" w:type="dxa"/>
          </w:tcPr>
          <w:p w14:paraId="670006B1" w14:textId="77777777" w:rsidR="004B4828" w:rsidRPr="00442041" w:rsidRDefault="004B4828" w:rsidP="004B4828"/>
        </w:tc>
      </w:tr>
      <w:tr w:rsidR="004B4828" w:rsidRPr="00442041" w14:paraId="3EF26862" w14:textId="163A101D" w:rsidTr="7D18AA30">
        <w:trPr>
          <w:jc w:val="center"/>
        </w:trPr>
        <w:tc>
          <w:tcPr>
            <w:tcW w:w="3116" w:type="dxa"/>
          </w:tcPr>
          <w:p w14:paraId="462C5ADB" w14:textId="77777777" w:rsidR="004B4828" w:rsidRPr="00442041" w:rsidRDefault="004B4828" w:rsidP="004B4828">
            <w:r w:rsidRPr="00442041">
              <w:t>Nutrition</w:t>
            </w:r>
          </w:p>
        </w:tc>
        <w:tc>
          <w:tcPr>
            <w:tcW w:w="3089" w:type="dxa"/>
          </w:tcPr>
          <w:p w14:paraId="2EA65AB4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4C88F33D" w14:textId="77777777" w:rsidR="004B4828" w:rsidRPr="00442041" w:rsidRDefault="004B4828" w:rsidP="004B4828"/>
        </w:tc>
      </w:tr>
      <w:tr w:rsidR="004B4828" w:rsidRPr="00442041" w14:paraId="48029765" w14:textId="77777777" w:rsidTr="7D18AA30">
        <w:trPr>
          <w:jc w:val="center"/>
        </w:trPr>
        <w:tc>
          <w:tcPr>
            <w:tcW w:w="3116" w:type="dxa"/>
          </w:tcPr>
          <w:p w14:paraId="24C39E14" w14:textId="77777777" w:rsidR="004B4828" w:rsidRPr="00442041" w:rsidRDefault="004B4828" w:rsidP="00036CC8">
            <w:r>
              <w:t>Outstanding HOSA Member</w:t>
            </w:r>
          </w:p>
        </w:tc>
        <w:tc>
          <w:tcPr>
            <w:tcW w:w="3089" w:type="dxa"/>
          </w:tcPr>
          <w:p w14:paraId="7F941A9C" w14:textId="77777777" w:rsidR="004B4828" w:rsidRPr="00442041" w:rsidRDefault="004B4828" w:rsidP="00036CC8">
            <w:r>
              <w:t>N/A (SLC event only, no limit)</w:t>
            </w:r>
          </w:p>
        </w:tc>
        <w:tc>
          <w:tcPr>
            <w:tcW w:w="4860" w:type="dxa"/>
          </w:tcPr>
          <w:p w14:paraId="6FCDDF76" w14:textId="77777777" w:rsidR="004B4828" w:rsidRPr="00442041" w:rsidRDefault="004B4828" w:rsidP="00036CC8"/>
        </w:tc>
      </w:tr>
      <w:tr w:rsidR="004B4828" w:rsidRPr="00442041" w14:paraId="1ECB8457" w14:textId="77777777" w:rsidTr="7D18AA30">
        <w:trPr>
          <w:jc w:val="center"/>
        </w:trPr>
        <w:tc>
          <w:tcPr>
            <w:tcW w:w="3116" w:type="dxa"/>
          </w:tcPr>
          <w:p w14:paraId="67896E9E" w14:textId="77777777" w:rsidR="004B4828" w:rsidRPr="00442041" w:rsidRDefault="004B4828" w:rsidP="004B4828">
            <w:r>
              <w:t>Outstanding State Leader</w:t>
            </w:r>
          </w:p>
        </w:tc>
        <w:tc>
          <w:tcPr>
            <w:tcW w:w="3089" w:type="dxa"/>
          </w:tcPr>
          <w:p w14:paraId="1E658721" w14:textId="77777777" w:rsidR="004B4828" w:rsidRPr="00442041" w:rsidRDefault="004B4828" w:rsidP="004B4828">
            <w:r>
              <w:t>N/A (SLC event only, no limit)</w:t>
            </w:r>
          </w:p>
        </w:tc>
        <w:tc>
          <w:tcPr>
            <w:tcW w:w="4860" w:type="dxa"/>
          </w:tcPr>
          <w:p w14:paraId="37FDCDC3" w14:textId="77777777" w:rsidR="004B4828" w:rsidRPr="00442041" w:rsidRDefault="004B4828" w:rsidP="004B4828"/>
        </w:tc>
      </w:tr>
      <w:tr w:rsidR="004B4828" w:rsidRPr="00442041" w14:paraId="26DC4FB0" w14:textId="3280DCC8" w:rsidTr="7D18AA30">
        <w:trPr>
          <w:jc w:val="center"/>
        </w:trPr>
        <w:tc>
          <w:tcPr>
            <w:tcW w:w="3116" w:type="dxa"/>
          </w:tcPr>
          <w:p w14:paraId="749B4BE5" w14:textId="77777777" w:rsidR="004B4828" w:rsidRPr="00442041" w:rsidRDefault="004B4828" w:rsidP="004B4828">
            <w:r w:rsidRPr="00442041">
              <w:t>Pathophysiology</w:t>
            </w:r>
          </w:p>
        </w:tc>
        <w:tc>
          <w:tcPr>
            <w:tcW w:w="3089" w:type="dxa"/>
          </w:tcPr>
          <w:p w14:paraId="04BB774C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14A2A46C" w14:textId="77777777" w:rsidR="004B4828" w:rsidRPr="00442041" w:rsidRDefault="004B4828" w:rsidP="004B4828"/>
        </w:tc>
      </w:tr>
      <w:tr w:rsidR="004B4828" w:rsidRPr="006420FC" w14:paraId="7C962F3D" w14:textId="77777777" w:rsidTr="7D18AA30">
        <w:trPr>
          <w:jc w:val="center"/>
        </w:trPr>
        <w:tc>
          <w:tcPr>
            <w:tcW w:w="3116" w:type="dxa"/>
          </w:tcPr>
          <w:p w14:paraId="57AD95E5" w14:textId="77777777" w:rsidR="004B4828" w:rsidRPr="00442041" w:rsidRDefault="004B4828" w:rsidP="004B4828">
            <w:r w:rsidRPr="00442041">
              <w:t xml:space="preserve">Personal Care </w:t>
            </w:r>
          </w:p>
        </w:tc>
        <w:tc>
          <w:tcPr>
            <w:tcW w:w="3089" w:type="dxa"/>
          </w:tcPr>
          <w:p w14:paraId="395C5DCA" w14:textId="77777777" w:rsidR="004B4828" w:rsidRPr="00442041" w:rsidRDefault="004B4828" w:rsidP="004B4828">
            <w:r w:rsidRPr="00442041">
              <w:t>N/</w:t>
            </w:r>
            <w:proofErr w:type="gramStart"/>
            <w:r w:rsidRPr="00442041">
              <w:t>A  (</w:t>
            </w:r>
            <w:proofErr w:type="gramEnd"/>
            <w:r w:rsidRPr="00442041">
              <w:t>SLC event only, no limit)</w:t>
            </w:r>
          </w:p>
        </w:tc>
        <w:tc>
          <w:tcPr>
            <w:tcW w:w="4860" w:type="dxa"/>
          </w:tcPr>
          <w:p w14:paraId="2786E1EE" w14:textId="77777777" w:rsidR="004B4828" w:rsidRPr="00442041" w:rsidRDefault="004B4828" w:rsidP="004B4828"/>
        </w:tc>
      </w:tr>
      <w:tr w:rsidR="004B4828" w:rsidRPr="006420FC" w14:paraId="04414387" w14:textId="77777777" w:rsidTr="7D18AA30">
        <w:trPr>
          <w:jc w:val="center"/>
        </w:trPr>
        <w:tc>
          <w:tcPr>
            <w:tcW w:w="3116" w:type="dxa"/>
          </w:tcPr>
          <w:p w14:paraId="289F37D0" w14:textId="77777777" w:rsidR="004B4828" w:rsidRPr="00442041" w:rsidRDefault="004B4828" w:rsidP="004B4828">
            <w:r>
              <w:t>Pharmacy Science</w:t>
            </w:r>
          </w:p>
        </w:tc>
        <w:tc>
          <w:tcPr>
            <w:tcW w:w="3089" w:type="dxa"/>
          </w:tcPr>
          <w:p w14:paraId="7F2CFBC1" w14:textId="77777777" w:rsidR="004B4828" w:rsidRPr="00442041" w:rsidRDefault="004B4828" w:rsidP="004B4828">
            <w:r>
              <w:t>20</w:t>
            </w:r>
          </w:p>
        </w:tc>
        <w:tc>
          <w:tcPr>
            <w:tcW w:w="4860" w:type="dxa"/>
          </w:tcPr>
          <w:p w14:paraId="7BC3091B" w14:textId="77777777" w:rsidR="004B4828" w:rsidRPr="00442041" w:rsidRDefault="004B4828" w:rsidP="004B4828"/>
        </w:tc>
      </w:tr>
      <w:tr w:rsidR="004B4828" w:rsidRPr="006420FC" w14:paraId="255488EF" w14:textId="77777777" w:rsidTr="7D18AA30">
        <w:trPr>
          <w:jc w:val="center"/>
        </w:trPr>
        <w:tc>
          <w:tcPr>
            <w:tcW w:w="3116" w:type="dxa"/>
          </w:tcPr>
          <w:p w14:paraId="56C8491D" w14:textId="77777777" w:rsidR="004B4828" w:rsidRPr="00442041" w:rsidRDefault="004B4828" w:rsidP="004B4828">
            <w:r w:rsidRPr="00442041">
              <w:t>Physical Therapy</w:t>
            </w:r>
          </w:p>
        </w:tc>
        <w:tc>
          <w:tcPr>
            <w:tcW w:w="3089" w:type="dxa"/>
          </w:tcPr>
          <w:p w14:paraId="5CA9CAC7" w14:textId="77777777" w:rsidR="004B4828" w:rsidRPr="00442041" w:rsidRDefault="004B4828" w:rsidP="004B4828">
            <w:r w:rsidRPr="00442041">
              <w:t>30</w:t>
            </w:r>
          </w:p>
        </w:tc>
        <w:tc>
          <w:tcPr>
            <w:tcW w:w="4860" w:type="dxa"/>
          </w:tcPr>
          <w:p w14:paraId="78D52E0C" w14:textId="77777777" w:rsidR="004B4828" w:rsidRPr="00442041" w:rsidRDefault="004B4828" w:rsidP="004B4828"/>
        </w:tc>
      </w:tr>
      <w:tr w:rsidR="004B4828" w:rsidRPr="006420FC" w14:paraId="6842589F" w14:textId="77777777" w:rsidTr="7D18AA30">
        <w:trPr>
          <w:jc w:val="center"/>
        </w:trPr>
        <w:tc>
          <w:tcPr>
            <w:tcW w:w="3116" w:type="dxa"/>
          </w:tcPr>
          <w:p w14:paraId="3715F4FE" w14:textId="77777777" w:rsidR="004B4828" w:rsidRPr="00442041" w:rsidRDefault="004B4828" w:rsidP="004B4828">
            <w:r w:rsidRPr="00442041">
              <w:t>Prepared Speaking</w:t>
            </w:r>
          </w:p>
        </w:tc>
        <w:tc>
          <w:tcPr>
            <w:tcW w:w="3089" w:type="dxa"/>
          </w:tcPr>
          <w:p w14:paraId="606488A4" w14:textId="77777777" w:rsidR="004B4828" w:rsidRPr="00442041" w:rsidRDefault="004B4828" w:rsidP="004B4828">
            <w:r w:rsidRPr="00442041">
              <w:t>20</w:t>
            </w:r>
          </w:p>
        </w:tc>
        <w:tc>
          <w:tcPr>
            <w:tcW w:w="4860" w:type="dxa"/>
          </w:tcPr>
          <w:p w14:paraId="0BDAE9A7" w14:textId="77777777" w:rsidR="004B4828" w:rsidRPr="00442041" w:rsidRDefault="004B4828" w:rsidP="004B4828"/>
        </w:tc>
      </w:tr>
      <w:tr w:rsidR="004B4828" w:rsidRPr="006420FC" w14:paraId="2142ADE1" w14:textId="77777777" w:rsidTr="7D18AA30">
        <w:trPr>
          <w:jc w:val="center"/>
        </w:trPr>
        <w:tc>
          <w:tcPr>
            <w:tcW w:w="3116" w:type="dxa"/>
          </w:tcPr>
          <w:p w14:paraId="544ECB5D" w14:textId="77777777" w:rsidR="004B4828" w:rsidRPr="00442041" w:rsidRDefault="004B4828" w:rsidP="004B4828">
            <w:r w:rsidRPr="00442041">
              <w:t>Public Health</w:t>
            </w:r>
          </w:p>
        </w:tc>
        <w:tc>
          <w:tcPr>
            <w:tcW w:w="3089" w:type="dxa"/>
          </w:tcPr>
          <w:p w14:paraId="6DDC956F" w14:textId="77777777" w:rsidR="004B4828" w:rsidRPr="00442041" w:rsidRDefault="004B4828" w:rsidP="004B4828">
            <w:r w:rsidRPr="00442041">
              <w:t>10 teams</w:t>
            </w:r>
          </w:p>
        </w:tc>
        <w:tc>
          <w:tcPr>
            <w:tcW w:w="4860" w:type="dxa"/>
          </w:tcPr>
          <w:p w14:paraId="425DBDAF" w14:textId="77777777" w:rsidR="004B4828" w:rsidRPr="00442041" w:rsidRDefault="004B4828" w:rsidP="004B4828"/>
        </w:tc>
      </w:tr>
      <w:tr w:rsidR="0005327A" w:rsidRPr="00442041" w14:paraId="3CE9B2BA" w14:textId="77777777" w:rsidTr="00B5309D">
        <w:trPr>
          <w:jc w:val="center"/>
        </w:trPr>
        <w:tc>
          <w:tcPr>
            <w:tcW w:w="3116" w:type="dxa"/>
          </w:tcPr>
          <w:p w14:paraId="64604D0D" w14:textId="77777777" w:rsidR="0005327A" w:rsidRPr="00442041" w:rsidRDefault="0005327A" w:rsidP="00B5309D">
            <w:r w:rsidRPr="00442041">
              <w:t>PSA</w:t>
            </w:r>
          </w:p>
        </w:tc>
        <w:tc>
          <w:tcPr>
            <w:tcW w:w="3089" w:type="dxa"/>
          </w:tcPr>
          <w:p w14:paraId="5D78D8E4" w14:textId="77777777" w:rsidR="0005327A" w:rsidRPr="00442041" w:rsidRDefault="0005327A" w:rsidP="00B5309D">
            <w:r w:rsidRPr="00442041">
              <w:t>10 teams</w:t>
            </w:r>
          </w:p>
        </w:tc>
        <w:tc>
          <w:tcPr>
            <w:tcW w:w="4860" w:type="dxa"/>
          </w:tcPr>
          <w:p w14:paraId="0025959F" w14:textId="77777777" w:rsidR="0005327A" w:rsidRPr="00442041" w:rsidRDefault="0005327A" w:rsidP="00B5309D"/>
        </w:tc>
      </w:tr>
      <w:tr w:rsidR="004B4828" w:rsidRPr="006420FC" w14:paraId="08708E50" w14:textId="77777777" w:rsidTr="7D18AA30">
        <w:trPr>
          <w:jc w:val="center"/>
        </w:trPr>
        <w:tc>
          <w:tcPr>
            <w:tcW w:w="3116" w:type="dxa"/>
          </w:tcPr>
          <w:p w14:paraId="470F874A" w14:textId="77777777" w:rsidR="004B4828" w:rsidRPr="00442041" w:rsidRDefault="004B4828" w:rsidP="004B4828">
            <w:r w:rsidRPr="00442041">
              <w:t>Sports Medicine</w:t>
            </w:r>
          </w:p>
        </w:tc>
        <w:tc>
          <w:tcPr>
            <w:tcW w:w="3089" w:type="dxa"/>
          </w:tcPr>
          <w:p w14:paraId="39C5F0A2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79AD4D04" w14:textId="77777777" w:rsidR="004B4828" w:rsidRPr="00442041" w:rsidRDefault="004B4828" w:rsidP="004B4828"/>
        </w:tc>
      </w:tr>
      <w:tr w:rsidR="004B4828" w:rsidRPr="006420FC" w14:paraId="3B1926A8" w14:textId="77777777" w:rsidTr="7D18AA30">
        <w:trPr>
          <w:jc w:val="center"/>
        </w:trPr>
        <w:tc>
          <w:tcPr>
            <w:tcW w:w="3116" w:type="dxa"/>
            <w:shd w:val="clear" w:color="auto" w:fill="FFFF00"/>
          </w:tcPr>
          <w:p w14:paraId="61105047" w14:textId="1820BBEB" w:rsidR="004B4828" w:rsidRPr="00417DA5" w:rsidRDefault="004B4828" w:rsidP="004B4828">
            <w:pPr>
              <w:rPr>
                <w:highlight w:val="yellow"/>
              </w:rPr>
            </w:pPr>
            <w:r>
              <w:rPr>
                <w:highlight w:val="yellow"/>
              </w:rPr>
              <w:t>State Officer Test</w:t>
            </w:r>
            <w:r w:rsidR="009A64DC">
              <w:rPr>
                <w:highlight w:val="yellow"/>
              </w:rPr>
              <w:t xml:space="preserve"> </w:t>
            </w:r>
          </w:p>
        </w:tc>
        <w:tc>
          <w:tcPr>
            <w:tcW w:w="3089" w:type="dxa"/>
            <w:shd w:val="clear" w:color="auto" w:fill="FFFF00"/>
          </w:tcPr>
          <w:p w14:paraId="49E49CFE" w14:textId="6391DD7E" w:rsidR="004B4828" w:rsidRPr="00DF00B5" w:rsidRDefault="00894ACA" w:rsidP="004B4828">
            <w:pPr>
              <w:rPr>
                <w:b/>
                <w:sz w:val="20"/>
                <w:szCs w:val="20"/>
              </w:rPr>
            </w:pPr>
            <w:r w:rsidRPr="00DF00B5">
              <w:rPr>
                <w:b/>
                <w:sz w:val="20"/>
                <w:szCs w:val="20"/>
                <w:highlight w:val="yellow"/>
              </w:rPr>
              <w:t>10</w:t>
            </w:r>
            <w:r w:rsidR="004B4828" w:rsidRPr="00DF00B5">
              <w:rPr>
                <w:b/>
                <w:sz w:val="20"/>
                <w:szCs w:val="20"/>
                <w:highlight w:val="yellow"/>
              </w:rPr>
              <w:t xml:space="preserve"> STATE OFFICER CANDIDATES</w:t>
            </w:r>
          </w:p>
        </w:tc>
        <w:tc>
          <w:tcPr>
            <w:tcW w:w="4860" w:type="dxa"/>
            <w:shd w:val="clear" w:color="auto" w:fill="FFFF00"/>
          </w:tcPr>
          <w:p w14:paraId="62679703" w14:textId="24D52F8E" w:rsidR="004B4828" w:rsidRPr="00442041" w:rsidRDefault="009A64DC" w:rsidP="004B4828">
            <w:r>
              <w:t>Dec 12</w:t>
            </w:r>
            <w:r w:rsidRPr="009A64DC">
              <w:rPr>
                <w:vertAlign w:val="superscript"/>
              </w:rPr>
              <w:t>th</w:t>
            </w:r>
            <w:r>
              <w:t xml:space="preserve"> or 13</w:t>
            </w:r>
            <w:r w:rsidRPr="009A64DC">
              <w:rPr>
                <w:vertAlign w:val="superscript"/>
              </w:rPr>
              <w:t>th</w:t>
            </w:r>
            <w:r>
              <w:t xml:space="preserve"> testing window!!</w:t>
            </w:r>
          </w:p>
        </w:tc>
      </w:tr>
      <w:tr w:rsidR="004B4828" w:rsidRPr="006420FC" w14:paraId="53005CCE" w14:textId="77777777" w:rsidTr="7D18AA30">
        <w:trPr>
          <w:jc w:val="center"/>
        </w:trPr>
        <w:tc>
          <w:tcPr>
            <w:tcW w:w="3116" w:type="dxa"/>
          </w:tcPr>
          <w:p w14:paraId="4EECC955" w14:textId="77777777" w:rsidR="004B4828" w:rsidRPr="00442041" w:rsidRDefault="004B4828" w:rsidP="004B4828">
            <w:r w:rsidRPr="00442041">
              <w:t>Veterinary Science</w:t>
            </w:r>
          </w:p>
        </w:tc>
        <w:tc>
          <w:tcPr>
            <w:tcW w:w="3089" w:type="dxa"/>
          </w:tcPr>
          <w:p w14:paraId="6CF49499" w14:textId="77777777" w:rsidR="004B4828" w:rsidRPr="00442041" w:rsidRDefault="004B4828" w:rsidP="004B4828">
            <w:r w:rsidRPr="00442041">
              <w:t>40</w:t>
            </w:r>
          </w:p>
        </w:tc>
        <w:tc>
          <w:tcPr>
            <w:tcW w:w="4860" w:type="dxa"/>
          </w:tcPr>
          <w:p w14:paraId="7DF59FCC" w14:textId="77777777" w:rsidR="004B4828" w:rsidRPr="00442041" w:rsidRDefault="004B4828" w:rsidP="004B4828"/>
        </w:tc>
      </w:tr>
    </w:tbl>
    <w:p w14:paraId="0A47D5A0" w14:textId="4933CC8A" w:rsidR="00A12926" w:rsidRDefault="00A12926" w:rsidP="00DC21A8">
      <w:r>
        <w:rPr>
          <w:b/>
          <w:noProof/>
          <w:sz w:val="18"/>
        </w:rPr>
        <w:lastRenderedPageBreak/>
        <w:drawing>
          <wp:anchor distT="0" distB="0" distL="114300" distR="114300" simplePos="0" relativeHeight="251674624" behindDoc="1" locked="0" layoutInCell="1" allowOverlap="1" wp14:anchorId="41FAD49B" wp14:editId="1C28182A">
            <wp:simplePos x="0" y="0"/>
            <wp:positionH relativeFrom="margin">
              <wp:align>right</wp:align>
            </wp:positionH>
            <wp:positionV relativeFrom="paragraph">
              <wp:posOffset>-228600</wp:posOffset>
            </wp:positionV>
            <wp:extent cx="1350645" cy="536373"/>
            <wp:effectExtent l="0" t="0" r="190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5363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DB2456" w14:textId="77777777" w:rsidR="00383382" w:rsidRPr="00090094" w:rsidRDefault="00BF0EA3" w:rsidP="00090094">
      <w:pPr>
        <w:rPr>
          <w:b/>
          <w:sz w:val="24"/>
          <w:szCs w:val="24"/>
        </w:rPr>
      </w:pPr>
      <w:r>
        <w:t xml:space="preserve"> </w:t>
      </w:r>
      <w:r w:rsidR="00A25B6A" w:rsidRPr="00090094">
        <w:rPr>
          <w:b/>
          <w:sz w:val="24"/>
          <w:szCs w:val="24"/>
          <w:highlight w:val="yellow"/>
        </w:rPr>
        <w:t>ATTENTION:</w:t>
      </w:r>
    </w:p>
    <w:p w14:paraId="720D961C" w14:textId="5A92489F" w:rsidR="00DC21A8" w:rsidRPr="00AD6500" w:rsidRDefault="00984808" w:rsidP="00DC21A8">
      <w:pPr>
        <w:pStyle w:val="ListParagraph"/>
        <w:numPr>
          <w:ilvl w:val="0"/>
          <w:numId w:val="10"/>
        </w:numPr>
        <w:rPr>
          <w:b/>
          <w:highlight w:val="yellow"/>
        </w:rPr>
      </w:pPr>
      <w:r w:rsidRPr="00984808">
        <w:rPr>
          <w:b/>
        </w:rPr>
        <w:t xml:space="preserve">The </w:t>
      </w:r>
      <w:r w:rsidR="00DC21A8" w:rsidRPr="00984808">
        <w:rPr>
          <w:b/>
        </w:rPr>
        <w:t>S</w:t>
      </w:r>
      <w:r w:rsidR="00DC21A8">
        <w:rPr>
          <w:b/>
          <w:i/>
        </w:rPr>
        <w:t>tate Officer Exam</w:t>
      </w:r>
      <w:r w:rsidR="00266BDC" w:rsidRPr="008C1D91">
        <w:rPr>
          <w:b/>
        </w:rPr>
        <w:t xml:space="preserve"> </w:t>
      </w:r>
      <w:r w:rsidR="00A25B6A" w:rsidRPr="008C1D91">
        <w:rPr>
          <w:b/>
        </w:rPr>
        <w:t xml:space="preserve">will ONLY be offered during </w:t>
      </w:r>
      <w:r w:rsidR="00AD6500">
        <w:rPr>
          <w:b/>
        </w:rPr>
        <w:t>a separate</w:t>
      </w:r>
      <w:r w:rsidR="00A25B6A" w:rsidRPr="008C1D91">
        <w:rPr>
          <w:b/>
        </w:rPr>
        <w:t xml:space="preserve"> State Qualifying Event</w:t>
      </w:r>
      <w:r w:rsidR="00AD6500">
        <w:rPr>
          <w:b/>
        </w:rPr>
        <w:t xml:space="preserve"> timeframe from other SQE events- </w:t>
      </w:r>
      <w:r w:rsidR="00AD6500" w:rsidRPr="00984808">
        <w:rPr>
          <w:b/>
          <w:u w:val="single"/>
        </w:rPr>
        <w:t>December 12</w:t>
      </w:r>
      <w:r w:rsidR="00AD6500" w:rsidRPr="00984808">
        <w:rPr>
          <w:b/>
          <w:u w:val="single"/>
          <w:vertAlign w:val="superscript"/>
        </w:rPr>
        <w:t>th</w:t>
      </w:r>
      <w:r w:rsidR="00AD6500" w:rsidRPr="00984808">
        <w:rPr>
          <w:b/>
          <w:u w:val="single"/>
        </w:rPr>
        <w:t xml:space="preserve"> &amp; 13</w:t>
      </w:r>
      <w:r w:rsidR="00AD6500" w:rsidRPr="00984808">
        <w:rPr>
          <w:b/>
          <w:u w:val="single"/>
          <w:vertAlign w:val="superscript"/>
        </w:rPr>
        <w:t>th</w:t>
      </w:r>
      <w:r w:rsidR="00AD6500" w:rsidRPr="00984808">
        <w:rPr>
          <w:b/>
          <w:u w:val="single"/>
        </w:rPr>
        <w:t xml:space="preserve"> 2020</w:t>
      </w:r>
      <w:r w:rsidR="00A25B6A" w:rsidRPr="008C1D91">
        <w:rPr>
          <w:b/>
        </w:rPr>
        <w:t xml:space="preserve">. </w:t>
      </w:r>
      <w:r w:rsidR="00AD6500">
        <w:rPr>
          <w:b/>
        </w:rPr>
        <w:t xml:space="preserve">Candidates who complete </w:t>
      </w:r>
      <w:r>
        <w:rPr>
          <w:b/>
        </w:rPr>
        <w:t xml:space="preserve">officer </w:t>
      </w:r>
      <w:r w:rsidR="00AD6500">
        <w:rPr>
          <w:b/>
        </w:rPr>
        <w:t xml:space="preserve">applications </w:t>
      </w:r>
      <w:r>
        <w:rPr>
          <w:b/>
        </w:rPr>
        <w:t xml:space="preserve">and submit </w:t>
      </w:r>
      <w:r w:rsidR="00AD6500">
        <w:rPr>
          <w:b/>
        </w:rPr>
        <w:t>by Dec 7</w:t>
      </w:r>
      <w:r w:rsidR="00665873" w:rsidRPr="00AD6500">
        <w:rPr>
          <w:b/>
          <w:vertAlign w:val="superscript"/>
        </w:rPr>
        <w:t>th</w:t>
      </w:r>
      <w:r w:rsidR="00665873">
        <w:rPr>
          <w:b/>
          <w:vertAlign w:val="superscript"/>
        </w:rPr>
        <w:t xml:space="preserve"> </w:t>
      </w:r>
      <w:r w:rsidR="00665873">
        <w:rPr>
          <w:b/>
        </w:rPr>
        <w:t>will</w:t>
      </w:r>
      <w:r>
        <w:rPr>
          <w:b/>
        </w:rPr>
        <w:t xml:space="preserve"> be added to the HOSA management system for testing by the state advisor. </w:t>
      </w:r>
      <w:r w:rsidR="00A25B6A" w:rsidRPr="008C1D91">
        <w:rPr>
          <w:b/>
        </w:rPr>
        <w:t>This test will NOT be offered again at State Leadership Confer</w:t>
      </w:r>
      <w:bookmarkStart w:id="0" w:name="_GoBack"/>
      <w:bookmarkEnd w:id="0"/>
      <w:r w:rsidR="00A25B6A" w:rsidRPr="008C1D91">
        <w:rPr>
          <w:b/>
        </w:rPr>
        <w:t xml:space="preserve">ence (SLC).  </w:t>
      </w:r>
      <w:r w:rsidR="00DC21A8">
        <w:rPr>
          <w:b/>
        </w:rPr>
        <w:t>T</w:t>
      </w:r>
      <w:r w:rsidR="0010191C">
        <w:rPr>
          <w:b/>
        </w:rPr>
        <w:t>he exam will be used to obtain the top 10 most qualified candidates for office.</w:t>
      </w:r>
      <w:r w:rsidR="00AD6500">
        <w:rPr>
          <w:b/>
        </w:rPr>
        <w:t xml:space="preserve"> </w:t>
      </w:r>
      <w:r w:rsidR="00AD6500" w:rsidRPr="00AD6500">
        <w:rPr>
          <w:b/>
          <w:highlight w:val="yellow"/>
        </w:rPr>
        <w:t>(REVISED 10/24/19)</w:t>
      </w:r>
    </w:p>
    <w:p w14:paraId="0E44AA16" w14:textId="77777777" w:rsidR="00DC21A8" w:rsidRDefault="00DC21A8" w:rsidP="00DC21A8">
      <w:pPr>
        <w:pStyle w:val="ListParagraph"/>
        <w:rPr>
          <w:b/>
        </w:rPr>
      </w:pPr>
    </w:p>
    <w:p w14:paraId="7B3DBB05" w14:textId="77777777" w:rsidR="00DC21A8" w:rsidRPr="00DC21A8" w:rsidRDefault="00DC21A8" w:rsidP="00DC21A8">
      <w:pPr>
        <w:pStyle w:val="ListParagraph"/>
        <w:numPr>
          <w:ilvl w:val="0"/>
          <w:numId w:val="10"/>
        </w:numPr>
        <w:rPr>
          <w:b/>
        </w:rPr>
      </w:pPr>
      <w:r w:rsidRPr="008C1D91">
        <w:rPr>
          <w:b/>
        </w:rPr>
        <w:t xml:space="preserve">The top scorers </w:t>
      </w:r>
      <w:r>
        <w:rPr>
          <w:b/>
        </w:rPr>
        <w:t xml:space="preserve">for Healthcare Issues Exam </w:t>
      </w:r>
      <w:r w:rsidRPr="008C1D91">
        <w:rPr>
          <w:b/>
        </w:rPr>
        <w:t xml:space="preserve">will be posted on the </w:t>
      </w:r>
      <w:hyperlink r:id="rId24" w:history="1">
        <w:r w:rsidRPr="008C1D91">
          <w:rPr>
            <w:rStyle w:val="Hyperlink"/>
            <w:b/>
          </w:rPr>
          <w:t>www.alabamahosa.org</w:t>
        </w:r>
      </w:hyperlink>
      <w:r w:rsidRPr="008C1D91">
        <w:rPr>
          <w:b/>
        </w:rPr>
        <w:t xml:space="preserve"> website and </w:t>
      </w:r>
      <w:r w:rsidRPr="00DC21A8">
        <w:rPr>
          <w:b/>
          <w:u w:val="single"/>
        </w:rPr>
        <w:t xml:space="preserve">are invited to SLC </w:t>
      </w:r>
      <w:r>
        <w:rPr>
          <w:b/>
        </w:rPr>
        <w:t xml:space="preserve">where they </w:t>
      </w:r>
      <w:r w:rsidRPr="008C1D91">
        <w:rPr>
          <w:b/>
        </w:rPr>
        <w:t>will be recognized during the Recognition Session on Friday.</w:t>
      </w:r>
      <w:r>
        <w:rPr>
          <w:b/>
        </w:rPr>
        <w:t xml:space="preserve">  </w:t>
      </w:r>
    </w:p>
    <w:p w14:paraId="0A3CB564" w14:textId="77777777" w:rsidR="00A25B6A" w:rsidRDefault="00A25B6A" w:rsidP="00A25B6A">
      <w:pPr>
        <w:pStyle w:val="ListParagraph"/>
        <w:rPr>
          <w:b/>
        </w:rPr>
      </w:pPr>
    </w:p>
    <w:p w14:paraId="5607797F" w14:textId="77777777" w:rsidR="00A25B6A" w:rsidRDefault="00A25B6A" w:rsidP="00A25B6A">
      <w:pPr>
        <w:pStyle w:val="ListParagraph"/>
        <w:numPr>
          <w:ilvl w:val="0"/>
          <w:numId w:val="10"/>
        </w:numPr>
        <w:rPr>
          <w:b/>
        </w:rPr>
      </w:pPr>
      <w:r w:rsidRPr="008C1D91">
        <w:rPr>
          <w:b/>
        </w:rPr>
        <w:t xml:space="preserve">There will be NO SQE testing for </w:t>
      </w:r>
      <w:r w:rsidRPr="008C1D91">
        <w:rPr>
          <w:b/>
          <w:u w:val="single"/>
        </w:rPr>
        <w:t>special needs</w:t>
      </w:r>
      <w:r w:rsidRPr="008C1D91">
        <w:rPr>
          <w:b/>
        </w:rPr>
        <w:t xml:space="preserve"> and </w:t>
      </w:r>
      <w:r w:rsidRPr="008C1D91">
        <w:rPr>
          <w:b/>
          <w:u w:val="single"/>
        </w:rPr>
        <w:t>recognition events</w:t>
      </w:r>
      <w:r w:rsidRPr="008C1D91">
        <w:t xml:space="preserve"> – </w:t>
      </w:r>
      <w:r w:rsidR="00383382">
        <w:rPr>
          <w:b/>
        </w:rPr>
        <w:t>ALL</w:t>
      </w:r>
      <w:r w:rsidRPr="008C1D91">
        <w:rPr>
          <w:b/>
        </w:rPr>
        <w:t xml:space="preserve"> entries attend </w:t>
      </w:r>
      <w:r w:rsidR="00BF0EA3">
        <w:rPr>
          <w:b/>
        </w:rPr>
        <w:t>SLC</w:t>
      </w:r>
      <w:r>
        <w:rPr>
          <w:b/>
        </w:rPr>
        <w:t xml:space="preserve"> for the following events</w:t>
      </w:r>
      <w:r w:rsidR="00383382">
        <w:rPr>
          <w:b/>
        </w:rPr>
        <w:t>:</w:t>
      </w:r>
    </w:p>
    <w:tbl>
      <w:tblPr>
        <w:tblStyle w:val="TableGrid"/>
        <w:tblW w:w="11340" w:type="dxa"/>
        <w:tblInd w:w="-185" w:type="dxa"/>
        <w:tblLook w:val="04A0" w:firstRow="1" w:lastRow="0" w:firstColumn="1" w:lastColumn="0" w:noHBand="0" w:noVBand="1"/>
      </w:tblPr>
      <w:tblGrid>
        <w:gridCol w:w="2700"/>
        <w:gridCol w:w="2250"/>
        <w:gridCol w:w="2790"/>
        <w:gridCol w:w="3600"/>
      </w:tblGrid>
      <w:tr w:rsidR="00A25B6A" w14:paraId="26C22091" w14:textId="77777777" w:rsidTr="00BF0EA3">
        <w:trPr>
          <w:trHeight w:val="575"/>
        </w:trPr>
        <w:tc>
          <w:tcPr>
            <w:tcW w:w="2700" w:type="dxa"/>
          </w:tcPr>
          <w:p w14:paraId="078E2FF0" w14:textId="77777777" w:rsidR="006D741E" w:rsidRDefault="0088005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Outstanding HOSA Member/Leader</w:t>
            </w:r>
          </w:p>
        </w:tc>
        <w:tc>
          <w:tcPr>
            <w:tcW w:w="2250" w:type="dxa"/>
          </w:tcPr>
          <w:p w14:paraId="74D1B737" w14:textId="77777777" w:rsidR="00A25B6A" w:rsidRDefault="00B758DE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HOSA Spotlights</w:t>
            </w:r>
            <w:r w:rsidR="006D741E">
              <w:rPr>
                <w:b/>
              </w:rPr>
              <w:t xml:space="preserve"> </w:t>
            </w:r>
          </w:p>
          <w:p w14:paraId="2C6EBF8E" w14:textId="77777777" w:rsidR="006D741E" w:rsidRDefault="006D741E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(1 representative)</w:t>
            </w:r>
          </w:p>
        </w:tc>
        <w:tc>
          <w:tcPr>
            <w:tcW w:w="2790" w:type="dxa"/>
          </w:tcPr>
          <w:p w14:paraId="2FB766C1" w14:textId="77777777" w:rsidR="00A25B6A" w:rsidRDefault="00A25B6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HOSA Happenings</w:t>
            </w:r>
          </w:p>
          <w:p w14:paraId="29EDCE7C" w14:textId="77777777" w:rsidR="006D741E" w:rsidRDefault="006D741E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(1 representative)</w:t>
            </w:r>
          </w:p>
        </w:tc>
        <w:tc>
          <w:tcPr>
            <w:tcW w:w="3600" w:type="dxa"/>
          </w:tcPr>
          <w:p w14:paraId="231732C1" w14:textId="77777777" w:rsidR="00A25B6A" w:rsidRDefault="00A25B6A" w:rsidP="00383382">
            <w:pPr>
              <w:jc w:val="center"/>
              <w:rPr>
                <w:b/>
              </w:rPr>
            </w:pPr>
            <w:r>
              <w:rPr>
                <w:b/>
              </w:rPr>
              <w:t>Banner Parade</w:t>
            </w:r>
          </w:p>
          <w:p w14:paraId="4C02E96F" w14:textId="77777777" w:rsidR="006D741E" w:rsidRDefault="006D741E" w:rsidP="00383382">
            <w:pPr>
              <w:jc w:val="center"/>
              <w:rPr>
                <w:b/>
              </w:rPr>
            </w:pPr>
            <w:r>
              <w:rPr>
                <w:b/>
              </w:rPr>
              <w:t>(2-3 representatives)</w:t>
            </w:r>
          </w:p>
        </w:tc>
      </w:tr>
      <w:tr w:rsidR="00A25B6A" w14:paraId="4E1E054A" w14:textId="77777777" w:rsidTr="00BF0EA3">
        <w:trPr>
          <w:trHeight w:val="431"/>
        </w:trPr>
        <w:tc>
          <w:tcPr>
            <w:tcW w:w="2700" w:type="dxa"/>
          </w:tcPr>
          <w:p w14:paraId="00681AF8" w14:textId="77777777" w:rsidR="00A25B6A" w:rsidRDefault="00A25B6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Interviewing Skills</w:t>
            </w:r>
          </w:p>
        </w:tc>
        <w:tc>
          <w:tcPr>
            <w:tcW w:w="2250" w:type="dxa"/>
          </w:tcPr>
          <w:p w14:paraId="34DF49BA" w14:textId="77777777" w:rsidR="00A25B6A" w:rsidRDefault="00A25B6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Personal Care</w:t>
            </w:r>
          </w:p>
        </w:tc>
        <w:tc>
          <w:tcPr>
            <w:tcW w:w="2790" w:type="dxa"/>
          </w:tcPr>
          <w:p w14:paraId="751C2FCC" w14:textId="77777777" w:rsidR="006D741E" w:rsidRDefault="00A25B6A" w:rsidP="006D741E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B</w:t>
            </w:r>
            <w:r w:rsidR="00383382">
              <w:rPr>
                <w:b/>
              </w:rPr>
              <w:t xml:space="preserve">arbara </w:t>
            </w:r>
            <w:r>
              <w:rPr>
                <w:b/>
              </w:rPr>
              <w:t>J</w:t>
            </w:r>
            <w:r w:rsidR="00383382">
              <w:rPr>
                <w:b/>
              </w:rPr>
              <w:t xml:space="preserve">ames </w:t>
            </w:r>
            <w:r>
              <w:rPr>
                <w:b/>
              </w:rPr>
              <w:t>S</w:t>
            </w:r>
            <w:r w:rsidR="00383382">
              <w:rPr>
                <w:b/>
              </w:rPr>
              <w:t xml:space="preserve">ervice </w:t>
            </w:r>
          </w:p>
          <w:p w14:paraId="55629B6C" w14:textId="77777777" w:rsidR="00A25B6A" w:rsidRDefault="006D741E" w:rsidP="00B758DE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(all w/ 7</w:t>
            </w:r>
            <w:r w:rsidR="00A25B6A">
              <w:rPr>
                <w:b/>
              </w:rPr>
              <w:t>0</w:t>
            </w:r>
            <w:r>
              <w:rPr>
                <w:b/>
              </w:rPr>
              <w:t>+</w:t>
            </w:r>
            <w:r w:rsidR="00A25B6A">
              <w:rPr>
                <w:b/>
              </w:rPr>
              <w:t xml:space="preserve"> hours</w:t>
            </w:r>
            <w:r>
              <w:rPr>
                <w:b/>
              </w:rPr>
              <w:t xml:space="preserve"> </w:t>
            </w:r>
            <w:r w:rsidR="00BF0EA3">
              <w:rPr>
                <w:b/>
              </w:rPr>
              <w:t xml:space="preserve">approved </w:t>
            </w:r>
            <w:r>
              <w:rPr>
                <w:b/>
              </w:rPr>
              <w:t xml:space="preserve">by Jan. </w:t>
            </w:r>
            <w:r w:rsidR="00B758DE">
              <w:rPr>
                <w:b/>
              </w:rPr>
              <w:t>8</w:t>
            </w:r>
            <w:r>
              <w:rPr>
                <w:b/>
              </w:rPr>
              <w:t>)</w:t>
            </w:r>
          </w:p>
        </w:tc>
        <w:tc>
          <w:tcPr>
            <w:tcW w:w="3600" w:type="dxa"/>
          </w:tcPr>
          <w:p w14:paraId="42F150E1" w14:textId="77777777" w:rsidR="00A25B6A" w:rsidRDefault="0088005A" w:rsidP="00383382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HOSA </w:t>
            </w:r>
            <w:r w:rsidR="00A25B6A">
              <w:rPr>
                <w:b/>
              </w:rPr>
              <w:t>Service Project</w:t>
            </w:r>
          </w:p>
          <w:p w14:paraId="3EB8AEFD" w14:textId="77777777" w:rsidR="006D741E" w:rsidRDefault="006D741E" w:rsidP="00B758DE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(1 representative for each </w:t>
            </w:r>
            <w:proofErr w:type="gramStart"/>
            <w:r>
              <w:rPr>
                <w:b/>
              </w:rPr>
              <w:t>chapter  w</w:t>
            </w:r>
            <w:proofErr w:type="gramEnd"/>
            <w:r>
              <w:rPr>
                <w:b/>
              </w:rPr>
              <w:t xml:space="preserve">/ 70+ hours/dollars </w:t>
            </w:r>
            <w:r w:rsidR="00BF0EA3">
              <w:rPr>
                <w:b/>
              </w:rPr>
              <w:t xml:space="preserve">approved </w:t>
            </w:r>
            <w:r w:rsidR="00B758DE">
              <w:rPr>
                <w:b/>
              </w:rPr>
              <w:t>by Jan. 8</w:t>
            </w:r>
            <w:r>
              <w:rPr>
                <w:b/>
              </w:rPr>
              <w:t>)</w:t>
            </w:r>
          </w:p>
        </w:tc>
      </w:tr>
    </w:tbl>
    <w:p w14:paraId="70BDB881" w14:textId="77777777" w:rsidR="00A25B6A" w:rsidRPr="005F629C" w:rsidRDefault="00A25B6A" w:rsidP="00A25B6A">
      <w:pPr>
        <w:pStyle w:val="ListParagraph"/>
        <w:numPr>
          <w:ilvl w:val="0"/>
          <w:numId w:val="10"/>
        </w:numPr>
        <w:spacing w:before="240"/>
        <w:rPr>
          <w:b/>
          <w:i/>
          <w:u w:val="single"/>
        </w:rPr>
      </w:pPr>
      <w:r>
        <w:rPr>
          <w:b/>
        </w:rPr>
        <w:t xml:space="preserve">Testing times outside of the posted testing window will NOT be allowed.  </w:t>
      </w:r>
      <w:r w:rsidRPr="005F629C">
        <w:rPr>
          <w:b/>
          <w:i/>
          <w:u w:val="single"/>
        </w:rPr>
        <w:t>Please schedule testing early in the window to allow for unexpected challenges.</w:t>
      </w:r>
    </w:p>
    <w:p w14:paraId="395C17C9" w14:textId="77777777" w:rsidR="00A25B6A" w:rsidRDefault="00A25B6A" w:rsidP="00A25B6A">
      <w:pPr>
        <w:pStyle w:val="ListParagraph"/>
        <w:spacing w:before="240"/>
        <w:rPr>
          <w:b/>
        </w:rPr>
      </w:pPr>
    </w:p>
    <w:p w14:paraId="1D095BA7" w14:textId="77777777" w:rsidR="00A25B6A" w:rsidRDefault="00A25B6A" w:rsidP="00A25B6A">
      <w:pPr>
        <w:pStyle w:val="ListParagraph"/>
        <w:numPr>
          <w:ilvl w:val="0"/>
          <w:numId w:val="10"/>
        </w:numPr>
        <w:spacing w:before="240" w:after="0"/>
        <w:rPr>
          <w:b/>
        </w:rPr>
      </w:pPr>
      <w:r>
        <w:rPr>
          <w:b/>
        </w:rPr>
        <w:t xml:space="preserve">For team events, if a student is sick on the test date the entire team must agree to test the next day or the absent member must forfeit. </w:t>
      </w:r>
      <w:r w:rsidR="00216350">
        <w:rPr>
          <w:b/>
        </w:rPr>
        <w:t>Time will not be allowed outside of the testing window.</w:t>
      </w:r>
    </w:p>
    <w:p w14:paraId="0B0DE326" w14:textId="77777777" w:rsidR="00BF0EA3" w:rsidRDefault="00BF0EA3" w:rsidP="00BF0EA3">
      <w:pPr>
        <w:pStyle w:val="ListParagraph"/>
        <w:numPr>
          <w:ilvl w:val="1"/>
          <w:numId w:val="10"/>
        </w:numPr>
        <w:spacing w:before="240" w:after="0"/>
        <w:rPr>
          <w:b/>
        </w:rPr>
      </w:pPr>
      <w:r>
        <w:rPr>
          <w:b/>
        </w:rPr>
        <w:t>You MAY substitute another competitor into the missing slot of a team event, provided you do not substitute more than 75% of a team</w:t>
      </w:r>
      <w:r w:rsidR="005F629C">
        <w:rPr>
          <w:b/>
        </w:rPr>
        <w:t>.  This member replaces the other member in the event.</w:t>
      </w:r>
    </w:p>
    <w:p w14:paraId="2ECFD53D" w14:textId="77777777" w:rsidR="00BF0EA3" w:rsidRDefault="00BF0EA3" w:rsidP="00BF0EA3">
      <w:pPr>
        <w:pStyle w:val="ListParagraph"/>
        <w:numPr>
          <w:ilvl w:val="1"/>
          <w:numId w:val="10"/>
        </w:numPr>
        <w:spacing w:before="240" w:after="0"/>
        <w:rPr>
          <w:b/>
        </w:rPr>
      </w:pPr>
      <w:r>
        <w:rPr>
          <w:b/>
        </w:rPr>
        <w:t>You MAY NOT substitute competitors in individual events</w:t>
      </w:r>
    </w:p>
    <w:p w14:paraId="763453FB" w14:textId="77777777" w:rsidR="00F8123D" w:rsidRDefault="00F8123D" w:rsidP="00F8123D">
      <w:pPr>
        <w:pStyle w:val="ListParagraph"/>
        <w:rPr>
          <w:b/>
        </w:rPr>
      </w:pPr>
    </w:p>
    <w:p w14:paraId="5086C7AF" w14:textId="77777777" w:rsidR="00A25B6A" w:rsidRDefault="00A25B6A" w:rsidP="00A25B6A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 xml:space="preserve">Test sessions will be timed </w:t>
      </w:r>
      <w:r w:rsidRPr="00BF0EA3">
        <w:rPr>
          <w:b/>
          <w:u w:val="single"/>
        </w:rPr>
        <w:t>in accordance with HOSA guidelines</w:t>
      </w:r>
      <w:r>
        <w:rPr>
          <w:b/>
        </w:rPr>
        <w:t xml:space="preserve">.  Timing begins when the test items are presented.  </w:t>
      </w:r>
    </w:p>
    <w:p w14:paraId="5DA75605" w14:textId="77777777" w:rsidR="00580B31" w:rsidRDefault="00BF0EA3" w:rsidP="00A25B6A">
      <w:pPr>
        <w:pStyle w:val="ListParagraph"/>
        <w:numPr>
          <w:ilvl w:val="1"/>
          <w:numId w:val="20"/>
        </w:numPr>
        <w:spacing w:before="240"/>
        <w:rPr>
          <w:b/>
        </w:rPr>
      </w:pPr>
      <w:r>
        <w:rPr>
          <w:b/>
        </w:rPr>
        <w:t xml:space="preserve">As a general rule it is </w:t>
      </w:r>
      <w:r w:rsidR="00A25B6A">
        <w:rPr>
          <w:b/>
        </w:rPr>
        <w:t>1 hour for 50 question tests and 1.5 hours for 100 question tests</w:t>
      </w:r>
    </w:p>
    <w:p w14:paraId="779BE8A9" w14:textId="77777777" w:rsidR="00A25B6A" w:rsidRDefault="00580B31" w:rsidP="00A25B6A">
      <w:pPr>
        <w:pStyle w:val="ListParagraph"/>
        <w:numPr>
          <w:ilvl w:val="1"/>
          <w:numId w:val="20"/>
        </w:numPr>
        <w:spacing w:before="240"/>
        <w:rPr>
          <w:b/>
        </w:rPr>
      </w:pPr>
      <w:r>
        <w:rPr>
          <w:b/>
        </w:rPr>
        <w:t>Refer to guidelines for event specific times</w:t>
      </w:r>
    </w:p>
    <w:p w14:paraId="33399C59" w14:textId="77777777" w:rsidR="00A25B6A" w:rsidRDefault="00A25B6A" w:rsidP="00A25B6A">
      <w:pPr>
        <w:pStyle w:val="ListParagraph"/>
        <w:spacing w:before="240"/>
        <w:ind w:left="1440"/>
        <w:rPr>
          <w:b/>
        </w:rPr>
      </w:pPr>
    </w:p>
    <w:p w14:paraId="442FCD09" w14:textId="77777777" w:rsidR="00A25B6A" w:rsidRPr="00216350" w:rsidRDefault="00A25B6A" w:rsidP="00A25B6A">
      <w:pPr>
        <w:pStyle w:val="ListParagraph"/>
        <w:numPr>
          <w:ilvl w:val="0"/>
          <w:numId w:val="10"/>
        </w:numPr>
        <w:spacing w:before="240"/>
        <w:rPr>
          <w:b/>
          <w:highlight w:val="yellow"/>
        </w:rPr>
      </w:pPr>
      <w:r>
        <w:rPr>
          <w:b/>
        </w:rPr>
        <w:t xml:space="preserve">Please review the use of </w:t>
      </w:r>
      <w:r w:rsidRPr="00216350">
        <w:rPr>
          <w:b/>
          <w:u w:val="single"/>
        </w:rPr>
        <w:t>scroll bars</w:t>
      </w:r>
      <w:r>
        <w:rPr>
          <w:b/>
        </w:rPr>
        <w:t xml:space="preserve"> with competitors PRIOR TO TESTING.  Remind them not to close the testing window (do NOT click the “X”).  </w:t>
      </w:r>
      <w:r w:rsidRPr="00216350">
        <w:rPr>
          <w:b/>
          <w:highlight w:val="yellow"/>
        </w:rPr>
        <w:t>Closing the testing window terminates the test WITHOUT scoring and DISQUALIFIES the competitor.</w:t>
      </w:r>
    </w:p>
    <w:p w14:paraId="78D9AFC7" w14:textId="77777777" w:rsidR="00A25B6A" w:rsidRDefault="00A25B6A" w:rsidP="00A25B6A">
      <w:pPr>
        <w:pStyle w:val="ListParagraph"/>
        <w:spacing w:before="240"/>
        <w:rPr>
          <w:b/>
        </w:rPr>
      </w:pPr>
    </w:p>
    <w:p w14:paraId="52395982" w14:textId="77777777" w:rsidR="00A25B6A" w:rsidRDefault="00A25B6A" w:rsidP="00A25B6A">
      <w:pPr>
        <w:pStyle w:val="ListParagraph"/>
        <w:numPr>
          <w:ilvl w:val="0"/>
          <w:numId w:val="10"/>
        </w:numPr>
        <w:spacing w:before="240"/>
        <w:rPr>
          <w:b/>
        </w:rPr>
      </w:pPr>
      <w:r>
        <w:rPr>
          <w:b/>
        </w:rPr>
        <w:t>Once a student logs into a test, the test must be completed in that sitting.  There will NOT be an opportunity to save data and complete the test later.</w:t>
      </w:r>
    </w:p>
    <w:p w14:paraId="7D2B9F92" w14:textId="77777777" w:rsidR="00A25B6A" w:rsidRPr="00A25B6A" w:rsidRDefault="00A25B6A" w:rsidP="00A25B6A">
      <w:pPr>
        <w:pStyle w:val="ListParagraph"/>
        <w:rPr>
          <w:b/>
        </w:rPr>
      </w:pPr>
    </w:p>
    <w:p w14:paraId="0D95B1F5" w14:textId="77777777" w:rsidR="00090094" w:rsidRDefault="00A25B6A" w:rsidP="00090094">
      <w:pPr>
        <w:pStyle w:val="ListParagraph"/>
        <w:numPr>
          <w:ilvl w:val="0"/>
          <w:numId w:val="10"/>
        </w:numPr>
        <w:spacing w:before="240"/>
        <w:rPr>
          <w:b/>
        </w:rPr>
      </w:pPr>
      <w:r w:rsidRPr="00090094">
        <w:rPr>
          <w:b/>
        </w:rPr>
        <w:t>If the proctor has difficulty submitting a test, do NOT close the test.  Call Alabama HOSA at 334-</w:t>
      </w:r>
      <w:r w:rsidR="00580B31" w:rsidRPr="00090094">
        <w:rPr>
          <w:b/>
        </w:rPr>
        <w:t>694-47</w:t>
      </w:r>
      <w:r w:rsidR="00090094">
        <w:rPr>
          <w:b/>
        </w:rPr>
        <w:t xml:space="preserve">66 </w:t>
      </w:r>
    </w:p>
    <w:p w14:paraId="42D8B8AE" w14:textId="77777777" w:rsidR="00090094" w:rsidRPr="00090094" w:rsidRDefault="00090094" w:rsidP="00090094">
      <w:pPr>
        <w:pStyle w:val="ListParagraph"/>
        <w:rPr>
          <w:b/>
        </w:rPr>
      </w:pPr>
    </w:p>
    <w:p w14:paraId="0F31B94A" w14:textId="77777777" w:rsidR="00090094" w:rsidRPr="00090094" w:rsidRDefault="00090094" w:rsidP="00090094">
      <w:pPr>
        <w:pStyle w:val="ListParagraph"/>
        <w:spacing w:before="240"/>
        <w:rPr>
          <w:b/>
        </w:rPr>
      </w:pPr>
    </w:p>
    <w:p w14:paraId="019E09B4" w14:textId="77777777" w:rsidR="00BF0EA3" w:rsidRDefault="00417DA5" w:rsidP="00266BDC">
      <w:pPr>
        <w:pStyle w:val="ListParagraph"/>
        <w:numPr>
          <w:ilvl w:val="0"/>
          <w:numId w:val="10"/>
        </w:numPr>
        <w:spacing w:after="0"/>
        <w:rPr>
          <w:b/>
        </w:rPr>
      </w:pPr>
      <w:r w:rsidRPr="00266BDC">
        <w:rPr>
          <w:b/>
          <w:u w:val="single"/>
        </w:rPr>
        <w:t>MIDDLE SCHOOL EVENTS</w:t>
      </w:r>
      <w:r w:rsidR="00DC21A8">
        <w:rPr>
          <w:b/>
          <w:u w:val="single"/>
        </w:rPr>
        <w:t xml:space="preserve"> and POST-SECONDARY/COLLEGIATE (PS/C) EVENTS</w:t>
      </w:r>
      <w:r>
        <w:rPr>
          <w:b/>
        </w:rPr>
        <w:t xml:space="preserve">:  </w:t>
      </w:r>
    </w:p>
    <w:p w14:paraId="26E6EC40" w14:textId="77777777" w:rsidR="00417DA5" w:rsidRDefault="00417DA5" w:rsidP="00266BDC">
      <w:pPr>
        <w:pStyle w:val="ListParagraph"/>
        <w:numPr>
          <w:ilvl w:val="1"/>
          <w:numId w:val="10"/>
        </w:numPr>
        <w:rPr>
          <w:b/>
        </w:rPr>
      </w:pPr>
      <w:r>
        <w:rPr>
          <w:b/>
        </w:rPr>
        <w:t xml:space="preserve">Top six will be posted on </w:t>
      </w:r>
      <w:hyperlink r:id="rId25" w:history="1">
        <w:r w:rsidRPr="00256DED">
          <w:rPr>
            <w:rStyle w:val="Hyperlink"/>
            <w:b/>
          </w:rPr>
          <w:t>www.alabamahosa.org</w:t>
        </w:r>
      </w:hyperlink>
    </w:p>
    <w:p w14:paraId="04020D06" w14:textId="77777777" w:rsidR="00417DA5" w:rsidRDefault="00417DA5" w:rsidP="00417DA5">
      <w:pPr>
        <w:pStyle w:val="ListParagraph"/>
        <w:numPr>
          <w:ilvl w:val="1"/>
          <w:numId w:val="10"/>
        </w:numPr>
        <w:spacing w:before="240"/>
        <w:rPr>
          <w:b/>
        </w:rPr>
      </w:pPr>
      <w:r>
        <w:rPr>
          <w:b/>
        </w:rPr>
        <w:t>Top three will be invited to compete at International Leadership Conference</w:t>
      </w:r>
    </w:p>
    <w:p w14:paraId="5DBA5FE1" w14:textId="77777777" w:rsidR="00383382" w:rsidRPr="00383382" w:rsidRDefault="00417DA5" w:rsidP="00383382">
      <w:pPr>
        <w:pStyle w:val="ListParagraph"/>
        <w:numPr>
          <w:ilvl w:val="1"/>
          <w:numId w:val="10"/>
        </w:numPr>
        <w:spacing w:before="240"/>
      </w:pPr>
      <w:r w:rsidRPr="00090094">
        <w:rPr>
          <w:b/>
        </w:rPr>
        <w:t>Middle School</w:t>
      </w:r>
      <w:r w:rsidR="00DC21A8" w:rsidRPr="00090094">
        <w:rPr>
          <w:b/>
        </w:rPr>
        <w:t xml:space="preserve"> and PS/C</w:t>
      </w:r>
      <w:r w:rsidRPr="00090094">
        <w:rPr>
          <w:b/>
        </w:rPr>
        <w:t xml:space="preserve"> competitors do NOT attend State Leadership Conference</w:t>
      </w:r>
    </w:p>
    <w:sectPr w:rsidR="00383382" w:rsidRPr="00383382" w:rsidSect="00244A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968C5"/>
    <w:multiLevelType w:val="hybridMultilevel"/>
    <w:tmpl w:val="42006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D0F61"/>
    <w:multiLevelType w:val="hybridMultilevel"/>
    <w:tmpl w:val="561CE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3413EC"/>
    <w:multiLevelType w:val="hybridMultilevel"/>
    <w:tmpl w:val="6978B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22458"/>
    <w:multiLevelType w:val="hybridMultilevel"/>
    <w:tmpl w:val="E7229E74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D3EF0"/>
    <w:multiLevelType w:val="hybridMultilevel"/>
    <w:tmpl w:val="4FB66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8D349A"/>
    <w:multiLevelType w:val="hybridMultilevel"/>
    <w:tmpl w:val="7ECCE4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332564"/>
    <w:multiLevelType w:val="hybridMultilevel"/>
    <w:tmpl w:val="EC365B0C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2B5465"/>
    <w:multiLevelType w:val="hybridMultilevel"/>
    <w:tmpl w:val="E7589D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AA6610"/>
    <w:multiLevelType w:val="hybridMultilevel"/>
    <w:tmpl w:val="09BE2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270D9"/>
    <w:multiLevelType w:val="hybridMultilevel"/>
    <w:tmpl w:val="2DA2EF0C"/>
    <w:lvl w:ilvl="0" w:tplc="0D1E9EE2">
      <w:start w:val="1"/>
      <w:numFmt w:val="bullet"/>
      <w:lvlText w:val=""/>
      <w:lvlJc w:val="left"/>
      <w:pPr>
        <w:ind w:left="612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0" w15:restartNumberingAfterBreak="0">
    <w:nsid w:val="3F9E4A91"/>
    <w:multiLevelType w:val="hybridMultilevel"/>
    <w:tmpl w:val="E12033DE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5C1691"/>
    <w:multiLevelType w:val="hybridMultilevel"/>
    <w:tmpl w:val="C262E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C014D8"/>
    <w:multiLevelType w:val="hybridMultilevel"/>
    <w:tmpl w:val="A7C4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5006E5"/>
    <w:multiLevelType w:val="hybridMultilevel"/>
    <w:tmpl w:val="3CB6A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2B67EB"/>
    <w:multiLevelType w:val="hybridMultilevel"/>
    <w:tmpl w:val="B4745C1E"/>
    <w:lvl w:ilvl="0" w:tplc="0D1E9EE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03DD9"/>
    <w:multiLevelType w:val="hybridMultilevel"/>
    <w:tmpl w:val="A282E2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5D4275"/>
    <w:multiLevelType w:val="hybridMultilevel"/>
    <w:tmpl w:val="BEEC0518"/>
    <w:lvl w:ilvl="0" w:tplc="265E33A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8E309FC"/>
    <w:multiLevelType w:val="hybridMultilevel"/>
    <w:tmpl w:val="96A4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314391"/>
    <w:multiLevelType w:val="hybridMultilevel"/>
    <w:tmpl w:val="259AD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DB234A"/>
    <w:multiLevelType w:val="hybridMultilevel"/>
    <w:tmpl w:val="02D2A0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5720A9"/>
    <w:multiLevelType w:val="hybridMultilevel"/>
    <w:tmpl w:val="6B421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83640D"/>
    <w:multiLevelType w:val="hybridMultilevel"/>
    <w:tmpl w:val="26BEC3AE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70D7D"/>
    <w:multiLevelType w:val="hybridMultilevel"/>
    <w:tmpl w:val="4A2E1E50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070A5F"/>
    <w:multiLevelType w:val="hybridMultilevel"/>
    <w:tmpl w:val="31D2B5B2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B153738"/>
    <w:multiLevelType w:val="hybridMultilevel"/>
    <w:tmpl w:val="58DED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5A041B"/>
    <w:multiLevelType w:val="hybridMultilevel"/>
    <w:tmpl w:val="1C66E1F4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4"/>
  </w:num>
  <w:num w:numId="4">
    <w:abstractNumId w:val="3"/>
  </w:num>
  <w:num w:numId="5">
    <w:abstractNumId w:val="23"/>
  </w:num>
  <w:num w:numId="6">
    <w:abstractNumId w:val="21"/>
  </w:num>
  <w:num w:numId="7">
    <w:abstractNumId w:val="10"/>
  </w:num>
  <w:num w:numId="8">
    <w:abstractNumId w:val="9"/>
  </w:num>
  <w:num w:numId="9">
    <w:abstractNumId w:val="22"/>
  </w:num>
  <w:num w:numId="10">
    <w:abstractNumId w:val="2"/>
  </w:num>
  <w:num w:numId="11">
    <w:abstractNumId w:val="25"/>
  </w:num>
  <w:num w:numId="12">
    <w:abstractNumId w:val="4"/>
  </w:num>
  <w:num w:numId="13">
    <w:abstractNumId w:val="24"/>
  </w:num>
  <w:num w:numId="14">
    <w:abstractNumId w:val="15"/>
  </w:num>
  <w:num w:numId="15">
    <w:abstractNumId w:val="19"/>
  </w:num>
  <w:num w:numId="16">
    <w:abstractNumId w:val="18"/>
  </w:num>
  <w:num w:numId="17">
    <w:abstractNumId w:val="1"/>
  </w:num>
  <w:num w:numId="18">
    <w:abstractNumId w:val="5"/>
  </w:num>
  <w:num w:numId="19">
    <w:abstractNumId w:val="12"/>
  </w:num>
  <w:num w:numId="20">
    <w:abstractNumId w:val="8"/>
  </w:num>
  <w:num w:numId="21">
    <w:abstractNumId w:val="0"/>
  </w:num>
  <w:num w:numId="22">
    <w:abstractNumId w:val="20"/>
  </w:num>
  <w:num w:numId="23">
    <w:abstractNumId w:val="17"/>
  </w:num>
  <w:num w:numId="24">
    <w:abstractNumId w:val="13"/>
  </w:num>
  <w:num w:numId="25">
    <w:abstractNumId w:val="16"/>
  </w:num>
  <w:num w:numId="26">
    <w:abstractNumId w:val="11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NDezMDI1NTAxNTNT0lEKTi0uzszPAykwqQUAWpsKXSwAAAA="/>
  </w:docVars>
  <w:rsids>
    <w:rsidRoot w:val="00840F19"/>
    <w:rsid w:val="0000043F"/>
    <w:rsid w:val="00014D1B"/>
    <w:rsid w:val="00031714"/>
    <w:rsid w:val="00032752"/>
    <w:rsid w:val="00036D39"/>
    <w:rsid w:val="00040D62"/>
    <w:rsid w:val="0005327A"/>
    <w:rsid w:val="00074FAD"/>
    <w:rsid w:val="000812F0"/>
    <w:rsid w:val="00082F67"/>
    <w:rsid w:val="00090094"/>
    <w:rsid w:val="0009110A"/>
    <w:rsid w:val="000A05A9"/>
    <w:rsid w:val="000A11C7"/>
    <w:rsid w:val="000B28FB"/>
    <w:rsid w:val="000C2FDE"/>
    <w:rsid w:val="000C52C0"/>
    <w:rsid w:val="000C7F9F"/>
    <w:rsid w:val="000E1F41"/>
    <w:rsid w:val="000F3F8B"/>
    <w:rsid w:val="000F4C95"/>
    <w:rsid w:val="00100180"/>
    <w:rsid w:val="0010191C"/>
    <w:rsid w:val="00104A2B"/>
    <w:rsid w:val="00171147"/>
    <w:rsid w:val="00176A08"/>
    <w:rsid w:val="00177216"/>
    <w:rsid w:val="001A5991"/>
    <w:rsid w:val="001B0B1B"/>
    <w:rsid w:val="001B1295"/>
    <w:rsid w:val="001B2C17"/>
    <w:rsid w:val="001D5589"/>
    <w:rsid w:val="00216350"/>
    <w:rsid w:val="002211E9"/>
    <w:rsid w:val="00233CE7"/>
    <w:rsid w:val="00234BFC"/>
    <w:rsid w:val="0023768B"/>
    <w:rsid w:val="00244AFA"/>
    <w:rsid w:val="00253F61"/>
    <w:rsid w:val="0026025F"/>
    <w:rsid w:val="00266BDC"/>
    <w:rsid w:val="00274326"/>
    <w:rsid w:val="00276E71"/>
    <w:rsid w:val="002776DD"/>
    <w:rsid w:val="00287407"/>
    <w:rsid w:val="0029692D"/>
    <w:rsid w:val="002A485E"/>
    <w:rsid w:val="002A526F"/>
    <w:rsid w:val="002B1430"/>
    <w:rsid w:val="00305462"/>
    <w:rsid w:val="00306455"/>
    <w:rsid w:val="003622AA"/>
    <w:rsid w:val="00367B43"/>
    <w:rsid w:val="0037515E"/>
    <w:rsid w:val="00383382"/>
    <w:rsid w:val="003C1D9E"/>
    <w:rsid w:val="003C42D7"/>
    <w:rsid w:val="003D76DE"/>
    <w:rsid w:val="003F3C27"/>
    <w:rsid w:val="00405DBD"/>
    <w:rsid w:val="00417DA5"/>
    <w:rsid w:val="004213F7"/>
    <w:rsid w:val="004248A6"/>
    <w:rsid w:val="00445308"/>
    <w:rsid w:val="00460E34"/>
    <w:rsid w:val="00483FF7"/>
    <w:rsid w:val="004A504C"/>
    <w:rsid w:val="004B4828"/>
    <w:rsid w:val="004B6925"/>
    <w:rsid w:val="004C4936"/>
    <w:rsid w:val="004C7C94"/>
    <w:rsid w:val="004E547C"/>
    <w:rsid w:val="00517E53"/>
    <w:rsid w:val="00531208"/>
    <w:rsid w:val="00534E14"/>
    <w:rsid w:val="005376AB"/>
    <w:rsid w:val="00580B31"/>
    <w:rsid w:val="005817FE"/>
    <w:rsid w:val="00595924"/>
    <w:rsid w:val="005E10E8"/>
    <w:rsid w:val="005F26CB"/>
    <w:rsid w:val="005F629C"/>
    <w:rsid w:val="006420FC"/>
    <w:rsid w:val="006457BE"/>
    <w:rsid w:val="00647778"/>
    <w:rsid w:val="00665873"/>
    <w:rsid w:val="006737C7"/>
    <w:rsid w:val="00685B5A"/>
    <w:rsid w:val="006B0393"/>
    <w:rsid w:val="006B79F7"/>
    <w:rsid w:val="006D2A4F"/>
    <w:rsid w:val="006D741E"/>
    <w:rsid w:val="006E11AC"/>
    <w:rsid w:val="006E2867"/>
    <w:rsid w:val="0071278B"/>
    <w:rsid w:val="00712DF7"/>
    <w:rsid w:val="0072236B"/>
    <w:rsid w:val="0076141E"/>
    <w:rsid w:val="007624CD"/>
    <w:rsid w:val="00763DD7"/>
    <w:rsid w:val="00780EDB"/>
    <w:rsid w:val="007A3AF5"/>
    <w:rsid w:val="007E76D7"/>
    <w:rsid w:val="00803F4E"/>
    <w:rsid w:val="0081369B"/>
    <w:rsid w:val="00823154"/>
    <w:rsid w:val="00825950"/>
    <w:rsid w:val="00840F19"/>
    <w:rsid w:val="0084195E"/>
    <w:rsid w:val="00850B44"/>
    <w:rsid w:val="00852DE3"/>
    <w:rsid w:val="0088005A"/>
    <w:rsid w:val="00883B92"/>
    <w:rsid w:val="00886225"/>
    <w:rsid w:val="00894ACA"/>
    <w:rsid w:val="008B3651"/>
    <w:rsid w:val="008C1D91"/>
    <w:rsid w:val="008E4E69"/>
    <w:rsid w:val="008F1833"/>
    <w:rsid w:val="008F6703"/>
    <w:rsid w:val="00922F50"/>
    <w:rsid w:val="009309FB"/>
    <w:rsid w:val="00931CAB"/>
    <w:rsid w:val="009343F2"/>
    <w:rsid w:val="00936740"/>
    <w:rsid w:val="009376D9"/>
    <w:rsid w:val="00960272"/>
    <w:rsid w:val="00980B94"/>
    <w:rsid w:val="00984808"/>
    <w:rsid w:val="009A3E80"/>
    <w:rsid w:val="009A64DC"/>
    <w:rsid w:val="009C56F8"/>
    <w:rsid w:val="009E5C4A"/>
    <w:rsid w:val="009E7930"/>
    <w:rsid w:val="00A12302"/>
    <w:rsid w:val="00A12926"/>
    <w:rsid w:val="00A16745"/>
    <w:rsid w:val="00A25B6A"/>
    <w:rsid w:val="00A3428D"/>
    <w:rsid w:val="00A436BB"/>
    <w:rsid w:val="00A52017"/>
    <w:rsid w:val="00A60A4A"/>
    <w:rsid w:val="00A61C3C"/>
    <w:rsid w:val="00A81FBB"/>
    <w:rsid w:val="00A825E0"/>
    <w:rsid w:val="00A82D39"/>
    <w:rsid w:val="00AC5C74"/>
    <w:rsid w:val="00AD5623"/>
    <w:rsid w:val="00AD6500"/>
    <w:rsid w:val="00AE3D70"/>
    <w:rsid w:val="00B25010"/>
    <w:rsid w:val="00B567FE"/>
    <w:rsid w:val="00B758DE"/>
    <w:rsid w:val="00BB3047"/>
    <w:rsid w:val="00BF0EA3"/>
    <w:rsid w:val="00BF6A1D"/>
    <w:rsid w:val="00C04463"/>
    <w:rsid w:val="00C24EE2"/>
    <w:rsid w:val="00C252FB"/>
    <w:rsid w:val="00C54AA6"/>
    <w:rsid w:val="00C558E7"/>
    <w:rsid w:val="00C63FE7"/>
    <w:rsid w:val="00C85794"/>
    <w:rsid w:val="00CA6380"/>
    <w:rsid w:val="00CC4785"/>
    <w:rsid w:val="00CC5621"/>
    <w:rsid w:val="00CD5D25"/>
    <w:rsid w:val="00CF3BA4"/>
    <w:rsid w:val="00D01043"/>
    <w:rsid w:val="00D24654"/>
    <w:rsid w:val="00D5393D"/>
    <w:rsid w:val="00D5535E"/>
    <w:rsid w:val="00DB0784"/>
    <w:rsid w:val="00DC21A8"/>
    <w:rsid w:val="00DC620A"/>
    <w:rsid w:val="00DF00B5"/>
    <w:rsid w:val="00E118AF"/>
    <w:rsid w:val="00E12411"/>
    <w:rsid w:val="00E16525"/>
    <w:rsid w:val="00E40F76"/>
    <w:rsid w:val="00E64D66"/>
    <w:rsid w:val="00E72C7B"/>
    <w:rsid w:val="00E74E78"/>
    <w:rsid w:val="00E8729D"/>
    <w:rsid w:val="00E92087"/>
    <w:rsid w:val="00EA20AE"/>
    <w:rsid w:val="00ED1CFD"/>
    <w:rsid w:val="00ED631F"/>
    <w:rsid w:val="00EE15FF"/>
    <w:rsid w:val="00EF2893"/>
    <w:rsid w:val="00F108FB"/>
    <w:rsid w:val="00F257F2"/>
    <w:rsid w:val="00F354D5"/>
    <w:rsid w:val="00F37DF2"/>
    <w:rsid w:val="00F428E5"/>
    <w:rsid w:val="00F46884"/>
    <w:rsid w:val="00F50ADC"/>
    <w:rsid w:val="00F60829"/>
    <w:rsid w:val="00F8123D"/>
    <w:rsid w:val="00FA1339"/>
    <w:rsid w:val="00FA629F"/>
    <w:rsid w:val="00FE6B61"/>
    <w:rsid w:val="4D1814C3"/>
    <w:rsid w:val="7D18A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8F7D8"/>
  <w15:chartTrackingRefBased/>
  <w15:docId w15:val="{DE781FF2-7948-421B-8CA6-E443B2F38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A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65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74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42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C7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D558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4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3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AlabamaHOSA.org" TargetMode="External"/><Relationship Id="rId18" Type="http://schemas.openxmlformats.org/officeDocument/2006/relationships/hyperlink" Target="http://www.alabamahosa.org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allo.com/contact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mailto:alabama@ctsofinance.org" TargetMode="External"/><Relationship Id="rId17" Type="http://schemas.openxmlformats.org/officeDocument/2006/relationships/hyperlink" Target="https://www.youtube.com/watch?v=jGkxjizqRjY&amp;feature=youtu.be" TargetMode="External"/><Relationship Id="rId25" Type="http://schemas.openxmlformats.org/officeDocument/2006/relationships/hyperlink" Target="http://www.alabamahosa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pps.hosa.org/hosaconf/login.jsp" TargetMode="External"/><Relationship Id="rId20" Type="http://schemas.openxmlformats.org/officeDocument/2006/relationships/hyperlink" Target="http://www.hosa.org/tallo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osa.org" TargetMode="External"/><Relationship Id="rId24" Type="http://schemas.openxmlformats.org/officeDocument/2006/relationships/hyperlink" Target="http://www.alabamahosa.org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alabamahosa.org/resources" TargetMode="External"/><Relationship Id="rId23" Type="http://schemas.openxmlformats.org/officeDocument/2006/relationships/image" Target="media/image2.png"/><Relationship Id="rId10" Type="http://schemas.openxmlformats.org/officeDocument/2006/relationships/hyperlink" Target="https://www.alabamahosa.org/resources/" TargetMode="External"/><Relationship Id="rId19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hosa.org" TargetMode="External"/><Relationship Id="rId14" Type="http://schemas.openxmlformats.org/officeDocument/2006/relationships/hyperlink" Target="http://www.hosa.org/hosaconf" TargetMode="External"/><Relationship Id="rId22" Type="http://schemas.openxmlformats.org/officeDocument/2006/relationships/hyperlink" Target="https://www.youtube.com/watch?v=oNhIQHHdwoQ&amp;feature=youtu.be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E1041D-0C2A-4976-8962-3482EEADBF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9F840C-F519-4EE4-A4F5-8D2E80F202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348535-4718-4C68-AF3B-9AEB369E52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2236</Words>
  <Characters>12751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1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5</cp:revision>
  <cp:lastPrinted>2019-09-06T18:52:00Z</cp:lastPrinted>
  <dcterms:created xsi:type="dcterms:W3CDTF">2019-09-06T19:03:00Z</dcterms:created>
  <dcterms:modified xsi:type="dcterms:W3CDTF">2019-10-2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